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E93E" w14:textId="50294EDC" w:rsidR="00002FB9" w:rsidRPr="00225D06" w:rsidRDefault="00AD3349" w:rsidP="006F2225">
      <w:pPr>
        <w:ind w:left="5040"/>
        <w:rPr>
          <w:rFonts w:ascii="Times New Roman" w:hAnsi="Times New Roman" w:cs="Times New Roman"/>
          <w:lang w:val="en-GB"/>
        </w:rPr>
      </w:pPr>
      <w:r w:rsidRPr="00225D06">
        <w:rPr>
          <w:rFonts w:ascii="Times New Roman" w:hAnsi="Times New Roman" w:cs="Times New Roman"/>
          <w:lang w:val="en-GB"/>
        </w:rPr>
        <w:t xml:space="preserve">Appendix </w:t>
      </w:r>
      <w:r w:rsidR="0068522D" w:rsidRPr="00225D06">
        <w:rPr>
          <w:rFonts w:ascii="Times New Roman" w:hAnsi="Times New Roman" w:cs="Times New Roman"/>
          <w:lang w:val="en-GB"/>
        </w:rPr>
        <w:t>of</w:t>
      </w:r>
      <w:r w:rsidRPr="00225D06">
        <w:rPr>
          <w:rFonts w:ascii="Times New Roman" w:hAnsi="Times New Roman" w:cs="Times New Roman"/>
          <w:lang w:val="en-GB"/>
        </w:rPr>
        <w:t xml:space="preserve"> the </w:t>
      </w:r>
      <w:r w:rsidR="0068522D" w:rsidRPr="00225D06">
        <w:rPr>
          <w:rFonts w:ascii="Times New Roman" w:hAnsi="Times New Roman" w:cs="Times New Roman"/>
          <w:lang w:val="en-GB"/>
        </w:rPr>
        <w:t>Regulations</w:t>
      </w:r>
      <w:r w:rsidRPr="00225D06">
        <w:rPr>
          <w:rFonts w:ascii="Times New Roman" w:hAnsi="Times New Roman" w:cs="Times New Roman"/>
          <w:lang w:val="en-GB"/>
        </w:rPr>
        <w:t xml:space="preserve"> of the Research Ethics Compliance Committee of Kaunas Faculty of Vilnius University</w:t>
      </w:r>
    </w:p>
    <w:p w14:paraId="6606E7A2" w14:textId="77777777" w:rsidR="001642FC" w:rsidRPr="00225D06" w:rsidRDefault="001642FC" w:rsidP="006F2225">
      <w:pPr>
        <w:rPr>
          <w:rFonts w:ascii="Times New Roman" w:hAnsi="Times New Roman" w:cs="Times New Roman"/>
          <w:lang w:val="en-GB"/>
        </w:rPr>
      </w:pPr>
    </w:p>
    <w:p w14:paraId="31F11249" w14:textId="32367FAC" w:rsidR="00A97A03" w:rsidRPr="00225D06" w:rsidRDefault="00A97A03" w:rsidP="006F2225">
      <w:pPr>
        <w:jc w:val="center"/>
        <w:rPr>
          <w:rFonts w:ascii="Times New Roman" w:hAnsi="Times New Roman" w:cs="Times New Roman"/>
          <w:lang w:val="en-GB"/>
        </w:rPr>
      </w:pPr>
      <w:r w:rsidRPr="00225D06">
        <w:rPr>
          <w:rFonts w:ascii="Times New Roman" w:hAnsi="Times New Roman" w:cs="Times New Roman"/>
          <w:lang w:val="en-GB"/>
        </w:rPr>
        <w:t>(</w:t>
      </w:r>
      <w:r w:rsidR="00AD3349" w:rsidRPr="00225D06">
        <w:rPr>
          <w:rFonts w:ascii="Times New Roman" w:hAnsi="Times New Roman" w:cs="Times New Roman"/>
          <w:b/>
          <w:lang w:val="en-GB"/>
        </w:rPr>
        <w:t>Application form</w:t>
      </w:r>
      <w:r w:rsidRPr="00225D06">
        <w:rPr>
          <w:rFonts w:ascii="Times New Roman" w:hAnsi="Times New Roman" w:cs="Times New Roman"/>
          <w:lang w:val="en-GB"/>
        </w:rPr>
        <w:t>)</w:t>
      </w:r>
    </w:p>
    <w:p w14:paraId="08574B98" w14:textId="77777777" w:rsidR="00EB65E9" w:rsidRPr="00225D06" w:rsidRDefault="00EB65E9" w:rsidP="006F2225">
      <w:pPr>
        <w:jc w:val="center"/>
        <w:rPr>
          <w:rFonts w:ascii="Times New Roman" w:hAnsi="Times New Roman" w:cs="Times New Roman"/>
          <w:lang w:val="en-GB"/>
        </w:rPr>
      </w:pPr>
    </w:p>
    <w:p w14:paraId="17FBCE3A" w14:textId="09DC1CE5" w:rsidR="00EB65E9" w:rsidRPr="00225D06" w:rsidRDefault="00FC5F1E" w:rsidP="006F2225">
      <w:pPr>
        <w:pStyle w:val="Caption"/>
        <w:rPr>
          <w:rFonts w:cs="Times New Roman"/>
          <w:sz w:val="24"/>
          <w:szCs w:val="24"/>
          <w:lang w:val="en-GB"/>
        </w:rPr>
      </w:pPr>
      <w:r w:rsidRPr="00225D06">
        <w:rPr>
          <w:rFonts w:cs="Times New Roman"/>
          <w:sz w:val="24"/>
          <w:szCs w:val="24"/>
          <w:lang w:val="en-GB"/>
        </w:rPr>
        <w:t>KAUNAS FACULTY OF VILNIUS UNIVERSITY</w:t>
      </w:r>
    </w:p>
    <w:p w14:paraId="32234FE7" w14:textId="408CE227" w:rsidR="00EB65E9" w:rsidRPr="00225D06" w:rsidRDefault="00EB65E9" w:rsidP="006F2225">
      <w:pPr>
        <w:pStyle w:val="Caption"/>
        <w:rPr>
          <w:rFonts w:cs="Times New Roman"/>
          <w:b w:val="0"/>
          <w:bCs/>
          <w:sz w:val="24"/>
          <w:szCs w:val="24"/>
          <w:lang w:val="en-GB"/>
        </w:rPr>
      </w:pPr>
      <w:r w:rsidRPr="00225D06">
        <w:rPr>
          <w:rFonts w:cs="Times New Roman"/>
          <w:b w:val="0"/>
          <w:bCs/>
          <w:sz w:val="24"/>
          <w:szCs w:val="24"/>
          <w:lang w:val="en-GB"/>
        </w:rPr>
        <w:t>(</w:t>
      </w:r>
      <w:proofErr w:type="gramStart"/>
      <w:r w:rsidR="00FC5F1E" w:rsidRPr="00225D06">
        <w:rPr>
          <w:rFonts w:cs="Times New Roman"/>
          <w:b w:val="0"/>
          <w:bCs/>
          <w:i/>
          <w:sz w:val="24"/>
          <w:szCs w:val="24"/>
          <w:lang w:val="en-GB"/>
        </w:rPr>
        <w:t>name</w:t>
      </w:r>
      <w:proofErr w:type="gramEnd"/>
      <w:r w:rsidR="00FC5F1E" w:rsidRPr="00225D06">
        <w:rPr>
          <w:rFonts w:cs="Times New Roman"/>
          <w:b w:val="0"/>
          <w:bCs/>
          <w:i/>
          <w:sz w:val="24"/>
          <w:szCs w:val="24"/>
          <w:lang w:val="en-GB"/>
        </w:rPr>
        <w:t xml:space="preserve"> of the academic department</w:t>
      </w:r>
      <w:r w:rsidRPr="00225D06">
        <w:rPr>
          <w:rFonts w:cs="Times New Roman"/>
          <w:b w:val="0"/>
          <w:bCs/>
          <w:sz w:val="24"/>
          <w:szCs w:val="24"/>
          <w:lang w:val="en-GB"/>
        </w:rPr>
        <w:t>)</w:t>
      </w:r>
    </w:p>
    <w:p w14:paraId="0FBD19AD" w14:textId="6A5122DA" w:rsidR="00EB65E9" w:rsidRPr="00225D06" w:rsidRDefault="00EB65E9" w:rsidP="006F2225">
      <w:pPr>
        <w:jc w:val="center"/>
        <w:rPr>
          <w:rFonts w:ascii="Times New Roman" w:hAnsi="Times New Roman" w:cs="Times New Roman"/>
          <w:bCs/>
          <w:lang w:val="en-GB"/>
        </w:rPr>
      </w:pPr>
      <w:r w:rsidRPr="00225D06">
        <w:rPr>
          <w:rFonts w:ascii="Times New Roman" w:hAnsi="Times New Roman" w:cs="Times New Roman"/>
          <w:bCs/>
          <w:lang w:val="en-GB"/>
        </w:rPr>
        <w:t>(</w:t>
      </w:r>
      <w:proofErr w:type="gramStart"/>
      <w:r w:rsidR="00FC5F1E" w:rsidRPr="00225D06">
        <w:rPr>
          <w:rFonts w:ascii="Times New Roman" w:hAnsi="Times New Roman" w:cs="Times New Roman"/>
          <w:bCs/>
          <w:i/>
          <w:lang w:val="en-GB"/>
        </w:rPr>
        <w:t>title</w:t>
      </w:r>
      <w:proofErr w:type="gramEnd"/>
      <w:r w:rsidR="00FC5F1E" w:rsidRPr="00225D06">
        <w:rPr>
          <w:rFonts w:ascii="Times New Roman" w:hAnsi="Times New Roman" w:cs="Times New Roman"/>
          <w:bCs/>
          <w:i/>
          <w:lang w:val="en-GB"/>
        </w:rPr>
        <w:t xml:space="preserve"> of position, first name and surname</w:t>
      </w:r>
      <w:r w:rsidRPr="00225D06">
        <w:rPr>
          <w:rFonts w:ascii="Times New Roman" w:hAnsi="Times New Roman" w:cs="Times New Roman"/>
          <w:bCs/>
          <w:lang w:val="en-GB"/>
        </w:rPr>
        <w:t>)</w:t>
      </w:r>
    </w:p>
    <w:p w14:paraId="648EC3A2" w14:textId="74ABC3D9" w:rsidR="00EB65E9" w:rsidRPr="00225D06" w:rsidRDefault="00EB65E9" w:rsidP="006F2225">
      <w:pPr>
        <w:jc w:val="center"/>
        <w:rPr>
          <w:rFonts w:ascii="Times New Roman" w:hAnsi="Times New Roman" w:cs="Times New Roman"/>
          <w:lang w:val="en-GB"/>
        </w:rPr>
      </w:pPr>
    </w:p>
    <w:p w14:paraId="7C8544BA" w14:textId="77777777" w:rsidR="00215BA4" w:rsidRPr="00225D06" w:rsidRDefault="00215BA4" w:rsidP="006F2225">
      <w:pPr>
        <w:jc w:val="center"/>
        <w:rPr>
          <w:rFonts w:ascii="Times New Roman" w:hAnsi="Times New Roman" w:cs="Times New Roman"/>
          <w:lang w:val="en-GB"/>
        </w:rPr>
      </w:pPr>
    </w:p>
    <w:p w14:paraId="075D7A74" w14:textId="282F563C" w:rsidR="00FC5F1E" w:rsidRPr="00225D06" w:rsidRDefault="00FC5F1E" w:rsidP="000C3CFF">
      <w:pPr>
        <w:rPr>
          <w:rFonts w:ascii="Times New Roman" w:hAnsi="Times New Roman" w:cs="Times New Roman"/>
          <w:lang w:val="en-GB"/>
        </w:rPr>
      </w:pPr>
      <w:r w:rsidRPr="00225D06">
        <w:rPr>
          <w:rFonts w:ascii="Times New Roman" w:hAnsi="Times New Roman" w:cs="Times New Roman"/>
          <w:lang w:val="en-GB"/>
        </w:rPr>
        <w:t>To the Research Ethics Compliance Committee</w:t>
      </w:r>
    </w:p>
    <w:p w14:paraId="0D830A92" w14:textId="1BC59E7A" w:rsidR="000C3CFF" w:rsidRPr="00225D06" w:rsidRDefault="00FC5F1E" w:rsidP="000C3CFF">
      <w:pPr>
        <w:rPr>
          <w:rFonts w:ascii="Times New Roman" w:hAnsi="Times New Roman" w:cs="Times New Roman"/>
          <w:lang w:val="en-GB"/>
        </w:rPr>
      </w:pPr>
      <w:r w:rsidRPr="00225D06">
        <w:rPr>
          <w:rFonts w:ascii="Times New Roman" w:hAnsi="Times New Roman" w:cs="Times New Roman"/>
          <w:lang w:val="en-GB"/>
        </w:rPr>
        <w:t>of Kaunas Faculty of Vilnius University</w:t>
      </w:r>
    </w:p>
    <w:p w14:paraId="54353328" w14:textId="77777777" w:rsidR="00A97A03" w:rsidRPr="00225D06" w:rsidRDefault="00A97A03" w:rsidP="006F2225">
      <w:pPr>
        <w:rPr>
          <w:rFonts w:ascii="Times New Roman" w:hAnsi="Times New Roman" w:cs="Times New Roman"/>
          <w:lang w:val="en-GB"/>
        </w:rPr>
      </w:pPr>
    </w:p>
    <w:p w14:paraId="17F874F4" w14:textId="1F5C61AE" w:rsidR="000B781F" w:rsidRPr="00225D06" w:rsidRDefault="0068522D" w:rsidP="006F2225">
      <w:pPr>
        <w:jc w:val="center"/>
        <w:rPr>
          <w:rFonts w:ascii="Times New Roman" w:hAnsi="Times New Roman" w:cs="Times New Roman"/>
          <w:b/>
          <w:bCs/>
          <w:lang w:val="en-GB"/>
        </w:rPr>
      </w:pPr>
      <w:r w:rsidRPr="00225D06">
        <w:rPr>
          <w:rFonts w:ascii="Times New Roman" w:hAnsi="Times New Roman" w:cs="Times New Roman"/>
          <w:b/>
          <w:bCs/>
          <w:lang w:val="en-GB"/>
        </w:rPr>
        <w:t>APPLICATION</w:t>
      </w:r>
    </w:p>
    <w:p w14:paraId="1858B1FA" w14:textId="583D4055" w:rsidR="00552EB0" w:rsidRPr="00225D06" w:rsidRDefault="27B6740C" w:rsidP="006F2225">
      <w:pPr>
        <w:jc w:val="center"/>
        <w:rPr>
          <w:rFonts w:ascii="Times New Roman" w:hAnsi="Times New Roman" w:cs="Times New Roman"/>
          <w:lang w:val="en-GB"/>
        </w:rPr>
      </w:pPr>
      <w:r w:rsidRPr="00225D06">
        <w:rPr>
          <w:rFonts w:ascii="Times New Roman" w:hAnsi="Times New Roman" w:cs="Times New Roman"/>
          <w:lang w:val="en-GB"/>
        </w:rPr>
        <w:t>_</w:t>
      </w:r>
      <w:r w:rsidR="00FB6295" w:rsidRPr="00225D06">
        <w:rPr>
          <w:rFonts w:ascii="Times New Roman" w:hAnsi="Times New Roman" w:cs="Times New Roman"/>
          <w:lang w:val="en-GB"/>
        </w:rPr>
        <w:t>___</w:t>
      </w:r>
      <w:r w:rsidRPr="00225D06">
        <w:rPr>
          <w:rFonts w:ascii="Times New Roman" w:hAnsi="Times New Roman" w:cs="Times New Roman"/>
          <w:lang w:val="en-GB"/>
        </w:rPr>
        <w:t>______________</w:t>
      </w:r>
      <w:r w:rsidR="00FB6295" w:rsidRPr="00225D06">
        <w:rPr>
          <w:rFonts w:ascii="Times New Roman" w:hAnsi="Times New Roman" w:cs="Times New Roman"/>
          <w:lang w:val="en-GB"/>
        </w:rPr>
        <w:t>, 202_</w:t>
      </w:r>
    </w:p>
    <w:p w14:paraId="627644E9" w14:textId="4796F2A3" w:rsidR="00FB6295" w:rsidRPr="00225D06" w:rsidRDefault="00FB6295" w:rsidP="006F2225">
      <w:pPr>
        <w:jc w:val="center"/>
        <w:rPr>
          <w:rFonts w:ascii="Times New Roman" w:hAnsi="Times New Roman" w:cs="Times New Roman"/>
          <w:lang w:val="en-GB"/>
        </w:rPr>
      </w:pPr>
    </w:p>
    <w:p w14:paraId="42157B68" w14:textId="67424A66" w:rsidR="5DC4E316" w:rsidRPr="00225D06" w:rsidRDefault="5DC4E316" w:rsidP="006F2225">
      <w:pPr>
        <w:rPr>
          <w:rFonts w:ascii="Times New Roman" w:eastAsia="Aptos" w:hAnsi="Times New Roman" w:cs="Times New Roman"/>
          <w:lang w:val="en-GB"/>
        </w:rPr>
      </w:pPr>
    </w:p>
    <w:p w14:paraId="1C08C8D6" w14:textId="0D9CC7C6" w:rsidR="5DC4E316" w:rsidRPr="00225D06" w:rsidRDefault="5DC4E316" w:rsidP="006F2225">
      <w:pPr>
        <w:rPr>
          <w:rFonts w:ascii="Times New Roman" w:eastAsia="Aptos" w:hAnsi="Times New Roman" w:cs="Times New Roman"/>
          <w:lang w:val="en-GB"/>
        </w:rPr>
      </w:pPr>
    </w:p>
    <w:p w14:paraId="52A8A888" w14:textId="73AD836E" w:rsidR="002268FE" w:rsidRPr="00225D06" w:rsidRDefault="008914D2" w:rsidP="006F2225">
      <w:pPr>
        <w:rPr>
          <w:rFonts w:ascii="Times New Roman" w:eastAsia="Aptos" w:hAnsi="Times New Roman" w:cs="Times New Roman"/>
          <w:b/>
          <w:lang w:val="en-GB"/>
        </w:rPr>
      </w:pPr>
      <w:r w:rsidRPr="00225D06">
        <w:rPr>
          <w:rFonts w:ascii="Times New Roman" w:eastAsia="Aptos" w:hAnsi="Times New Roman" w:cs="Times New Roman"/>
          <w:b/>
          <w:lang w:val="en-GB"/>
        </w:rPr>
        <w:t xml:space="preserve">I. </w:t>
      </w:r>
      <w:r w:rsidR="005C75E4" w:rsidRPr="00225D06">
        <w:rPr>
          <w:rFonts w:ascii="Times New Roman" w:eastAsia="Aptos" w:hAnsi="Times New Roman" w:cs="Times New Roman"/>
          <w:b/>
          <w:lang w:val="en-GB"/>
        </w:rPr>
        <w:t>General information about scientific research</w:t>
      </w:r>
    </w:p>
    <w:p w14:paraId="36163930" w14:textId="77777777" w:rsidR="002268FE" w:rsidRPr="00225D06" w:rsidRDefault="002268FE" w:rsidP="006F2225">
      <w:pPr>
        <w:rPr>
          <w:rFonts w:ascii="Times New Roman" w:eastAsia="Aptos" w:hAnsi="Times New Roman" w:cs="Times New Roman"/>
          <w:lang w:val="en-GB"/>
        </w:rPr>
      </w:pPr>
    </w:p>
    <w:tbl>
      <w:tblPr>
        <w:tblStyle w:val="TableGrid"/>
        <w:tblW w:w="9918" w:type="dxa"/>
        <w:tblLook w:val="04A0" w:firstRow="1" w:lastRow="0" w:firstColumn="1" w:lastColumn="0" w:noHBand="0" w:noVBand="1"/>
      </w:tblPr>
      <w:tblGrid>
        <w:gridCol w:w="9918"/>
      </w:tblGrid>
      <w:tr w:rsidR="00340D76" w:rsidRPr="00225D06" w14:paraId="5AB88B3C" w14:textId="77777777" w:rsidTr="00123EFB">
        <w:tc>
          <w:tcPr>
            <w:tcW w:w="9918" w:type="dxa"/>
          </w:tcPr>
          <w:p w14:paraId="748030D9" w14:textId="427281F2" w:rsidR="00340D76" w:rsidRPr="00225D06" w:rsidRDefault="008914D2" w:rsidP="006F2225">
            <w:pPr>
              <w:rPr>
                <w:rFonts w:ascii="Times New Roman" w:hAnsi="Times New Roman" w:cs="Times New Roman"/>
                <w:b/>
                <w:bCs/>
                <w:lang w:val="en-GB"/>
              </w:rPr>
            </w:pPr>
            <w:r w:rsidRPr="00225D06">
              <w:rPr>
                <w:rFonts w:ascii="Times New Roman" w:hAnsi="Times New Roman" w:cs="Times New Roman"/>
                <w:b/>
                <w:bCs/>
                <w:lang w:val="en-GB"/>
              </w:rPr>
              <w:t>1.</w:t>
            </w:r>
            <w:r w:rsidR="00340D76" w:rsidRPr="00225D06">
              <w:rPr>
                <w:rFonts w:ascii="Times New Roman" w:hAnsi="Times New Roman" w:cs="Times New Roman"/>
                <w:b/>
                <w:bCs/>
                <w:lang w:val="en-GB"/>
              </w:rPr>
              <w:t xml:space="preserve"> </w:t>
            </w:r>
            <w:r w:rsidR="00001D58" w:rsidRPr="00225D06">
              <w:rPr>
                <w:rFonts w:ascii="Times New Roman" w:hAnsi="Times New Roman" w:cs="Times New Roman"/>
                <w:b/>
                <w:bCs/>
                <w:lang w:val="en-GB"/>
              </w:rPr>
              <w:t xml:space="preserve">Title of scientific research (hereinafter </w:t>
            </w:r>
            <w:r w:rsidR="007B41BE" w:rsidRPr="00225D06">
              <w:rPr>
                <w:rFonts w:ascii="Times New Roman" w:hAnsi="Times New Roman" w:cs="Times New Roman"/>
                <w:b/>
                <w:bCs/>
                <w:lang w:val="en-GB"/>
              </w:rPr>
              <w:t>the</w:t>
            </w:r>
            <w:r w:rsidR="00001D58" w:rsidRPr="00225D06">
              <w:rPr>
                <w:rFonts w:ascii="Times New Roman" w:hAnsi="Times New Roman" w:cs="Times New Roman"/>
                <w:b/>
                <w:bCs/>
                <w:lang w:val="en-GB"/>
              </w:rPr>
              <w:t xml:space="preserve"> ‘Research’):</w:t>
            </w:r>
          </w:p>
          <w:p w14:paraId="74DED8A2" w14:textId="77777777" w:rsidR="00340D76" w:rsidRPr="00225D06" w:rsidRDefault="00340D76" w:rsidP="00344CA6">
            <w:pPr>
              <w:rPr>
                <w:rFonts w:ascii="Times New Roman" w:hAnsi="Times New Roman" w:cs="Times New Roman"/>
                <w:lang w:val="en-GB"/>
              </w:rPr>
            </w:pPr>
          </w:p>
          <w:p w14:paraId="7042D174" w14:textId="77777777" w:rsidR="00340D76" w:rsidRPr="00225D06" w:rsidRDefault="00340D76" w:rsidP="006F2225">
            <w:pPr>
              <w:rPr>
                <w:rFonts w:ascii="Times New Roman" w:hAnsi="Times New Roman" w:cs="Times New Roman"/>
                <w:lang w:val="en-GB"/>
              </w:rPr>
            </w:pPr>
          </w:p>
          <w:p w14:paraId="4E6A2FCC" w14:textId="77777777" w:rsidR="00340D76" w:rsidRPr="00225D06" w:rsidRDefault="00340D76" w:rsidP="006F2225">
            <w:pPr>
              <w:rPr>
                <w:rFonts w:ascii="Times New Roman" w:hAnsi="Times New Roman" w:cs="Times New Roman"/>
                <w:b/>
                <w:bCs/>
                <w:lang w:val="en-GB"/>
              </w:rPr>
            </w:pPr>
          </w:p>
        </w:tc>
      </w:tr>
      <w:tr w:rsidR="00340D76" w:rsidRPr="00225D06" w14:paraId="23573685" w14:textId="77777777" w:rsidTr="00123EFB">
        <w:tc>
          <w:tcPr>
            <w:tcW w:w="9918" w:type="dxa"/>
          </w:tcPr>
          <w:p w14:paraId="32209AFD" w14:textId="7B66442A" w:rsidR="00E42052" w:rsidRPr="00225D06" w:rsidRDefault="008914D2" w:rsidP="006F2225">
            <w:pPr>
              <w:rPr>
                <w:rFonts w:ascii="Times New Roman" w:hAnsi="Times New Roman" w:cs="Times New Roman"/>
                <w:b/>
                <w:bCs/>
                <w:lang w:val="en-GB"/>
              </w:rPr>
            </w:pPr>
            <w:r w:rsidRPr="00225D06">
              <w:rPr>
                <w:rFonts w:ascii="Times New Roman" w:hAnsi="Times New Roman" w:cs="Times New Roman"/>
                <w:b/>
                <w:bCs/>
                <w:lang w:val="en-GB"/>
              </w:rPr>
              <w:t>2</w:t>
            </w:r>
            <w:r w:rsidR="00340D76" w:rsidRPr="00225D06">
              <w:rPr>
                <w:rFonts w:ascii="Times New Roman" w:hAnsi="Times New Roman" w:cs="Times New Roman"/>
                <w:b/>
                <w:bCs/>
                <w:lang w:val="en-GB"/>
              </w:rPr>
              <w:t xml:space="preserve">. </w:t>
            </w:r>
            <w:r w:rsidR="005C02AA" w:rsidRPr="00225D06">
              <w:rPr>
                <w:rFonts w:ascii="Times New Roman" w:hAnsi="Times New Roman" w:cs="Times New Roman"/>
                <w:b/>
                <w:bCs/>
                <w:lang w:val="en-GB"/>
              </w:rPr>
              <w:t>Principal investigator (please provide contact details) and investigators:</w:t>
            </w:r>
          </w:p>
          <w:p w14:paraId="61D276BC" w14:textId="5C9BFE8E" w:rsidR="00340D76" w:rsidRPr="00225D06" w:rsidRDefault="005C02AA" w:rsidP="006F2225">
            <w:pPr>
              <w:rPr>
                <w:rFonts w:ascii="Times New Roman" w:hAnsi="Times New Roman" w:cs="Times New Roman"/>
                <w:lang w:val="en-GB"/>
              </w:rPr>
            </w:pPr>
            <w:r w:rsidRPr="00225D06">
              <w:rPr>
                <w:rFonts w:ascii="Times New Roman" w:hAnsi="Times New Roman" w:cs="Times New Roman"/>
                <w:bCs/>
                <w:i/>
                <w:lang w:val="en-GB"/>
              </w:rPr>
              <w:t>(Please indicate the workplace and contact details of the principal investigator and the workplaces of all other investigators of the research team</w:t>
            </w:r>
            <w:r w:rsidR="00225D06">
              <w:rPr>
                <w:rFonts w:ascii="Times New Roman" w:hAnsi="Times New Roman" w:cs="Times New Roman"/>
                <w:bCs/>
                <w:i/>
                <w:lang w:val="en-GB"/>
              </w:rPr>
              <w:t>.</w:t>
            </w:r>
            <w:r w:rsidRPr="00225D06">
              <w:rPr>
                <w:rFonts w:ascii="Times New Roman" w:hAnsi="Times New Roman" w:cs="Times New Roman"/>
                <w:bCs/>
                <w:i/>
                <w:lang w:val="en-GB"/>
              </w:rPr>
              <w:t>)</w:t>
            </w:r>
            <w:r w:rsidRPr="00225D06">
              <w:rPr>
                <w:rFonts w:ascii="Times New Roman" w:hAnsi="Times New Roman" w:cs="Times New Roman"/>
                <w:lang w:val="en-GB"/>
              </w:rPr>
              <w:t xml:space="preserve"> </w:t>
            </w:r>
          </w:p>
          <w:p w14:paraId="1B9CCA24" w14:textId="77777777" w:rsidR="00340D76" w:rsidRPr="00225D06" w:rsidRDefault="00340D76" w:rsidP="006F2225">
            <w:pPr>
              <w:rPr>
                <w:rFonts w:ascii="Times New Roman" w:hAnsi="Times New Roman" w:cs="Times New Roman"/>
                <w:lang w:val="en-GB"/>
              </w:rPr>
            </w:pPr>
          </w:p>
          <w:p w14:paraId="4AF49078" w14:textId="676B54B0" w:rsidR="00E75342" w:rsidRPr="00225D06" w:rsidRDefault="00E75342" w:rsidP="006F2225">
            <w:pPr>
              <w:rPr>
                <w:rFonts w:ascii="Times New Roman" w:hAnsi="Times New Roman" w:cs="Times New Roman"/>
                <w:b/>
                <w:bCs/>
                <w:lang w:val="en-GB"/>
              </w:rPr>
            </w:pPr>
          </w:p>
        </w:tc>
      </w:tr>
      <w:tr w:rsidR="002268FE" w:rsidRPr="00225D06" w14:paraId="3FE2C3AF" w14:textId="77777777" w:rsidTr="00123EFB">
        <w:tc>
          <w:tcPr>
            <w:tcW w:w="9918" w:type="dxa"/>
          </w:tcPr>
          <w:p w14:paraId="51A556E9" w14:textId="45B1830B" w:rsidR="002268FE" w:rsidRPr="00225D06" w:rsidRDefault="008914D2" w:rsidP="006F2225">
            <w:pPr>
              <w:rPr>
                <w:rFonts w:ascii="Times New Roman" w:hAnsi="Times New Roman" w:cs="Times New Roman"/>
                <w:b/>
                <w:bCs/>
                <w:lang w:val="en-GB"/>
              </w:rPr>
            </w:pPr>
            <w:r w:rsidRPr="00225D06">
              <w:rPr>
                <w:rFonts w:ascii="Times New Roman" w:hAnsi="Times New Roman" w:cs="Times New Roman"/>
                <w:b/>
                <w:bCs/>
                <w:lang w:val="en-GB"/>
              </w:rPr>
              <w:t>3</w:t>
            </w:r>
            <w:r w:rsidR="002268FE" w:rsidRPr="00225D06">
              <w:rPr>
                <w:rFonts w:ascii="Times New Roman" w:hAnsi="Times New Roman" w:cs="Times New Roman"/>
                <w:b/>
                <w:bCs/>
                <w:lang w:val="en-GB"/>
              </w:rPr>
              <w:t xml:space="preserve">. </w:t>
            </w:r>
            <w:r w:rsidR="00A80C12" w:rsidRPr="00225D06">
              <w:rPr>
                <w:rFonts w:ascii="Times New Roman" w:hAnsi="Times New Roman" w:cs="Times New Roman"/>
                <w:b/>
                <w:bCs/>
                <w:lang w:val="en-GB"/>
              </w:rPr>
              <w:t>Source(s) of funding and/or commissioning body(</w:t>
            </w:r>
            <w:proofErr w:type="spellStart"/>
            <w:r w:rsidR="00A80C12" w:rsidRPr="00225D06">
              <w:rPr>
                <w:rFonts w:ascii="Times New Roman" w:hAnsi="Times New Roman" w:cs="Times New Roman"/>
                <w:b/>
                <w:bCs/>
                <w:lang w:val="en-GB"/>
              </w:rPr>
              <w:t>ies</w:t>
            </w:r>
            <w:proofErr w:type="spellEnd"/>
            <w:r w:rsidR="00A80C12" w:rsidRPr="00225D06">
              <w:rPr>
                <w:rFonts w:ascii="Times New Roman" w:hAnsi="Times New Roman" w:cs="Times New Roman"/>
                <w:b/>
                <w:bCs/>
                <w:lang w:val="en-GB"/>
              </w:rPr>
              <w:t>):</w:t>
            </w:r>
          </w:p>
          <w:p w14:paraId="4F03F7D8" w14:textId="77777777" w:rsidR="002268FE" w:rsidRPr="00225D06" w:rsidRDefault="002268FE" w:rsidP="006F2225">
            <w:pPr>
              <w:rPr>
                <w:rFonts w:ascii="Times New Roman" w:hAnsi="Times New Roman" w:cs="Times New Roman"/>
                <w:lang w:val="en-GB"/>
              </w:rPr>
            </w:pPr>
          </w:p>
          <w:p w14:paraId="6647F315" w14:textId="77777777" w:rsidR="002268FE" w:rsidRPr="00225D06" w:rsidRDefault="002268FE" w:rsidP="006F2225">
            <w:pPr>
              <w:rPr>
                <w:rFonts w:ascii="Times New Roman" w:hAnsi="Times New Roman" w:cs="Times New Roman"/>
                <w:lang w:val="en-GB"/>
              </w:rPr>
            </w:pPr>
          </w:p>
          <w:p w14:paraId="0B11AB3C" w14:textId="77777777" w:rsidR="002268FE" w:rsidRPr="00225D06" w:rsidRDefault="002268FE" w:rsidP="006F2225">
            <w:pPr>
              <w:rPr>
                <w:rFonts w:ascii="Times New Roman" w:hAnsi="Times New Roman" w:cs="Times New Roman"/>
                <w:b/>
                <w:bCs/>
                <w:lang w:val="en-GB"/>
              </w:rPr>
            </w:pPr>
          </w:p>
        </w:tc>
      </w:tr>
      <w:tr w:rsidR="002268FE" w:rsidRPr="00225D06" w14:paraId="2710890F" w14:textId="77777777" w:rsidTr="00123EFB">
        <w:tc>
          <w:tcPr>
            <w:tcW w:w="9918" w:type="dxa"/>
          </w:tcPr>
          <w:p w14:paraId="7D1982FA" w14:textId="7A56A23B" w:rsidR="002268FE" w:rsidRPr="00225D06" w:rsidRDefault="00811547" w:rsidP="006F2225">
            <w:pPr>
              <w:rPr>
                <w:rFonts w:ascii="Times New Roman" w:hAnsi="Times New Roman" w:cs="Times New Roman"/>
                <w:b/>
                <w:bCs/>
                <w:lang w:val="en-GB"/>
              </w:rPr>
            </w:pPr>
            <w:r w:rsidRPr="00225D06">
              <w:rPr>
                <w:rFonts w:ascii="Times New Roman" w:hAnsi="Times New Roman" w:cs="Times New Roman"/>
                <w:b/>
                <w:bCs/>
                <w:lang w:val="en-GB"/>
              </w:rPr>
              <w:t>4</w:t>
            </w:r>
            <w:r w:rsidR="002268FE" w:rsidRPr="00225D06">
              <w:rPr>
                <w:rFonts w:ascii="Times New Roman" w:hAnsi="Times New Roman" w:cs="Times New Roman"/>
                <w:b/>
                <w:bCs/>
                <w:lang w:val="en-GB"/>
              </w:rPr>
              <w:t xml:space="preserve">. </w:t>
            </w:r>
            <w:r w:rsidR="0007285C" w:rsidRPr="00225D06">
              <w:rPr>
                <w:rFonts w:ascii="Times New Roman" w:hAnsi="Times New Roman" w:cs="Times New Roman"/>
                <w:b/>
                <w:bCs/>
                <w:lang w:val="en-GB"/>
              </w:rPr>
              <w:t>Research aim and objectives:</w:t>
            </w:r>
          </w:p>
          <w:p w14:paraId="56C2A123" w14:textId="77777777" w:rsidR="002268FE" w:rsidRPr="00225D06" w:rsidRDefault="002268FE" w:rsidP="006F2225">
            <w:pPr>
              <w:rPr>
                <w:rFonts w:ascii="Times New Roman" w:hAnsi="Times New Roman" w:cs="Times New Roman"/>
                <w:lang w:val="en-GB"/>
              </w:rPr>
            </w:pPr>
          </w:p>
          <w:p w14:paraId="045A3493" w14:textId="77777777" w:rsidR="002268FE" w:rsidRPr="00225D06" w:rsidRDefault="002268FE" w:rsidP="006F2225">
            <w:pPr>
              <w:rPr>
                <w:rFonts w:ascii="Times New Roman" w:hAnsi="Times New Roman" w:cs="Times New Roman"/>
                <w:lang w:val="en-GB"/>
              </w:rPr>
            </w:pPr>
          </w:p>
          <w:p w14:paraId="57A3195A" w14:textId="66516E6D" w:rsidR="002268FE" w:rsidRPr="00225D06" w:rsidRDefault="002268FE" w:rsidP="006F2225">
            <w:pPr>
              <w:rPr>
                <w:rFonts w:ascii="Times New Roman" w:hAnsi="Times New Roman" w:cs="Times New Roman"/>
                <w:b/>
                <w:bCs/>
                <w:lang w:val="en-GB"/>
              </w:rPr>
            </w:pPr>
          </w:p>
        </w:tc>
      </w:tr>
      <w:tr w:rsidR="002268FE" w:rsidRPr="00225D06" w14:paraId="410EFFE2" w14:textId="77777777" w:rsidTr="00123EFB">
        <w:tc>
          <w:tcPr>
            <w:tcW w:w="9918" w:type="dxa"/>
          </w:tcPr>
          <w:p w14:paraId="0F9442B2" w14:textId="3BA8FE58" w:rsidR="002268FE" w:rsidRPr="00225D06" w:rsidRDefault="00811547" w:rsidP="006F2225">
            <w:pPr>
              <w:rPr>
                <w:rFonts w:ascii="Times New Roman" w:hAnsi="Times New Roman" w:cs="Times New Roman"/>
                <w:b/>
                <w:bCs/>
                <w:lang w:val="en-GB"/>
              </w:rPr>
            </w:pPr>
            <w:r w:rsidRPr="00225D06">
              <w:rPr>
                <w:rFonts w:ascii="Times New Roman" w:hAnsi="Times New Roman" w:cs="Times New Roman"/>
                <w:b/>
                <w:bCs/>
                <w:lang w:val="en-GB"/>
              </w:rPr>
              <w:t>5</w:t>
            </w:r>
            <w:r w:rsidR="002268FE" w:rsidRPr="00225D06">
              <w:rPr>
                <w:rFonts w:ascii="Times New Roman" w:hAnsi="Times New Roman" w:cs="Times New Roman"/>
                <w:b/>
                <w:bCs/>
                <w:lang w:val="en-GB"/>
              </w:rPr>
              <w:t xml:space="preserve">. </w:t>
            </w:r>
            <w:r w:rsidR="00D36C21" w:rsidRPr="00225D06">
              <w:rPr>
                <w:rFonts w:ascii="Times New Roman" w:hAnsi="Times New Roman" w:cs="Times New Roman"/>
                <w:b/>
                <w:bCs/>
                <w:lang w:val="en-GB"/>
              </w:rPr>
              <w:t>Start and end dates, stages and deadlines for the implementation of the research:</w:t>
            </w:r>
          </w:p>
          <w:p w14:paraId="45CF4D1A" w14:textId="77777777" w:rsidR="002268FE" w:rsidRPr="00225D06" w:rsidRDefault="002268FE" w:rsidP="006F2225">
            <w:pPr>
              <w:rPr>
                <w:rFonts w:ascii="Times New Roman" w:hAnsi="Times New Roman" w:cs="Times New Roman"/>
                <w:lang w:val="en-GB"/>
              </w:rPr>
            </w:pPr>
          </w:p>
          <w:p w14:paraId="3CCDBF41" w14:textId="77777777" w:rsidR="002268FE" w:rsidRPr="00225D06" w:rsidRDefault="002268FE" w:rsidP="006F2225">
            <w:pPr>
              <w:rPr>
                <w:rFonts w:ascii="Times New Roman" w:hAnsi="Times New Roman" w:cs="Times New Roman"/>
                <w:lang w:val="en-GB"/>
              </w:rPr>
            </w:pPr>
          </w:p>
          <w:p w14:paraId="6F739B05" w14:textId="77777777" w:rsidR="002268FE" w:rsidRPr="00225D06" w:rsidRDefault="002268FE" w:rsidP="006F2225">
            <w:pPr>
              <w:rPr>
                <w:rFonts w:ascii="Times New Roman" w:hAnsi="Times New Roman" w:cs="Times New Roman"/>
                <w:b/>
                <w:bCs/>
                <w:lang w:val="en-GB"/>
              </w:rPr>
            </w:pPr>
          </w:p>
        </w:tc>
      </w:tr>
      <w:tr w:rsidR="002268FE" w:rsidRPr="00225D06" w14:paraId="274A8C13" w14:textId="77777777" w:rsidTr="00123EFB">
        <w:tc>
          <w:tcPr>
            <w:tcW w:w="9918" w:type="dxa"/>
          </w:tcPr>
          <w:p w14:paraId="6608215F" w14:textId="35A88B6F" w:rsidR="002268FE" w:rsidRPr="00225D06" w:rsidRDefault="00811547" w:rsidP="006F2225">
            <w:pPr>
              <w:rPr>
                <w:rFonts w:ascii="Times New Roman" w:hAnsi="Times New Roman" w:cs="Times New Roman"/>
                <w:b/>
                <w:bCs/>
                <w:lang w:val="en-GB"/>
              </w:rPr>
            </w:pPr>
            <w:r w:rsidRPr="00225D06">
              <w:rPr>
                <w:rFonts w:ascii="Times New Roman" w:hAnsi="Times New Roman" w:cs="Times New Roman"/>
                <w:b/>
                <w:bCs/>
                <w:lang w:val="en-GB"/>
              </w:rPr>
              <w:t xml:space="preserve">6. </w:t>
            </w:r>
            <w:r w:rsidR="00A96613" w:rsidRPr="00225D06">
              <w:rPr>
                <w:rFonts w:ascii="Times New Roman" w:hAnsi="Times New Roman" w:cs="Times New Roman"/>
                <w:b/>
                <w:bCs/>
                <w:lang w:val="en-GB"/>
              </w:rPr>
              <w:t>Planned dissemination of research results:</w:t>
            </w:r>
          </w:p>
          <w:p w14:paraId="60F53238" w14:textId="77777777" w:rsidR="002268FE" w:rsidRPr="00225D06" w:rsidRDefault="002268FE" w:rsidP="006F2225">
            <w:pPr>
              <w:rPr>
                <w:rFonts w:ascii="Times New Roman" w:hAnsi="Times New Roman" w:cs="Times New Roman"/>
                <w:lang w:val="en-GB"/>
              </w:rPr>
            </w:pPr>
          </w:p>
          <w:p w14:paraId="39948016" w14:textId="77777777" w:rsidR="002268FE" w:rsidRPr="00225D06" w:rsidRDefault="002268FE" w:rsidP="006F2225">
            <w:pPr>
              <w:rPr>
                <w:rFonts w:ascii="Times New Roman" w:hAnsi="Times New Roman" w:cs="Times New Roman"/>
                <w:lang w:val="en-GB"/>
              </w:rPr>
            </w:pPr>
          </w:p>
          <w:p w14:paraId="2C99E748" w14:textId="77777777" w:rsidR="002268FE" w:rsidRPr="00225D06" w:rsidRDefault="002268FE" w:rsidP="006F2225">
            <w:pPr>
              <w:rPr>
                <w:rFonts w:ascii="Times New Roman" w:hAnsi="Times New Roman" w:cs="Times New Roman"/>
                <w:b/>
                <w:bCs/>
                <w:lang w:val="en-GB"/>
              </w:rPr>
            </w:pPr>
          </w:p>
        </w:tc>
      </w:tr>
      <w:tr w:rsidR="00EE3EE7" w:rsidRPr="00225D06" w14:paraId="33FE7711" w14:textId="77777777" w:rsidTr="00123EFB">
        <w:tc>
          <w:tcPr>
            <w:tcW w:w="9918" w:type="dxa"/>
          </w:tcPr>
          <w:p w14:paraId="43309136" w14:textId="419CE654" w:rsidR="00EE3EE7" w:rsidRPr="00225D06" w:rsidRDefault="0028523F" w:rsidP="006F2225">
            <w:pPr>
              <w:rPr>
                <w:rFonts w:ascii="Times New Roman" w:hAnsi="Times New Roman" w:cs="Times New Roman"/>
                <w:b/>
                <w:lang w:val="en-GB"/>
              </w:rPr>
            </w:pPr>
            <w:r w:rsidRPr="00225D06">
              <w:rPr>
                <w:rFonts w:ascii="Times New Roman" w:hAnsi="Times New Roman" w:cs="Times New Roman"/>
                <w:b/>
                <w:lang w:val="en-GB"/>
              </w:rPr>
              <w:t>I confirm that the scientific methods, technical and software equipment, and other tools used in the research will be used legally, respecting the copyrights of their creators</w:t>
            </w:r>
            <w:r w:rsidR="00225D06">
              <w:rPr>
                <w:rFonts w:ascii="Times New Roman" w:hAnsi="Times New Roman" w:cs="Times New Roman"/>
                <w:b/>
                <w:lang w:val="en-GB"/>
              </w:rPr>
              <w:t>.</w:t>
            </w:r>
          </w:p>
          <w:p w14:paraId="5A01F0EA" w14:textId="77777777" w:rsidR="00EE3EE7" w:rsidRPr="00225D06" w:rsidRDefault="00EE3EE7" w:rsidP="006F2225">
            <w:pPr>
              <w:pStyle w:val="ListParagraph"/>
              <w:ind w:left="360"/>
              <w:rPr>
                <w:rFonts w:ascii="Times New Roman" w:hAnsi="Times New Roman" w:cs="Times New Roman"/>
                <w:lang w:val="en-GB"/>
              </w:rPr>
            </w:pPr>
          </w:p>
          <w:p w14:paraId="28B7F353" w14:textId="6A46830B" w:rsidR="00EE3EE7" w:rsidRPr="00225D06" w:rsidDel="00F20698" w:rsidRDefault="0028523F" w:rsidP="006F2225">
            <w:pPr>
              <w:pStyle w:val="ListParagraph"/>
              <w:ind w:left="360"/>
              <w:rPr>
                <w:rFonts w:ascii="Times New Roman" w:hAnsi="Times New Roman" w:cs="Times New Roman"/>
                <w:b/>
                <w:bCs/>
                <w:lang w:val="en-GB"/>
              </w:rPr>
            </w:pPr>
            <w:r w:rsidRPr="00225D06">
              <w:rPr>
                <w:rFonts w:ascii="Times New Roman" w:hAnsi="Times New Roman" w:cs="Times New Roman"/>
                <w:b/>
                <w:bCs/>
                <w:lang w:val="en-GB"/>
              </w:rPr>
              <w:t>I confirm</w:t>
            </w:r>
            <w:r w:rsidR="00EE3EE7" w:rsidRPr="00225D06">
              <w:rPr>
                <w:rFonts w:ascii="Times New Roman" w:hAnsi="Times New Roman" w:cs="Times New Roman"/>
                <w:b/>
                <w:bCs/>
                <w:lang w:val="en-GB"/>
              </w:rPr>
              <w:t xml:space="preserve"> </w:t>
            </w:r>
            <w:sdt>
              <w:sdtPr>
                <w:rPr>
                  <w:rFonts w:ascii="Times New Roman" w:hAnsi="Times New Roman" w:cs="Times New Roman"/>
                  <w:b/>
                  <w:bCs/>
                  <w:lang w:val="en-GB"/>
                </w:rPr>
                <w:id w:val="789088164"/>
                <w14:checkbox>
                  <w14:checked w14:val="0"/>
                  <w14:checkedState w14:val="2612" w14:font="MS Gothic"/>
                  <w14:uncheckedState w14:val="2610" w14:font="MS Gothic"/>
                </w14:checkbox>
              </w:sdtPr>
              <w:sdtEndPr/>
              <w:sdtContent>
                <w:r w:rsidR="00EE3EE7" w:rsidRPr="00225D06">
                  <w:rPr>
                    <w:rFonts w:ascii="Segoe UI Symbol" w:eastAsia="MS Gothic" w:hAnsi="Segoe UI Symbol" w:cs="Segoe UI Symbol"/>
                    <w:b/>
                    <w:bCs/>
                    <w:lang w:val="en-GB"/>
                  </w:rPr>
                  <w:t>☐</w:t>
                </w:r>
              </w:sdtContent>
            </w:sdt>
          </w:p>
        </w:tc>
      </w:tr>
    </w:tbl>
    <w:p w14:paraId="39EF3E67" w14:textId="0360FB45" w:rsidR="006D0D95" w:rsidRPr="00225D06" w:rsidRDefault="001D2196" w:rsidP="006F2225">
      <w:pPr>
        <w:rPr>
          <w:rFonts w:ascii="Times New Roman" w:hAnsi="Times New Roman" w:cs="Times New Roman"/>
          <w:b/>
          <w:bCs/>
          <w:lang w:val="en-GB"/>
        </w:rPr>
      </w:pPr>
      <w:r w:rsidRPr="00225D06">
        <w:rPr>
          <w:rFonts w:ascii="Times New Roman" w:hAnsi="Times New Roman" w:cs="Times New Roman"/>
          <w:b/>
          <w:bCs/>
          <w:lang w:val="en-GB"/>
        </w:rPr>
        <w:t>II.</w:t>
      </w:r>
      <w:r w:rsidR="00811547" w:rsidRPr="00225D06">
        <w:rPr>
          <w:rFonts w:ascii="Times New Roman" w:hAnsi="Times New Roman" w:cs="Times New Roman"/>
          <w:b/>
          <w:bCs/>
          <w:lang w:val="en-GB"/>
        </w:rPr>
        <w:t xml:space="preserve"> </w:t>
      </w:r>
      <w:r w:rsidR="006D7EEA" w:rsidRPr="00225D06">
        <w:rPr>
          <w:rFonts w:ascii="Times New Roman" w:hAnsi="Times New Roman" w:cs="Times New Roman"/>
          <w:b/>
          <w:bCs/>
          <w:lang w:val="en-GB"/>
        </w:rPr>
        <w:t>Study participants, their selection methods and procedures</w:t>
      </w:r>
    </w:p>
    <w:p w14:paraId="1CC8DB56" w14:textId="609331B4" w:rsidR="00340D76" w:rsidRPr="00225D06" w:rsidRDefault="00340D76" w:rsidP="006F2225">
      <w:pPr>
        <w:rPr>
          <w:rFonts w:ascii="Times New Roman" w:eastAsia="Aptos" w:hAnsi="Times New Roman" w:cs="Times New Roman"/>
          <w:lang w:val="en-GB"/>
        </w:rPr>
      </w:pPr>
    </w:p>
    <w:tbl>
      <w:tblPr>
        <w:tblStyle w:val="TableGrid"/>
        <w:tblW w:w="9918" w:type="dxa"/>
        <w:tblLook w:val="04A0" w:firstRow="1" w:lastRow="0" w:firstColumn="1" w:lastColumn="0" w:noHBand="0" w:noVBand="1"/>
      </w:tblPr>
      <w:tblGrid>
        <w:gridCol w:w="9918"/>
      </w:tblGrid>
      <w:tr w:rsidR="009575E4" w:rsidRPr="00225D06" w14:paraId="3E9A9B61" w14:textId="77777777" w:rsidTr="00B509FC">
        <w:tc>
          <w:tcPr>
            <w:tcW w:w="9918" w:type="dxa"/>
          </w:tcPr>
          <w:p w14:paraId="2FFC4B67" w14:textId="18A26C47" w:rsidR="009575E4" w:rsidRPr="00225D06" w:rsidRDefault="009575E4" w:rsidP="006F2225">
            <w:pPr>
              <w:rPr>
                <w:rFonts w:ascii="Times New Roman" w:hAnsi="Times New Roman" w:cs="Times New Roman"/>
                <w:b/>
                <w:bCs/>
                <w:lang w:val="en-GB"/>
              </w:rPr>
            </w:pPr>
            <w:r w:rsidRPr="00225D06">
              <w:rPr>
                <w:rFonts w:ascii="Times New Roman" w:hAnsi="Times New Roman" w:cs="Times New Roman"/>
                <w:b/>
                <w:bCs/>
                <w:lang w:val="en-GB"/>
              </w:rPr>
              <w:lastRenderedPageBreak/>
              <w:t xml:space="preserve">1. </w:t>
            </w:r>
            <w:r w:rsidR="00A24EC4" w:rsidRPr="00225D06">
              <w:rPr>
                <w:rFonts w:ascii="Times New Roman" w:hAnsi="Times New Roman" w:cs="Times New Roman"/>
                <w:b/>
                <w:bCs/>
                <w:lang w:val="en-GB"/>
              </w:rPr>
              <w:t>What data collection and analysis methods will be used? What data collection and analysis procedures will be applied? Where will the data be collected?</w:t>
            </w:r>
          </w:p>
          <w:p w14:paraId="7CE5845B" w14:textId="691F6B00" w:rsidR="009575E4" w:rsidRPr="00225D06" w:rsidRDefault="009E2DC3" w:rsidP="006F2225">
            <w:pPr>
              <w:rPr>
                <w:rFonts w:ascii="Times New Roman" w:hAnsi="Times New Roman" w:cs="Times New Roman"/>
                <w:i/>
                <w:iCs/>
                <w:lang w:val="en-GB"/>
              </w:rPr>
            </w:pPr>
            <w:r w:rsidRPr="00225D06">
              <w:rPr>
                <w:rFonts w:ascii="Times New Roman" w:hAnsi="Times New Roman" w:cs="Times New Roman"/>
                <w:i/>
                <w:iCs/>
                <w:lang w:val="en-GB"/>
              </w:rPr>
              <w:t xml:space="preserve">If you anticipate that ethical dilemmas and/or risks may arise in the course of data collection and/or analysis, briefly describe them and indicate the anticipated </w:t>
            </w:r>
            <w:r w:rsidR="00493FE0" w:rsidRPr="00225D06">
              <w:rPr>
                <w:rFonts w:ascii="Times New Roman" w:hAnsi="Times New Roman" w:cs="Times New Roman"/>
                <w:i/>
                <w:iCs/>
                <w:lang w:val="en-GB"/>
              </w:rPr>
              <w:t>means</w:t>
            </w:r>
            <w:r w:rsidRPr="00225D06">
              <w:rPr>
                <w:rFonts w:ascii="Times New Roman" w:hAnsi="Times New Roman" w:cs="Times New Roman"/>
                <w:i/>
                <w:iCs/>
                <w:lang w:val="en-GB"/>
              </w:rPr>
              <w:t xml:space="preserve"> and m</w:t>
            </w:r>
            <w:r w:rsidR="00493FE0" w:rsidRPr="00225D06">
              <w:rPr>
                <w:rFonts w:ascii="Times New Roman" w:hAnsi="Times New Roman" w:cs="Times New Roman"/>
                <w:i/>
                <w:iCs/>
                <w:lang w:val="en-GB"/>
              </w:rPr>
              <w:t>easures</w:t>
            </w:r>
            <w:r w:rsidRPr="00225D06">
              <w:rPr>
                <w:rFonts w:ascii="Times New Roman" w:hAnsi="Times New Roman" w:cs="Times New Roman"/>
                <w:i/>
                <w:iCs/>
                <w:lang w:val="en-GB"/>
              </w:rPr>
              <w:t xml:space="preserve"> of resolving/eliminating them.</w:t>
            </w:r>
          </w:p>
          <w:p w14:paraId="78AAE2DB" w14:textId="4FD711EB" w:rsidR="00EE3EE7" w:rsidRPr="00225D06" w:rsidRDefault="00EE3EE7" w:rsidP="006F2225">
            <w:pPr>
              <w:tabs>
                <w:tab w:val="left" w:pos="3870"/>
              </w:tabs>
              <w:rPr>
                <w:rFonts w:ascii="Times New Roman" w:hAnsi="Times New Roman" w:cs="Times New Roman"/>
                <w:lang w:val="en-GB"/>
              </w:rPr>
            </w:pPr>
          </w:p>
          <w:p w14:paraId="4EAC2F2C" w14:textId="77777777" w:rsidR="009575E4" w:rsidRPr="00225D06" w:rsidRDefault="009575E4" w:rsidP="006F2225">
            <w:pPr>
              <w:rPr>
                <w:rFonts w:ascii="Times New Roman" w:hAnsi="Times New Roman" w:cs="Times New Roman"/>
                <w:b/>
                <w:bCs/>
                <w:lang w:val="en-GB"/>
              </w:rPr>
            </w:pPr>
          </w:p>
        </w:tc>
      </w:tr>
    </w:tbl>
    <w:p w14:paraId="09E6C0D4" w14:textId="77777777" w:rsidR="00340D76" w:rsidRPr="00225D06" w:rsidRDefault="00340D76" w:rsidP="006F2225">
      <w:pPr>
        <w:rPr>
          <w:rFonts w:ascii="Times New Roman" w:eastAsia="Aptos" w:hAnsi="Times New Roman" w:cs="Times New Roman"/>
          <w:lang w:val="en-GB"/>
        </w:rPr>
      </w:pPr>
    </w:p>
    <w:p w14:paraId="5C5F5ADF" w14:textId="2A36E8A0" w:rsidR="769B18E2" w:rsidRPr="00225D06" w:rsidRDefault="001807D3" w:rsidP="00DA31CD">
      <w:pPr>
        <w:pStyle w:val="ListParagraph"/>
        <w:numPr>
          <w:ilvl w:val="0"/>
          <w:numId w:val="19"/>
        </w:numPr>
        <w:rPr>
          <w:rFonts w:ascii="Times New Roman" w:hAnsi="Times New Roman" w:cs="Times New Roman"/>
          <w:b/>
          <w:bCs/>
          <w:lang w:val="en-GB"/>
        </w:rPr>
      </w:pPr>
      <w:r w:rsidRPr="00225D06">
        <w:rPr>
          <w:rFonts w:ascii="Times New Roman" w:hAnsi="Times New Roman" w:cs="Times New Roman"/>
          <w:b/>
          <w:bCs/>
          <w:lang w:val="en-GB"/>
        </w:rPr>
        <w:t>Will vulnerable persons be involved in the research</w:t>
      </w:r>
      <w:r w:rsidR="00123EFB" w:rsidRPr="00225D06">
        <w:rPr>
          <w:rStyle w:val="FootnoteReference"/>
          <w:rFonts w:ascii="Times New Roman" w:hAnsi="Times New Roman" w:cs="Times New Roman"/>
          <w:b/>
          <w:bCs/>
          <w:lang w:val="en-GB"/>
        </w:rPr>
        <w:footnoteReference w:id="2"/>
      </w:r>
      <w:r w:rsidR="769B18E2" w:rsidRPr="00225D06">
        <w:rPr>
          <w:rFonts w:ascii="Times New Roman" w:hAnsi="Times New Roman" w:cs="Times New Roman"/>
          <w:b/>
          <w:bCs/>
          <w:lang w:val="en-GB"/>
        </w:rPr>
        <w:t xml:space="preserve">? </w:t>
      </w:r>
    </w:p>
    <w:p w14:paraId="48D1F130" w14:textId="7F298679" w:rsidR="769B18E2" w:rsidRPr="00225D06" w:rsidRDefault="00F260ED" w:rsidP="006F2225">
      <w:pPr>
        <w:ind w:left="108"/>
        <w:rPr>
          <w:rFonts w:ascii="Times New Roman" w:hAnsi="Times New Roman" w:cs="Times New Roman"/>
          <w:b/>
          <w:bCs/>
          <w:lang w:val="en-GB"/>
        </w:rPr>
      </w:pPr>
      <w:r w:rsidRPr="00225D06">
        <w:rPr>
          <w:rFonts w:ascii="Times New Roman" w:hAnsi="Times New Roman" w:cs="Times New Roman"/>
          <w:b/>
          <w:bCs/>
          <w:i/>
          <w:lang w:val="en-GB"/>
        </w:rPr>
        <w:t>Vulnerable persons are those whose consent to participate in this research may be influenced by external circumstances or who are partially or totally unable to defend their interests or consciously express informed consent.</w:t>
      </w:r>
    </w:p>
    <w:p w14:paraId="56991173" w14:textId="4669D024" w:rsidR="769B18E2" w:rsidRPr="00225D06" w:rsidRDefault="769B18E2" w:rsidP="00F5726F">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r w:rsidR="00F5726F" w:rsidRPr="00225D06">
        <w:rPr>
          <w:rFonts w:ascii="Times New Roman" w:hAnsi="Times New Roman" w:cs="Times New Roman"/>
          <w:lang w:val="en-GB"/>
        </w:rPr>
        <w:t>Persons who, because of a medical condition, cannot be considered able to assess their own interests properly</w:t>
      </w:r>
      <w:r w:rsidRPr="00225D06">
        <w:rPr>
          <w:rFonts w:ascii="Times New Roman" w:hAnsi="Times New Roman" w:cs="Times New Roman"/>
          <w:lang w:val="en-GB"/>
        </w:rPr>
        <w:tab/>
      </w:r>
      <w:sdt>
        <w:sdtPr>
          <w:rPr>
            <w:rFonts w:ascii="Times New Roman" w:hAnsi="Times New Roman" w:cs="Times New Roman"/>
            <w:lang w:val="en-GB"/>
          </w:rPr>
          <w:id w:val="620969412"/>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605419123"/>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00DAA5AD" w14:textId="3C039306" w:rsidR="769B18E2" w:rsidRPr="00225D06" w:rsidRDefault="769B18E2" w:rsidP="006F2225">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r w:rsidR="00F5726F" w:rsidRPr="00225D06">
        <w:rPr>
          <w:rFonts w:ascii="Times New Roman" w:hAnsi="Times New Roman" w:cs="Times New Roman"/>
          <w:lang w:val="en-GB"/>
        </w:rPr>
        <w:t xml:space="preserve">Persons under 18 years of age       </w:t>
      </w:r>
      <w:r w:rsidRPr="00225D06">
        <w:rPr>
          <w:rFonts w:ascii="Times New Roman" w:hAnsi="Times New Roman" w:cs="Times New Roman"/>
          <w:lang w:val="en-GB"/>
        </w:rPr>
        <w:tab/>
      </w:r>
      <w:sdt>
        <w:sdtPr>
          <w:rPr>
            <w:rFonts w:ascii="Times New Roman" w:hAnsi="Times New Roman" w:cs="Times New Roman"/>
            <w:lang w:val="en-GB"/>
          </w:rPr>
          <w:id w:val="-2060390188"/>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436790454"/>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r w:rsidR="00C95454" w:rsidRPr="00225D06">
        <w:rPr>
          <w:rFonts w:ascii="Times New Roman" w:hAnsi="Times New Roman" w:cs="Times New Roman"/>
          <w:lang w:val="en-GB"/>
        </w:rPr>
        <w:t>o</w:t>
      </w:r>
    </w:p>
    <w:p w14:paraId="21F3E2A0" w14:textId="3115B411" w:rsidR="769B18E2" w:rsidRPr="00225D06" w:rsidRDefault="769B18E2" w:rsidP="00B24E51">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r w:rsidR="00E9369F" w:rsidRPr="00225D06">
        <w:rPr>
          <w:rFonts w:ascii="Times New Roman" w:hAnsi="Times New Roman" w:cs="Times New Roman"/>
          <w:lang w:val="en-GB"/>
        </w:rPr>
        <w:t>S</w:t>
      </w:r>
      <w:r w:rsidR="00B24E51" w:rsidRPr="00225D06">
        <w:rPr>
          <w:rFonts w:ascii="Times New Roman" w:hAnsi="Times New Roman" w:cs="Times New Roman"/>
          <w:lang w:val="en-GB"/>
        </w:rPr>
        <w:t xml:space="preserve">tudents, if their participation in the research is related to their studies     </w:t>
      </w:r>
      <w:r w:rsidR="006D0D95" w:rsidRPr="00225D06">
        <w:rPr>
          <w:rFonts w:ascii="Times New Roman" w:hAnsi="Times New Roman" w:cs="Times New Roman"/>
          <w:lang w:val="en-GB"/>
        </w:rPr>
        <w:t xml:space="preserve"> </w:t>
      </w:r>
      <w:r w:rsidR="00F20698" w:rsidRPr="00225D06">
        <w:rPr>
          <w:rFonts w:ascii="Times New Roman" w:hAnsi="Times New Roman" w:cs="Times New Roman"/>
          <w:lang w:val="en-GB"/>
        </w:rPr>
        <w:tab/>
      </w:r>
      <w:sdt>
        <w:sdtPr>
          <w:rPr>
            <w:rFonts w:ascii="Times New Roman" w:hAnsi="Times New Roman" w:cs="Times New Roman"/>
            <w:lang w:val="en-GB"/>
          </w:rPr>
          <w:id w:val="-532798792"/>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1343441909"/>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r w:rsidR="00C95454" w:rsidRPr="00225D06">
        <w:rPr>
          <w:rFonts w:ascii="Times New Roman" w:hAnsi="Times New Roman" w:cs="Times New Roman"/>
          <w:lang w:val="en-GB"/>
        </w:rPr>
        <w:t>o</w:t>
      </w:r>
    </w:p>
    <w:p w14:paraId="69490030" w14:textId="12732740" w:rsidR="769B18E2" w:rsidRPr="00225D06" w:rsidRDefault="769B18E2" w:rsidP="006F2225">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r w:rsidR="00E9369F" w:rsidRPr="00225D06">
        <w:rPr>
          <w:rFonts w:ascii="Times New Roman" w:hAnsi="Times New Roman" w:cs="Times New Roman"/>
          <w:lang w:val="en-GB"/>
        </w:rPr>
        <w:t>P</w:t>
      </w:r>
      <w:r w:rsidR="008129D2" w:rsidRPr="00225D06">
        <w:rPr>
          <w:rFonts w:ascii="Times New Roman" w:hAnsi="Times New Roman" w:cs="Times New Roman"/>
          <w:lang w:val="en-GB"/>
        </w:rPr>
        <w:t xml:space="preserve">eople living in social care institutions    </w:t>
      </w:r>
      <w:r w:rsidRPr="00225D06">
        <w:rPr>
          <w:rFonts w:ascii="Times New Roman" w:hAnsi="Times New Roman" w:cs="Times New Roman"/>
          <w:lang w:val="en-GB"/>
        </w:rPr>
        <w:tab/>
      </w:r>
      <w:sdt>
        <w:sdtPr>
          <w:rPr>
            <w:rFonts w:ascii="Times New Roman" w:hAnsi="Times New Roman" w:cs="Times New Roman"/>
            <w:lang w:val="en-GB"/>
          </w:rPr>
          <w:id w:val="848754584"/>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648564797"/>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r w:rsidR="00C95454" w:rsidRPr="00225D06">
        <w:rPr>
          <w:rFonts w:ascii="Times New Roman" w:hAnsi="Times New Roman" w:cs="Times New Roman"/>
          <w:lang w:val="en-GB"/>
        </w:rPr>
        <w:t>o</w:t>
      </w:r>
    </w:p>
    <w:p w14:paraId="3F61E400" w14:textId="5E6604B8" w:rsidR="769B18E2" w:rsidRPr="00225D06" w:rsidRDefault="769B18E2" w:rsidP="006F2225">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r w:rsidR="00E9369F" w:rsidRPr="00225D06">
        <w:rPr>
          <w:rFonts w:ascii="Times New Roman" w:hAnsi="Times New Roman" w:cs="Times New Roman"/>
          <w:lang w:val="en-GB"/>
        </w:rPr>
        <w:t>S</w:t>
      </w:r>
      <w:r w:rsidR="008129D2" w:rsidRPr="00225D06">
        <w:rPr>
          <w:rFonts w:ascii="Times New Roman" w:hAnsi="Times New Roman" w:cs="Times New Roman"/>
          <w:lang w:val="en-GB"/>
        </w:rPr>
        <w:t>oldiers during their active military service</w:t>
      </w:r>
      <w:r w:rsidRPr="00225D06">
        <w:rPr>
          <w:rFonts w:ascii="Times New Roman" w:hAnsi="Times New Roman" w:cs="Times New Roman"/>
          <w:lang w:val="en-GB"/>
        </w:rPr>
        <w:tab/>
      </w:r>
      <w:sdt>
        <w:sdtPr>
          <w:rPr>
            <w:rFonts w:ascii="Times New Roman" w:hAnsi="Times New Roman" w:cs="Times New Roman"/>
            <w:lang w:val="en-GB"/>
          </w:rPr>
          <w:id w:val="-234005976"/>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1686713617"/>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r w:rsidR="00C95454" w:rsidRPr="00225D06">
        <w:rPr>
          <w:rFonts w:ascii="Times New Roman" w:hAnsi="Times New Roman" w:cs="Times New Roman"/>
          <w:lang w:val="en-GB"/>
        </w:rPr>
        <w:t>o</w:t>
      </w:r>
    </w:p>
    <w:p w14:paraId="0F640CF1" w14:textId="64EE1F9B" w:rsidR="769B18E2" w:rsidRPr="00225D06" w:rsidRDefault="769B18E2" w:rsidP="001138C4">
      <w:pPr>
        <w:tabs>
          <w:tab w:val="left" w:pos="7651"/>
          <w:tab w:val="left" w:pos="8865"/>
        </w:tabs>
        <w:ind w:left="108"/>
        <w:rPr>
          <w:rFonts w:ascii="Times New Roman" w:eastAsia="Times New Roman" w:hAnsi="Times New Roman" w:cs="Times New Roman"/>
          <w:lang w:val="en-GB"/>
        </w:rPr>
      </w:pPr>
      <w:r w:rsidRPr="00225D06">
        <w:rPr>
          <w:rFonts w:ascii="Times New Roman" w:hAnsi="Times New Roman" w:cs="Times New Roman"/>
          <w:lang w:val="en-GB"/>
        </w:rPr>
        <w:t xml:space="preserve">- </w:t>
      </w:r>
      <w:r w:rsidR="00E9369F" w:rsidRPr="00225D06">
        <w:rPr>
          <w:rFonts w:ascii="Times New Roman" w:eastAsia="Times New Roman" w:hAnsi="Times New Roman" w:cs="Times New Roman"/>
          <w:lang w:val="en-GB"/>
        </w:rPr>
        <w:t>S</w:t>
      </w:r>
      <w:r w:rsidR="001138C4" w:rsidRPr="00225D06">
        <w:rPr>
          <w:rFonts w:ascii="Times New Roman" w:eastAsia="Times New Roman" w:hAnsi="Times New Roman" w:cs="Times New Roman"/>
          <w:lang w:val="en-GB"/>
        </w:rPr>
        <w:t>taff members under the authority of the investigator in the establishments where the research is carried out</w:t>
      </w:r>
      <w:r w:rsidR="00F20698" w:rsidRPr="00225D06">
        <w:rPr>
          <w:rFonts w:ascii="Times New Roman" w:hAnsi="Times New Roman" w:cs="Times New Roman"/>
          <w:lang w:val="en-GB"/>
        </w:rPr>
        <w:tab/>
      </w:r>
      <w:sdt>
        <w:sdtPr>
          <w:rPr>
            <w:rFonts w:ascii="Times New Roman" w:hAnsi="Times New Roman" w:cs="Times New Roman"/>
            <w:lang w:val="en-GB"/>
          </w:rPr>
          <w:id w:val="-24185137"/>
          <w14:checkbox>
            <w14:checked w14:val="0"/>
            <w14:checkedState w14:val="2612" w14:font="MS Gothic"/>
            <w14:uncheckedState w14:val="2610" w14:font="MS Gothic"/>
          </w14:checkbox>
        </w:sdtPr>
        <w:sdtEndPr/>
        <w:sdtContent>
          <w:r w:rsidR="00A57AA0"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44103326"/>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r w:rsidR="00C95454" w:rsidRPr="00225D06">
        <w:rPr>
          <w:rFonts w:ascii="Times New Roman" w:hAnsi="Times New Roman" w:cs="Times New Roman"/>
          <w:lang w:val="en-GB"/>
        </w:rPr>
        <w:t>o</w:t>
      </w:r>
      <w:r w:rsidRPr="00225D06">
        <w:rPr>
          <w:rFonts w:ascii="Times New Roman" w:hAnsi="Times New Roman" w:cs="Times New Roman"/>
          <w:lang w:val="en-GB"/>
        </w:rPr>
        <w:t xml:space="preserve">  </w:t>
      </w:r>
    </w:p>
    <w:p w14:paraId="644E8942" w14:textId="00D68945" w:rsidR="769B18E2" w:rsidRPr="00225D06" w:rsidRDefault="769B18E2" w:rsidP="006F2225">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bookmarkStart w:id="0" w:name="_Hlk195792591"/>
      <w:r w:rsidR="00E9369F" w:rsidRPr="00225D06">
        <w:rPr>
          <w:rFonts w:ascii="Times New Roman" w:hAnsi="Times New Roman" w:cs="Times New Roman"/>
          <w:lang w:val="en-GB"/>
        </w:rPr>
        <w:t>P</w:t>
      </w:r>
      <w:r w:rsidR="001138C4" w:rsidRPr="00225D06">
        <w:rPr>
          <w:rFonts w:ascii="Times New Roman" w:hAnsi="Times New Roman" w:cs="Times New Roman"/>
          <w:lang w:val="en-GB"/>
        </w:rPr>
        <w:t xml:space="preserve">eople in prisons or other places of detention                                </w:t>
      </w:r>
      <w:r w:rsidRPr="00225D06">
        <w:rPr>
          <w:rFonts w:ascii="Times New Roman" w:hAnsi="Times New Roman" w:cs="Times New Roman"/>
          <w:lang w:val="en-GB"/>
        </w:rPr>
        <w:tab/>
      </w:r>
      <w:sdt>
        <w:sdtPr>
          <w:rPr>
            <w:rFonts w:ascii="Times New Roman" w:hAnsi="Times New Roman" w:cs="Times New Roman"/>
            <w:lang w:val="en-GB"/>
          </w:rPr>
          <w:id w:val="-321587023"/>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1903056439"/>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bookmarkEnd w:id="0"/>
      <w:r w:rsidR="00C95454" w:rsidRPr="00225D06">
        <w:rPr>
          <w:rFonts w:ascii="Times New Roman" w:hAnsi="Times New Roman" w:cs="Times New Roman"/>
          <w:lang w:val="en-GB"/>
        </w:rPr>
        <w:t>o</w:t>
      </w:r>
    </w:p>
    <w:p w14:paraId="5122BAAC" w14:textId="22B50099" w:rsidR="0BE3D63A" w:rsidRPr="00225D06" w:rsidRDefault="0BE3D63A" w:rsidP="006F2225">
      <w:pPr>
        <w:tabs>
          <w:tab w:val="left" w:pos="7651"/>
          <w:tab w:val="left" w:pos="8865"/>
        </w:tabs>
        <w:ind w:left="108"/>
        <w:rPr>
          <w:rFonts w:ascii="Times New Roman" w:hAnsi="Times New Roman" w:cs="Times New Roman"/>
          <w:lang w:val="en-GB"/>
        </w:rPr>
      </w:pPr>
      <w:r w:rsidRPr="00225D06">
        <w:rPr>
          <w:rFonts w:ascii="Times New Roman" w:hAnsi="Times New Roman" w:cs="Times New Roman"/>
          <w:lang w:val="en-GB"/>
        </w:rPr>
        <w:t xml:space="preserve">- </w:t>
      </w:r>
      <w:r w:rsidR="00E9369F" w:rsidRPr="00225D06">
        <w:rPr>
          <w:rFonts w:ascii="Times New Roman" w:hAnsi="Times New Roman" w:cs="Times New Roman"/>
          <w:lang w:val="en-GB"/>
        </w:rPr>
        <w:t>P</w:t>
      </w:r>
      <w:r w:rsidR="001138C4" w:rsidRPr="00225D06">
        <w:rPr>
          <w:rFonts w:ascii="Times New Roman" w:hAnsi="Times New Roman" w:cs="Times New Roman"/>
          <w:lang w:val="en-GB"/>
        </w:rPr>
        <w:t>ersons subordinate to the investigator</w:t>
      </w:r>
      <w:r w:rsidRPr="00225D06">
        <w:rPr>
          <w:rFonts w:ascii="Times New Roman" w:hAnsi="Times New Roman" w:cs="Times New Roman"/>
          <w:lang w:val="en-GB"/>
        </w:rPr>
        <w:tab/>
      </w:r>
      <w:sdt>
        <w:sdtPr>
          <w:rPr>
            <w:rFonts w:ascii="Times New Roman" w:hAnsi="Times New Roman" w:cs="Times New Roman"/>
            <w:lang w:val="en-GB"/>
          </w:rPr>
          <w:id w:val="1393704439"/>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Pr="00225D06">
        <w:rPr>
          <w:rFonts w:ascii="Times New Roman" w:hAnsi="Times New Roman" w:cs="Times New Roman"/>
          <w:lang w:val="en-GB"/>
        </w:rPr>
        <w:tab/>
      </w:r>
      <w:sdt>
        <w:sdtPr>
          <w:rPr>
            <w:rFonts w:ascii="Times New Roman" w:hAnsi="Times New Roman" w:cs="Times New Roman"/>
            <w:lang w:val="en-GB"/>
          </w:rPr>
          <w:id w:val="1210386457"/>
          <w14:checkbox>
            <w14:checked w14:val="0"/>
            <w14:checkedState w14:val="2612" w14:font="MS Gothic"/>
            <w14:uncheckedState w14:val="2610" w14:font="MS Gothic"/>
          </w14:checkbox>
        </w:sdtPr>
        <w:sdtEndPr/>
        <w:sdtContent>
          <w:r w:rsidR="00DE114D" w:rsidRPr="00225D06">
            <w:rPr>
              <w:rFonts w:ascii="Segoe UI Symbol" w:eastAsia="MS Gothic" w:hAnsi="Segoe UI Symbol" w:cs="Segoe UI Symbol"/>
              <w:lang w:val="en-GB"/>
            </w:rPr>
            <w:t>☐</w:t>
          </w:r>
        </w:sdtContent>
      </w:sdt>
      <w:r w:rsidR="00DE114D" w:rsidRPr="00225D06">
        <w:rPr>
          <w:rFonts w:ascii="Times New Roman" w:hAnsi="Times New Roman" w:cs="Times New Roman"/>
          <w:lang w:val="en-GB"/>
        </w:rPr>
        <w:t xml:space="preserve"> </w:t>
      </w:r>
      <w:r w:rsidRPr="00225D06">
        <w:rPr>
          <w:rFonts w:ascii="Times New Roman" w:hAnsi="Times New Roman" w:cs="Times New Roman"/>
          <w:lang w:val="en-GB"/>
        </w:rPr>
        <w:t>N</w:t>
      </w:r>
      <w:r w:rsidR="00C95454" w:rsidRPr="00225D06">
        <w:rPr>
          <w:rFonts w:ascii="Times New Roman" w:hAnsi="Times New Roman" w:cs="Times New Roman"/>
          <w:lang w:val="en-GB"/>
        </w:rPr>
        <w:t>o</w:t>
      </w:r>
    </w:p>
    <w:p w14:paraId="31696A2B" w14:textId="13CB6255" w:rsidR="00BF18D6" w:rsidRPr="00225D06" w:rsidRDefault="769B18E2" w:rsidP="00306B62">
      <w:pPr>
        <w:tabs>
          <w:tab w:val="left" w:pos="7655"/>
          <w:tab w:val="left" w:pos="8789"/>
        </w:tabs>
        <w:ind w:firstLine="108"/>
        <w:rPr>
          <w:rFonts w:ascii="Times New Roman" w:hAnsi="Times New Roman" w:cs="Times New Roman"/>
          <w:lang w:val="en-GB"/>
        </w:rPr>
      </w:pPr>
      <w:r w:rsidRPr="00225D06">
        <w:rPr>
          <w:rFonts w:ascii="Times New Roman" w:hAnsi="Times New Roman" w:cs="Times New Roman"/>
          <w:lang w:val="en-GB"/>
        </w:rPr>
        <w:t xml:space="preserve">- </w:t>
      </w:r>
      <w:r w:rsidR="00E9369F" w:rsidRPr="00225D06">
        <w:rPr>
          <w:rFonts w:ascii="Times New Roman" w:hAnsi="Times New Roman" w:cs="Times New Roman"/>
          <w:lang w:val="en-GB"/>
        </w:rPr>
        <w:t>O</w:t>
      </w:r>
      <w:r w:rsidR="001138C4" w:rsidRPr="00225D06">
        <w:rPr>
          <w:rFonts w:ascii="Times New Roman" w:hAnsi="Times New Roman" w:cs="Times New Roman"/>
          <w:lang w:val="en-GB"/>
        </w:rPr>
        <w:t>ther vulnerable persons or groups (</w:t>
      </w:r>
      <w:r w:rsidR="001138C4" w:rsidRPr="00225D06">
        <w:rPr>
          <w:rFonts w:ascii="Times New Roman" w:hAnsi="Times New Roman" w:cs="Times New Roman"/>
          <w:i/>
          <w:iCs/>
          <w:lang w:val="en-GB"/>
        </w:rPr>
        <w:t>please specify</w:t>
      </w:r>
      <w:r w:rsidR="001138C4" w:rsidRPr="00225D06">
        <w:rPr>
          <w:rFonts w:ascii="Times New Roman" w:hAnsi="Times New Roman" w:cs="Times New Roman"/>
          <w:lang w:val="en-GB"/>
        </w:rPr>
        <w:t>)</w:t>
      </w:r>
      <w:r w:rsidR="00BF18D6" w:rsidRPr="00225D06">
        <w:rPr>
          <w:rFonts w:ascii="Times New Roman" w:hAnsi="Times New Roman" w:cs="Times New Roman"/>
          <w:lang w:val="en-GB"/>
        </w:rPr>
        <w:tab/>
      </w:r>
      <w:sdt>
        <w:sdtPr>
          <w:rPr>
            <w:rFonts w:ascii="Times New Roman" w:hAnsi="Times New Roman" w:cs="Times New Roman"/>
            <w:lang w:val="en-GB"/>
          </w:rPr>
          <w:id w:val="288861290"/>
          <w14:checkbox>
            <w14:checked w14:val="0"/>
            <w14:checkedState w14:val="2612" w14:font="MS Gothic"/>
            <w14:uncheckedState w14:val="2610" w14:font="MS Gothic"/>
          </w14:checkbox>
        </w:sdtPr>
        <w:sdtEndPr/>
        <w:sdtContent>
          <w:r w:rsidR="00BF18D6" w:rsidRPr="00225D06">
            <w:rPr>
              <w:rFonts w:ascii="Segoe UI Symbol" w:eastAsia="MS Gothic" w:hAnsi="Segoe UI Symbol" w:cs="Segoe UI Symbol"/>
              <w:lang w:val="en-GB"/>
            </w:rPr>
            <w:t>☐</w:t>
          </w:r>
        </w:sdtContent>
      </w:sdt>
      <w:r w:rsidR="00BF18D6"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BF18D6" w:rsidRPr="00225D06">
        <w:rPr>
          <w:rFonts w:ascii="Times New Roman" w:hAnsi="Times New Roman" w:cs="Times New Roman"/>
          <w:lang w:val="en-GB"/>
        </w:rPr>
        <w:tab/>
      </w:r>
      <w:sdt>
        <w:sdtPr>
          <w:rPr>
            <w:rFonts w:ascii="Times New Roman" w:hAnsi="Times New Roman" w:cs="Times New Roman"/>
            <w:lang w:val="en-GB"/>
          </w:rPr>
          <w:id w:val="-986860892"/>
          <w14:checkbox>
            <w14:checked w14:val="0"/>
            <w14:checkedState w14:val="2612" w14:font="MS Gothic"/>
            <w14:uncheckedState w14:val="2610" w14:font="MS Gothic"/>
          </w14:checkbox>
        </w:sdtPr>
        <w:sdtEndPr/>
        <w:sdtContent>
          <w:r w:rsidR="00C95454" w:rsidRPr="00225D06">
            <w:rPr>
              <w:rFonts w:ascii="MS Gothic" w:eastAsia="MS Gothic" w:hAnsi="MS Gothic" w:cs="Times New Roman"/>
              <w:lang w:val="en-GB"/>
            </w:rPr>
            <w:t>☐</w:t>
          </w:r>
        </w:sdtContent>
      </w:sdt>
      <w:r w:rsidR="00BF18D6"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r w:rsidR="00BF18D6" w:rsidRPr="00225D06">
        <w:rPr>
          <w:rFonts w:ascii="Times New Roman" w:hAnsi="Times New Roman" w:cs="Times New Roman"/>
          <w:lang w:val="en-GB"/>
        </w:rPr>
        <w:t xml:space="preserve"> </w:t>
      </w:r>
    </w:p>
    <w:p w14:paraId="07ECC6DA" w14:textId="77F004A0" w:rsidR="00811547" w:rsidRPr="00225D06" w:rsidRDefault="00811547" w:rsidP="006F2225">
      <w:pPr>
        <w:rPr>
          <w:rFonts w:ascii="Times New Roman" w:hAnsi="Times New Roman" w:cs="Times New Roman"/>
          <w:b/>
          <w:bCs/>
          <w:lang w:val="en-GB"/>
        </w:rPr>
      </w:pPr>
    </w:p>
    <w:tbl>
      <w:tblPr>
        <w:tblStyle w:val="TableGrid"/>
        <w:tblW w:w="9918" w:type="dxa"/>
        <w:tblLook w:val="04A0" w:firstRow="1" w:lastRow="0" w:firstColumn="1" w:lastColumn="0" w:noHBand="0" w:noVBand="1"/>
      </w:tblPr>
      <w:tblGrid>
        <w:gridCol w:w="9918"/>
      </w:tblGrid>
      <w:tr w:rsidR="006D0D95" w:rsidRPr="00225D06" w14:paraId="13ECB865" w14:textId="257175F8" w:rsidTr="001D2196">
        <w:tc>
          <w:tcPr>
            <w:tcW w:w="9918" w:type="dxa"/>
          </w:tcPr>
          <w:p w14:paraId="074631CF" w14:textId="76D1CE06" w:rsidR="006D0D95" w:rsidRPr="00225D06" w:rsidRDefault="00DA31CD" w:rsidP="006F2225">
            <w:pPr>
              <w:rPr>
                <w:rFonts w:ascii="Times New Roman" w:hAnsi="Times New Roman" w:cs="Times New Roman"/>
                <w:b/>
                <w:bCs/>
                <w:lang w:val="en-GB"/>
              </w:rPr>
            </w:pPr>
            <w:bookmarkStart w:id="1" w:name="part_6e808dbaf4f447c787d4e9719215e13d"/>
            <w:bookmarkEnd w:id="1"/>
            <w:r w:rsidRPr="00225D06">
              <w:rPr>
                <w:rFonts w:ascii="Times New Roman" w:hAnsi="Times New Roman" w:cs="Times New Roman"/>
                <w:b/>
                <w:bCs/>
                <w:lang w:val="en-GB"/>
              </w:rPr>
              <w:t>3</w:t>
            </w:r>
            <w:r w:rsidR="001D2196" w:rsidRPr="00225D06">
              <w:rPr>
                <w:rFonts w:ascii="Times New Roman" w:hAnsi="Times New Roman" w:cs="Times New Roman"/>
                <w:b/>
                <w:bCs/>
                <w:lang w:val="en-GB"/>
              </w:rPr>
              <w:t xml:space="preserve">. </w:t>
            </w:r>
            <w:r w:rsidR="00E558A3" w:rsidRPr="00225D06">
              <w:rPr>
                <w:rFonts w:ascii="Times New Roman" w:hAnsi="Times New Roman" w:cs="Times New Roman"/>
                <w:b/>
                <w:bCs/>
                <w:lang w:val="en-GB"/>
              </w:rPr>
              <w:t xml:space="preserve">What methods and procedures will be used to select </w:t>
            </w:r>
            <w:r w:rsidR="00493FE0" w:rsidRPr="00225D06">
              <w:rPr>
                <w:rFonts w:ascii="Times New Roman" w:hAnsi="Times New Roman" w:cs="Times New Roman"/>
                <w:b/>
                <w:bCs/>
                <w:lang w:val="en-GB"/>
              </w:rPr>
              <w:t>research participants</w:t>
            </w:r>
            <w:r w:rsidR="00E558A3" w:rsidRPr="00225D06">
              <w:rPr>
                <w:rFonts w:ascii="Times New Roman" w:hAnsi="Times New Roman" w:cs="Times New Roman"/>
                <w:b/>
                <w:bCs/>
                <w:lang w:val="en-GB"/>
              </w:rPr>
              <w:t>, and how?</w:t>
            </w:r>
          </w:p>
          <w:p w14:paraId="5867CDF9" w14:textId="0865ED2E" w:rsidR="008178FD" w:rsidRPr="00225D06" w:rsidRDefault="00493FE0" w:rsidP="006F2225">
            <w:pPr>
              <w:rPr>
                <w:rFonts w:ascii="Times New Roman" w:hAnsi="Times New Roman" w:cs="Times New Roman"/>
                <w:i/>
                <w:iCs/>
                <w:lang w:val="en-GB"/>
              </w:rPr>
            </w:pPr>
            <w:r w:rsidRPr="00225D06">
              <w:rPr>
                <w:rFonts w:ascii="Times New Roman" w:hAnsi="Times New Roman" w:cs="Times New Roman"/>
                <w:i/>
                <w:iCs/>
                <w:lang w:val="en-GB"/>
              </w:rPr>
              <w:t>If you anticipate that ethical dilemmas and/or risks may arise during the selection of research participants, briefly describe them and indicate the anticipated means and measures for resolving/eliminating them and how this will be implemented.</w:t>
            </w:r>
          </w:p>
          <w:p w14:paraId="4BD3FC83" w14:textId="74992785" w:rsidR="008178FD" w:rsidRPr="00225D06" w:rsidRDefault="008178FD" w:rsidP="006F2225">
            <w:pPr>
              <w:rPr>
                <w:rFonts w:ascii="Times New Roman" w:hAnsi="Times New Roman" w:cs="Times New Roman"/>
                <w:lang w:val="en-GB"/>
              </w:rPr>
            </w:pPr>
          </w:p>
          <w:p w14:paraId="0E0C963F" w14:textId="3EF3AE45" w:rsidR="006D0D95" w:rsidRPr="00225D06" w:rsidRDefault="006D0D95" w:rsidP="006F2225">
            <w:pPr>
              <w:rPr>
                <w:rFonts w:ascii="Times New Roman" w:hAnsi="Times New Roman" w:cs="Times New Roman"/>
                <w:b/>
                <w:bCs/>
                <w:lang w:val="en-GB"/>
              </w:rPr>
            </w:pPr>
          </w:p>
        </w:tc>
      </w:tr>
      <w:tr w:rsidR="001D2196" w:rsidRPr="00225D06" w14:paraId="032D3965" w14:textId="77777777" w:rsidTr="001D2196">
        <w:tc>
          <w:tcPr>
            <w:tcW w:w="9918" w:type="dxa"/>
          </w:tcPr>
          <w:p w14:paraId="26679949" w14:textId="565299AC" w:rsidR="001D2196" w:rsidRPr="00225D06" w:rsidRDefault="00DA31CD" w:rsidP="00306B62">
            <w:pPr>
              <w:jc w:val="both"/>
              <w:rPr>
                <w:rFonts w:ascii="Times New Roman" w:eastAsia="Aptos" w:hAnsi="Times New Roman" w:cs="Times New Roman"/>
                <w:b/>
                <w:bCs/>
                <w:lang w:val="en-GB"/>
              </w:rPr>
            </w:pPr>
            <w:r w:rsidRPr="00225D06">
              <w:rPr>
                <w:rFonts w:ascii="Times New Roman" w:eastAsia="Aptos" w:hAnsi="Times New Roman" w:cs="Times New Roman"/>
                <w:b/>
                <w:bCs/>
                <w:lang w:val="en-GB"/>
              </w:rPr>
              <w:t>4</w:t>
            </w:r>
            <w:r w:rsidR="001D2196" w:rsidRPr="00225D06">
              <w:rPr>
                <w:rFonts w:ascii="Times New Roman" w:eastAsia="Aptos" w:hAnsi="Times New Roman" w:cs="Times New Roman"/>
                <w:b/>
                <w:bCs/>
                <w:lang w:val="en-GB"/>
              </w:rPr>
              <w:t xml:space="preserve">. </w:t>
            </w:r>
            <w:r w:rsidR="00501FF0" w:rsidRPr="00225D06">
              <w:rPr>
                <w:rFonts w:ascii="Times New Roman" w:eastAsia="Aptos" w:hAnsi="Times New Roman" w:cs="Times New Roman"/>
                <w:b/>
                <w:bCs/>
                <w:lang w:val="en-GB"/>
              </w:rPr>
              <w:t>C</w:t>
            </w:r>
            <w:r w:rsidR="00EC2591">
              <w:rPr>
                <w:rFonts w:ascii="Times New Roman" w:eastAsia="Aptos" w:hAnsi="Times New Roman" w:cs="Times New Roman"/>
                <w:b/>
                <w:bCs/>
                <w:lang w:val="en-GB"/>
              </w:rPr>
              <w:t>an</w:t>
            </w:r>
            <w:r w:rsidR="00501FF0" w:rsidRPr="00225D06">
              <w:rPr>
                <w:rFonts w:ascii="Times New Roman" w:eastAsia="Aptos" w:hAnsi="Times New Roman" w:cs="Times New Roman"/>
                <w:b/>
                <w:bCs/>
                <w:lang w:val="en-GB"/>
              </w:rPr>
              <w:t xml:space="preserve"> the research cause discomfort and/or physical and/or psychological harm (e.g., pain, psychological trauma, depression, insomnia, etc.) to the research participants that would exceed what they experience in their daily lives? </w:t>
            </w:r>
          </w:p>
          <w:p w14:paraId="6F7040EF" w14:textId="30BD9BE2" w:rsidR="001D2196"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1700505971"/>
                <w14:checkbox>
                  <w14:checked w14:val="0"/>
                  <w14:checkedState w14:val="2612" w14:font="MS Gothic"/>
                  <w14:uncheckedState w14:val="2610" w14:font="MS Gothic"/>
                </w14:checkbox>
              </w:sdtPr>
              <w:sdtEndPr/>
              <w:sdtContent>
                <w:r w:rsidR="002438AE" w:rsidRPr="00225D06">
                  <w:rPr>
                    <w:rFonts w:ascii="Segoe UI Symbol" w:eastAsia="MS Gothic" w:hAnsi="Segoe UI Symbol" w:cs="Segoe UI Symbol"/>
                    <w:b/>
                    <w:bCs/>
                    <w:lang w:val="en-GB"/>
                  </w:rPr>
                  <w:t>☐</w:t>
                </w:r>
              </w:sdtContent>
            </w:sdt>
            <w:r w:rsidR="001D2196"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1D2196" w:rsidRPr="00225D06">
              <w:rPr>
                <w:rFonts w:ascii="Times New Roman" w:hAnsi="Times New Roman" w:cs="Times New Roman"/>
                <w:lang w:val="en-GB"/>
              </w:rPr>
              <w:t xml:space="preserve">  </w:t>
            </w:r>
            <w:sdt>
              <w:sdtPr>
                <w:rPr>
                  <w:rFonts w:ascii="Times New Roman" w:hAnsi="Times New Roman" w:cs="Times New Roman"/>
                  <w:lang w:val="en-GB"/>
                </w:rPr>
                <w:id w:val="168456868"/>
                <w14:checkbox>
                  <w14:checked w14:val="0"/>
                  <w14:checkedState w14:val="2612" w14:font="MS Gothic"/>
                  <w14:uncheckedState w14:val="2610" w14:font="MS Gothic"/>
                </w14:checkbox>
              </w:sdtPr>
              <w:sdtEndPr/>
              <w:sdtContent>
                <w:r w:rsidR="001D2196" w:rsidRPr="00225D06">
                  <w:rPr>
                    <w:rFonts w:ascii="Segoe UI Symbol" w:eastAsia="MS Gothic" w:hAnsi="Segoe UI Symbol" w:cs="Segoe UI Symbol"/>
                    <w:lang w:val="en-GB"/>
                  </w:rPr>
                  <w:t>☐</w:t>
                </w:r>
              </w:sdtContent>
            </w:sdt>
            <w:r w:rsidR="001D2196"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596E687F" w14:textId="549D5EB3" w:rsidR="001D2196" w:rsidRPr="00225D06" w:rsidRDefault="008C6ED2" w:rsidP="006F2225">
            <w:pPr>
              <w:rPr>
                <w:rFonts w:ascii="Times New Roman" w:hAnsi="Times New Roman" w:cs="Times New Roman"/>
                <w:bCs/>
                <w:lang w:val="en-GB"/>
              </w:rPr>
            </w:pPr>
            <w:r w:rsidRPr="00225D06">
              <w:rPr>
                <w:rFonts w:ascii="Times New Roman" w:hAnsi="Times New Roman" w:cs="Times New Roman"/>
                <w:bCs/>
                <w:i/>
                <w:iCs/>
                <w:lang w:val="en-GB"/>
              </w:rPr>
              <w:t xml:space="preserve">If “yes”, </w:t>
            </w:r>
            <w:r w:rsidR="001918BE" w:rsidRPr="00225D06">
              <w:rPr>
                <w:rFonts w:ascii="Times New Roman" w:hAnsi="Times New Roman" w:cs="Times New Roman"/>
                <w:bCs/>
                <w:i/>
                <w:iCs/>
                <w:lang w:val="en-GB"/>
              </w:rPr>
              <w:t xml:space="preserve">please </w:t>
            </w:r>
            <w:r w:rsidRPr="00225D06">
              <w:rPr>
                <w:rFonts w:ascii="Times New Roman" w:hAnsi="Times New Roman" w:cs="Times New Roman"/>
                <w:bCs/>
                <w:i/>
                <w:iCs/>
                <w:lang w:val="en-GB"/>
              </w:rPr>
              <w:t>briefly describe the anticipated discomfort and/or damage, and indicate the planned means and measures for resolving/eliminating them and how this will be implemented</w:t>
            </w:r>
            <w:r w:rsidR="00225D06">
              <w:rPr>
                <w:rFonts w:ascii="Times New Roman" w:hAnsi="Times New Roman" w:cs="Times New Roman"/>
                <w:bCs/>
                <w:i/>
                <w:iCs/>
                <w:lang w:val="en-GB"/>
              </w:rPr>
              <w:t>.</w:t>
            </w:r>
          </w:p>
          <w:p w14:paraId="44E9FAEF" w14:textId="77777777" w:rsidR="006528B9" w:rsidRPr="00225D06" w:rsidRDefault="006528B9" w:rsidP="00306B62">
            <w:pPr>
              <w:rPr>
                <w:rFonts w:ascii="Times New Roman" w:hAnsi="Times New Roman" w:cs="Times New Roman"/>
                <w:iCs/>
                <w:lang w:val="en-GB"/>
              </w:rPr>
            </w:pPr>
          </w:p>
          <w:p w14:paraId="68C5B13C" w14:textId="2F68073A" w:rsidR="00344CA6" w:rsidRPr="00225D06" w:rsidRDefault="00344CA6" w:rsidP="00306B62">
            <w:pPr>
              <w:rPr>
                <w:rFonts w:ascii="Times New Roman" w:hAnsi="Times New Roman" w:cs="Times New Roman"/>
                <w:i/>
                <w:lang w:val="en-GB"/>
              </w:rPr>
            </w:pPr>
          </w:p>
        </w:tc>
      </w:tr>
      <w:tr w:rsidR="00C315C2" w:rsidRPr="00225D06" w14:paraId="3F830A9A" w14:textId="77777777" w:rsidTr="00B509FC">
        <w:tc>
          <w:tcPr>
            <w:tcW w:w="9918" w:type="dxa"/>
          </w:tcPr>
          <w:p w14:paraId="7DB48C3E" w14:textId="0BA26452" w:rsidR="00C315C2" w:rsidRPr="00225D06" w:rsidRDefault="00DA31CD" w:rsidP="00306B62">
            <w:pPr>
              <w:rPr>
                <w:rFonts w:ascii="Times New Roman" w:hAnsi="Times New Roman" w:cs="Times New Roman"/>
                <w:b/>
                <w:bCs/>
                <w:lang w:val="en-GB"/>
              </w:rPr>
            </w:pPr>
            <w:r w:rsidRPr="00225D06">
              <w:rPr>
                <w:rFonts w:ascii="Times New Roman" w:hAnsi="Times New Roman" w:cs="Times New Roman"/>
                <w:b/>
                <w:bCs/>
                <w:lang w:val="en-GB"/>
              </w:rPr>
              <w:t>5</w:t>
            </w:r>
            <w:r w:rsidR="001D2196" w:rsidRPr="00225D06">
              <w:rPr>
                <w:rFonts w:ascii="Times New Roman" w:hAnsi="Times New Roman" w:cs="Times New Roman"/>
                <w:b/>
                <w:bCs/>
                <w:lang w:val="en-GB"/>
              </w:rPr>
              <w:t>.</w:t>
            </w:r>
            <w:r w:rsidR="00817422" w:rsidRPr="00225D06">
              <w:rPr>
                <w:rFonts w:ascii="Times New Roman" w:hAnsi="Times New Roman" w:cs="Times New Roman"/>
                <w:b/>
                <w:bCs/>
                <w:lang w:val="en-GB"/>
              </w:rPr>
              <w:t xml:space="preserve"> </w:t>
            </w:r>
            <w:r w:rsidR="008C6ED2" w:rsidRPr="00225D06">
              <w:rPr>
                <w:rFonts w:ascii="Times New Roman" w:hAnsi="Times New Roman" w:cs="Times New Roman"/>
                <w:b/>
                <w:bCs/>
                <w:lang w:val="en-GB"/>
              </w:rPr>
              <w:t>Will the participation in the research be voluntary?</w:t>
            </w:r>
          </w:p>
          <w:p w14:paraId="04A1943D" w14:textId="51690B26" w:rsidR="001D2196"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1448998786"/>
                <w14:checkbox>
                  <w14:checked w14:val="0"/>
                  <w14:checkedState w14:val="2612" w14:font="MS Gothic"/>
                  <w14:uncheckedState w14:val="2610" w14:font="MS Gothic"/>
                </w14:checkbox>
              </w:sdtPr>
              <w:sdtEndPr/>
              <w:sdtContent>
                <w:r w:rsidR="001D2196" w:rsidRPr="00225D06">
                  <w:rPr>
                    <w:rFonts w:ascii="Segoe UI Symbol" w:eastAsia="MS Gothic" w:hAnsi="Segoe UI Symbol" w:cs="Segoe UI Symbol"/>
                    <w:b/>
                    <w:bCs/>
                    <w:lang w:val="en-GB"/>
                  </w:rPr>
                  <w:t>☐</w:t>
                </w:r>
              </w:sdtContent>
            </w:sdt>
            <w:r w:rsidR="001D2196"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1D2196" w:rsidRPr="00225D06">
              <w:rPr>
                <w:rFonts w:ascii="Times New Roman" w:hAnsi="Times New Roman" w:cs="Times New Roman"/>
                <w:lang w:val="en-GB"/>
              </w:rPr>
              <w:t xml:space="preserve">  </w:t>
            </w:r>
            <w:sdt>
              <w:sdtPr>
                <w:rPr>
                  <w:rFonts w:ascii="Times New Roman" w:hAnsi="Times New Roman" w:cs="Times New Roman"/>
                  <w:lang w:val="en-GB"/>
                </w:rPr>
                <w:id w:val="389074022"/>
                <w14:checkbox>
                  <w14:checked w14:val="0"/>
                  <w14:checkedState w14:val="2612" w14:font="MS Gothic"/>
                  <w14:uncheckedState w14:val="2610" w14:font="MS Gothic"/>
                </w14:checkbox>
              </w:sdtPr>
              <w:sdtEndPr/>
              <w:sdtContent>
                <w:r w:rsidR="001D2196" w:rsidRPr="00225D06">
                  <w:rPr>
                    <w:rFonts w:ascii="Segoe UI Symbol" w:eastAsia="MS Gothic" w:hAnsi="Segoe UI Symbol" w:cs="Segoe UI Symbol"/>
                    <w:lang w:val="en-GB"/>
                  </w:rPr>
                  <w:t>☐</w:t>
                </w:r>
              </w:sdtContent>
            </w:sdt>
            <w:r w:rsidR="001D2196"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4D82F30D" w14:textId="63565568" w:rsidR="008C6ED2" w:rsidRPr="00225D06" w:rsidRDefault="008C6ED2" w:rsidP="006F2225">
            <w:pPr>
              <w:rPr>
                <w:rFonts w:ascii="Times New Roman" w:eastAsia="Aptos" w:hAnsi="Times New Roman" w:cs="Times New Roman"/>
                <w:bCs/>
                <w:lang w:val="en-GB"/>
              </w:rPr>
            </w:pPr>
            <w:r w:rsidRPr="00225D06">
              <w:rPr>
                <w:rFonts w:ascii="Times New Roman" w:hAnsi="Times New Roman" w:cs="Times New Roman"/>
                <w:bCs/>
                <w:i/>
                <w:iCs/>
                <w:lang w:val="en-GB"/>
              </w:rPr>
              <w:t xml:space="preserve">If “yes”, </w:t>
            </w:r>
            <w:r w:rsidR="001918BE" w:rsidRPr="00225D06">
              <w:rPr>
                <w:rFonts w:ascii="Times New Roman" w:hAnsi="Times New Roman" w:cs="Times New Roman"/>
                <w:bCs/>
                <w:i/>
                <w:iCs/>
                <w:lang w:val="en-GB"/>
              </w:rPr>
              <w:t xml:space="preserve">please </w:t>
            </w:r>
            <w:r w:rsidRPr="00225D06">
              <w:rPr>
                <w:rFonts w:ascii="Times New Roman" w:hAnsi="Times New Roman" w:cs="Times New Roman"/>
                <w:bCs/>
                <w:i/>
                <w:iCs/>
                <w:lang w:val="en-GB"/>
              </w:rPr>
              <w:t>briefly describe and explain how this will be implemented.</w:t>
            </w:r>
          </w:p>
          <w:p w14:paraId="2B435615" w14:textId="230498DC" w:rsidR="008C6ED2" w:rsidRPr="00225D06" w:rsidRDefault="008C6ED2" w:rsidP="006F2225">
            <w:pPr>
              <w:rPr>
                <w:rFonts w:ascii="Times New Roman" w:hAnsi="Times New Roman" w:cs="Times New Roman"/>
                <w:bCs/>
                <w:i/>
                <w:lang w:val="en-GB"/>
              </w:rPr>
            </w:pPr>
            <w:r w:rsidRPr="00225D06">
              <w:rPr>
                <w:rFonts w:ascii="Times New Roman" w:hAnsi="Times New Roman" w:cs="Times New Roman"/>
                <w:bCs/>
                <w:i/>
                <w:iCs/>
                <w:lang w:val="en-GB"/>
              </w:rPr>
              <w:t>If “no”, please explain why voluntary participation in the research is not possible.</w:t>
            </w:r>
          </w:p>
          <w:p w14:paraId="2973A6C4" w14:textId="77777777" w:rsidR="001D2196" w:rsidRPr="00225D06" w:rsidRDefault="001D2196" w:rsidP="00306B62">
            <w:pPr>
              <w:rPr>
                <w:rFonts w:ascii="Times New Roman" w:hAnsi="Times New Roman" w:cs="Times New Roman"/>
                <w:lang w:val="en-GB"/>
              </w:rPr>
            </w:pPr>
          </w:p>
          <w:p w14:paraId="43DAE4A9" w14:textId="5AA039D2" w:rsidR="006528B9" w:rsidRPr="00225D06" w:rsidRDefault="006528B9" w:rsidP="006F2225">
            <w:pPr>
              <w:rPr>
                <w:rFonts w:ascii="Times New Roman" w:hAnsi="Times New Roman" w:cs="Times New Roman"/>
                <w:b/>
                <w:bCs/>
                <w:i/>
                <w:iCs/>
                <w:lang w:val="en-GB"/>
              </w:rPr>
            </w:pPr>
          </w:p>
        </w:tc>
      </w:tr>
      <w:tr w:rsidR="001D2196" w:rsidRPr="00225D06" w14:paraId="50D99A6E" w14:textId="77777777" w:rsidTr="00B509FC">
        <w:tc>
          <w:tcPr>
            <w:tcW w:w="9918" w:type="dxa"/>
          </w:tcPr>
          <w:p w14:paraId="75C5ED30" w14:textId="3DEEE2B2" w:rsidR="001D2196" w:rsidRPr="00225D06" w:rsidRDefault="00DA31CD" w:rsidP="00306B62">
            <w:pPr>
              <w:rPr>
                <w:rFonts w:ascii="Times New Roman" w:hAnsi="Times New Roman" w:cs="Times New Roman"/>
                <w:b/>
                <w:lang w:val="en-GB"/>
              </w:rPr>
            </w:pPr>
            <w:r w:rsidRPr="00225D06">
              <w:rPr>
                <w:rFonts w:ascii="Times New Roman" w:hAnsi="Times New Roman" w:cs="Times New Roman"/>
                <w:b/>
                <w:lang w:val="en-GB"/>
              </w:rPr>
              <w:t>6</w:t>
            </w:r>
            <w:r w:rsidR="001D2196" w:rsidRPr="00225D06">
              <w:rPr>
                <w:rFonts w:ascii="Times New Roman" w:hAnsi="Times New Roman" w:cs="Times New Roman"/>
                <w:b/>
                <w:lang w:val="en-GB"/>
              </w:rPr>
              <w:t xml:space="preserve">. </w:t>
            </w:r>
            <w:r w:rsidR="002418FF" w:rsidRPr="00225D06">
              <w:rPr>
                <w:rFonts w:ascii="Times New Roman" w:hAnsi="Times New Roman" w:cs="Times New Roman"/>
                <w:b/>
                <w:lang w:val="en-GB"/>
              </w:rPr>
              <w:t>Will the participation in the research be based on informed consent?</w:t>
            </w:r>
          </w:p>
          <w:p w14:paraId="08BE35BD" w14:textId="37467AB9" w:rsidR="001D2196"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89701649"/>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b/>
                    <w:bCs/>
                    <w:lang w:val="en-GB"/>
                  </w:rPr>
                  <w:t>☐</w:t>
                </w:r>
              </w:sdtContent>
            </w:sdt>
            <w:r w:rsidR="001D2196"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1D2196" w:rsidRPr="00225D06">
              <w:rPr>
                <w:rFonts w:ascii="Times New Roman" w:hAnsi="Times New Roman" w:cs="Times New Roman"/>
                <w:lang w:val="en-GB"/>
              </w:rPr>
              <w:t xml:space="preserve">  </w:t>
            </w:r>
            <w:sdt>
              <w:sdtPr>
                <w:rPr>
                  <w:rFonts w:ascii="Times New Roman" w:hAnsi="Times New Roman" w:cs="Times New Roman"/>
                  <w:lang w:val="en-GB"/>
                </w:rPr>
                <w:id w:val="332039780"/>
                <w14:checkbox>
                  <w14:checked w14:val="0"/>
                  <w14:checkedState w14:val="2612" w14:font="MS Gothic"/>
                  <w14:uncheckedState w14:val="2610" w14:font="MS Gothic"/>
                </w14:checkbox>
              </w:sdtPr>
              <w:sdtEndPr/>
              <w:sdtContent>
                <w:r w:rsidR="001D2196" w:rsidRPr="00225D06">
                  <w:rPr>
                    <w:rFonts w:ascii="Segoe UI Symbol" w:eastAsia="MS Gothic" w:hAnsi="Segoe UI Symbol" w:cs="Segoe UI Symbol"/>
                    <w:lang w:val="en-GB"/>
                  </w:rPr>
                  <w:t>☐</w:t>
                </w:r>
              </w:sdtContent>
            </w:sdt>
            <w:r w:rsidR="001D2196"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629B0FB1" w14:textId="2B8EA11F" w:rsidR="009E1CD8" w:rsidRPr="00225D06" w:rsidRDefault="009E1CD8" w:rsidP="006F2225">
            <w:pPr>
              <w:rPr>
                <w:rFonts w:ascii="Times New Roman" w:hAnsi="Times New Roman" w:cs="Times New Roman"/>
                <w:bCs/>
                <w:i/>
                <w:iCs/>
                <w:lang w:val="en-GB"/>
              </w:rPr>
            </w:pPr>
            <w:r w:rsidRPr="00225D06">
              <w:rPr>
                <w:rFonts w:ascii="Times New Roman" w:hAnsi="Times New Roman" w:cs="Times New Roman"/>
                <w:bCs/>
                <w:i/>
                <w:iCs/>
                <w:lang w:val="en-GB"/>
              </w:rPr>
              <w:lastRenderedPageBreak/>
              <w:t xml:space="preserve">If “yes”, </w:t>
            </w:r>
            <w:r w:rsidR="001918BE" w:rsidRPr="00225D06">
              <w:rPr>
                <w:rFonts w:ascii="Times New Roman" w:hAnsi="Times New Roman" w:cs="Times New Roman"/>
                <w:bCs/>
                <w:i/>
                <w:iCs/>
                <w:lang w:val="en-GB"/>
              </w:rPr>
              <w:t xml:space="preserve">please </w:t>
            </w:r>
            <w:r w:rsidRPr="00225D06">
              <w:rPr>
                <w:rFonts w:ascii="Times New Roman" w:hAnsi="Times New Roman" w:cs="Times New Roman"/>
                <w:bCs/>
                <w:i/>
                <w:iCs/>
                <w:lang w:val="en-GB"/>
              </w:rPr>
              <w:t>briefly describe and explain how this will be implemented. Please attach the informed consent form to your application.</w:t>
            </w:r>
          </w:p>
          <w:p w14:paraId="51EBEFB9" w14:textId="732020E8" w:rsidR="009E1CD8" w:rsidRPr="00225D06" w:rsidRDefault="009E1CD8" w:rsidP="006F2225">
            <w:pPr>
              <w:rPr>
                <w:rFonts w:ascii="Times New Roman" w:hAnsi="Times New Roman" w:cs="Times New Roman"/>
                <w:bCs/>
                <w:i/>
                <w:lang w:val="en-GB"/>
              </w:rPr>
            </w:pPr>
            <w:r w:rsidRPr="00225D06">
              <w:rPr>
                <w:rFonts w:ascii="Times New Roman" w:hAnsi="Times New Roman" w:cs="Times New Roman"/>
                <w:bCs/>
                <w:i/>
                <w:iCs/>
                <w:lang w:val="en-GB"/>
              </w:rPr>
              <w:t>If “no”,</w:t>
            </w:r>
            <w:r w:rsidR="001918BE" w:rsidRPr="00225D06">
              <w:rPr>
                <w:rFonts w:ascii="Times New Roman" w:hAnsi="Times New Roman" w:cs="Times New Roman"/>
                <w:bCs/>
                <w:i/>
                <w:iCs/>
                <w:lang w:val="en-GB"/>
              </w:rPr>
              <w:t xml:space="preserve"> please</w:t>
            </w:r>
            <w:r w:rsidRPr="00225D06">
              <w:rPr>
                <w:rFonts w:ascii="Times New Roman" w:hAnsi="Times New Roman" w:cs="Times New Roman"/>
                <w:bCs/>
                <w:i/>
                <w:iCs/>
                <w:lang w:val="en-GB"/>
              </w:rPr>
              <w:t xml:space="preserve"> </w:t>
            </w:r>
            <w:r w:rsidR="0011324B" w:rsidRPr="00225D06">
              <w:rPr>
                <w:rFonts w:ascii="Times New Roman" w:hAnsi="Times New Roman" w:cs="Times New Roman"/>
                <w:bCs/>
                <w:i/>
                <w:iCs/>
                <w:lang w:val="en-GB"/>
              </w:rPr>
              <w:t>explain why it is not possible to base the participation in the research on informed consent.</w:t>
            </w:r>
          </w:p>
          <w:p w14:paraId="6B1F07B4" w14:textId="77777777" w:rsidR="001D2196" w:rsidRPr="00225D06" w:rsidRDefault="001D2196" w:rsidP="006F2225">
            <w:pPr>
              <w:rPr>
                <w:rFonts w:ascii="Times New Roman" w:hAnsi="Times New Roman" w:cs="Times New Roman"/>
                <w:lang w:val="en-GB"/>
              </w:rPr>
            </w:pPr>
          </w:p>
          <w:p w14:paraId="7B5D9993" w14:textId="0EF4A665" w:rsidR="001D2196" w:rsidRPr="00225D06" w:rsidRDefault="001D2196" w:rsidP="00306B62">
            <w:pPr>
              <w:rPr>
                <w:rFonts w:ascii="Times New Roman" w:hAnsi="Times New Roman" w:cs="Times New Roman"/>
                <w:b/>
                <w:bCs/>
                <w:lang w:val="en-GB"/>
              </w:rPr>
            </w:pPr>
          </w:p>
        </w:tc>
      </w:tr>
      <w:tr w:rsidR="00B509FC" w:rsidRPr="00225D06" w14:paraId="1D57EA8A" w14:textId="77777777" w:rsidTr="00B509FC">
        <w:tc>
          <w:tcPr>
            <w:tcW w:w="9918" w:type="dxa"/>
          </w:tcPr>
          <w:p w14:paraId="75924563" w14:textId="5F36C259" w:rsidR="00B509FC" w:rsidRPr="00225D06" w:rsidRDefault="00DA31CD" w:rsidP="00306B62">
            <w:pPr>
              <w:tabs>
                <w:tab w:val="left" w:pos="3180"/>
              </w:tabs>
              <w:rPr>
                <w:rFonts w:ascii="Times New Roman" w:hAnsi="Times New Roman" w:cs="Times New Roman"/>
                <w:b/>
                <w:lang w:val="en-GB"/>
              </w:rPr>
            </w:pPr>
            <w:r w:rsidRPr="00225D06">
              <w:rPr>
                <w:rFonts w:ascii="Times New Roman" w:hAnsi="Times New Roman" w:cs="Times New Roman"/>
                <w:b/>
                <w:lang w:val="en-GB"/>
              </w:rPr>
              <w:lastRenderedPageBreak/>
              <w:t>7</w:t>
            </w:r>
            <w:r w:rsidR="00B509FC" w:rsidRPr="00225D06">
              <w:rPr>
                <w:rFonts w:ascii="Times New Roman" w:hAnsi="Times New Roman" w:cs="Times New Roman"/>
                <w:b/>
                <w:lang w:val="en-GB"/>
              </w:rPr>
              <w:t xml:space="preserve">. </w:t>
            </w:r>
            <w:r w:rsidR="00EB347A" w:rsidRPr="00225D06">
              <w:rPr>
                <w:rFonts w:ascii="Times New Roman" w:hAnsi="Times New Roman" w:cs="Times New Roman"/>
                <w:b/>
                <w:lang w:val="en-GB"/>
              </w:rPr>
              <w:t xml:space="preserve">Will the research participants be informed that they can withdraw from the research at any time without suffering any negative consequences? </w:t>
            </w:r>
          </w:p>
          <w:p w14:paraId="65793DA2" w14:textId="6857B83C" w:rsidR="00B509FC"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280387566"/>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b/>
                    <w:bCs/>
                    <w:lang w:val="en-GB"/>
                  </w:rPr>
                  <w:t>☐</w:t>
                </w:r>
              </w:sdtContent>
            </w:sdt>
            <w:r w:rsidR="00B509FC"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B509FC" w:rsidRPr="00225D06">
              <w:rPr>
                <w:rFonts w:ascii="Times New Roman" w:hAnsi="Times New Roman" w:cs="Times New Roman"/>
                <w:lang w:val="en-GB"/>
              </w:rPr>
              <w:t xml:space="preserve">  </w:t>
            </w:r>
            <w:sdt>
              <w:sdtPr>
                <w:rPr>
                  <w:rFonts w:ascii="Times New Roman" w:hAnsi="Times New Roman" w:cs="Times New Roman"/>
                  <w:lang w:val="en-GB"/>
                </w:rPr>
                <w:id w:val="-1743333764"/>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lang w:val="en-GB"/>
                  </w:rPr>
                  <w:t>☐</w:t>
                </w:r>
              </w:sdtContent>
            </w:sdt>
            <w:r w:rsidR="00B509FC"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4567BAB7" w14:textId="51A23950" w:rsidR="00EB347A" w:rsidRPr="00225D06" w:rsidRDefault="00EB347A" w:rsidP="006F2225">
            <w:pPr>
              <w:rPr>
                <w:rFonts w:ascii="Times New Roman" w:hAnsi="Times New Roman" w:cs="Times New Roman"/>
                <w:bCs/>
                <w:i/>
                <w:iCs/>
                <w:lang w:val="en-GB"/>
              </w:rPr>
            </w:pPr>
            <w:r w:rsidRPr="00225D06">
              <w:rPr>
                <w:rFonts w:ascii="Times New Roman" w:hAnsi="Times New Roman" w:cs="Times New Roman"/>
                <w:bCs/>
                <w:i/>
                <w:iCs/>
                <w:lang w:val="en-GB"/>
              </w:rPr>
              <w:t xml:space="preserve">If “yes”, </w:t>
            </w:r>
            <w:r w:rsidR="001918BE" w:rsidRPr="00225D06">
              <w:rPr>
                <w:rFonts w:ascii="Times New Roman" w:hAnsi="Times New Roman" w:cs="Times New Roman"/>
                <w:bCs/>
                <w:i/>
                <w:iCs/>
                <w:lang w:val="en-GB"/>
              </w:rPr>
              <w:t xml:space="preserve">please </w:t>
            </w:r>
            <w:r w:rsidR="00737F12" w:rsidRPr="00225D06">
              <w:rPr>
                <w:rFonts w:ascii="Times New Roman" w:hAnsi="Times New Roman" w:cs="Times New Roman"/>
                <w:bCs/>
                <w:i/>
                <w:iCs/>
                <w:lang w:val="en-GB"/>
              </w:rPr>
              <w:t>briefly describe and explain how this will be implemented.</w:t>
            </w:r>
          </w:p>
          <w:p w14:paraId="2E94BAD5" w14:textId="32EE339D" w:rsidR="00B509FC" w:rsidRPr="00225D06" w:rsidRDefault="00737F12" w:rsidP="006F2225">
            <w:pPr>
              <w:rPr>
                <w:rFonts w:ascii="Times New Roman" w:eastAsia="Aptos" w:hAnsi="Times New Roman" w:cs="Times New Roman"/>
                <w:bCs/>
                <w:lang w:val="en-GB"/>
              </w:rPr>
            </w:pPr>
            <w:r w:rsidRPr="00225D06">
              <w:rPr>
                <w:rFonts w:ascii="Times New Roman" w:hAnsi="Times New Roman" w:cs="Times New Roman"/>
                <w:bCs/>
                <w:i/>
                <w:iCs/>
                <w:lang w:val="en-GB"/>
              </w:rPr>
              <w:t xml:space="preserve">If “no”, </w:t>
            </w:r>
            <w:r w:rsidRPr="00225D06">
              <w:rPr>
                <w:rFonts w:ascii="Times New Roman" w:hAnsi="Times New Roman" w:cs="Times New Roman"/>
                <w:bCs/>
                <w:i/>
                <w:lang w:val="en-GB"/>
              </w:rPr>
              <w:t>please explain why it is not possible to inform research participants that they can withdraw from the research at any time without any consequences.</w:t>
            </w:r>
          </w:p>
          <w:p w14:paraId="26DD06D1" w14:textId="77777777" w:rsidR="00B509FC" w:rsidRPr="00225D06" w:rsidRDefault="00B509FC" w:rsidP="00306B62">
            <w:pPr>
              <w:tabs>
                <w:tab w:val="left" w:pos="3180"/>
              </w:tabs>
              <w:rPr>
                <w:rFonts w:ascii="Times New Roman" w:hAnsi="Times New Roman" w:cs="Times New Roman"/>
                <w:bCs/>
                <w:lang w:val="en-GB"/>
              </w:rPr>
            </w:pPr>
          </w:p>
          <w:p w14:paraId="0A19DDA0" w14:textId="328E0F7B" w:rsidR="008914D2" w:rsidRPr="00225D06" w:rsidRDefault="008914D2" w:rsidP="00306B62">
            <w:pPr>
              <w:rPr>
                <w:rFonts w:ascii="Times New Roman" w:hAnsi="Times New Roman" w:cs="Times New Roman"/>
                <w:b/>
                <w:lang w:val="en-GB"/>
              </w:rPr>
            </w:pPr>
          </w:p>
        </w:tc>
      </w:tr>
      <w:tr w:rsidR="00B509FC" w:rsidRPr="00225D06" w14:paraId="0A4DF095" w14:textId="77777777" w:rsidTr="00B509FC">
        <w:tc>
          <w:tcPr>
            <w:tcW w:w="9918" w:type="dxa"/>
          </w:tcPr>
          <w:p w14:paraId="285E8D77" w14:textId="7F52D233" w:rsidR="00B509FC" w:rsidRPr="00225D06" w:rsidRDefault="00DA31CD" w:rsidP="00306B62">
            <w:pPr>
              <w:tabs>
                <w:tab w:val="left" w:pos="3180"/>
              </w:tabs>
              <w:rPr>
                <w:rFonts w:ascii="Times New Roman" w:hAnsi="Times New Roman" w:cs="Times New Roman"/>
                <w:b/>
                <w:lang w:val="en-GB"/>
              </w:rPr>
            </w:pPr>
            <w:r w:rsidRPr="00225D06">
              <w:rPr>
                <w:rFonts w:ascii="Times New Roman" w:hAnsi="Times New Roman" w:cs="Times New Roman"/>
                <w:b/>
                <w:lang w:val="en-GB"/>
              </w:rPr>
              <w:t>8</w:t>
            </w:r>
            <w:r w:rsidR="00B509FC" w:rsidRPr="00225D06">
              <w:rPr>
                <w:rFonts w:ascii="Times New Roman" w:hAnsi="Times New Roman" w:cs="Times New Roman"/>
                <w:b/>
                <w:lang w:val="en-GB"/>
              </w:rPr>
              <w:t xml:space="preserve">. </w:t>
            </w:r>
            <w:r w:rsidR="00EA3338" w:rsidRPr="00225D06">
              <w:rPr>
                <w:rFonts w:ascii="Times New Roman" w:hAnsi="Times New Roman" w:cs="Times New Roman"/>
                <w:b/>
                <w:lang w:val="en-GB"/>
              </w:rPr>
              <w:t xml:space="preserve">Will </w:t>
            </w:r>
            <w:r w:rsidR="00DF5D7C" w:rsidRPr="00225D06">
              <w:rPr>
                <w:rFonts w:ascii="Times New Roman" w:hAnsi="Times New Roman" w:cs="Times New Roman"/>
                <w:b/>
                <w:lang w:val="en-GB"/>
              </w:rPr>
              <w:t xml:space="preserve">the </w:t>
            </w:r>
            <w:r w:rsidR="00EA3338" w:rsidRPr="00225D06">
              <w:rPr>
                <w:rFonts w:ascii="Times New Roman" w:hAnsi="Times New Roman" w:cs="Times New Roman"/>
                <w:b/>
                <w:lang w:val="en-GB"/>
              </w:rPr>
              <w:t>research participants have the opportunity to request the withdrawal of their data from the research?</w:t>
            </w:r>
          </w:p>
          <w:p w14:paraId="71756EA0" w14:textId="5536DFEE" w:rsidR="00B509FC"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1247256471"/>
                <w14:checkbox>
                  <w14:checked w14:val="0"/>
                  <w14:checkedState w14:val="2612" w14:font="MS Gothic"/>
                  <w14:uncheckedState w14:val="2610" w14:font="MS Gothic"/>
                </w14:checkbox>
              </w:sdtPr>
              <w:sdtEndPr/>
              <w:sdtContent>
                <w:r w:rsidR="001918BE" w:rsidRPr="00225D06">
                  <w:rPr>
                    <w:rFonts w:ascii="MS Gothic" w:eastAsia="MS Gothic" w:hAnsi="MS Gothic" w:cs="Times New Roman"/>
                    <w:b/>
                    <w:bCs/>
                    <w:lang w:val="en-GB"/>
                  </w:rPr>
                  <w:t>☐</w:t>
                </w:r>
              </w:sdtContent>
            </w:sdt>
            <w:r w:rsidR="00B509FC"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B509FC" w:rsidRPr="00225D06">
              <w:rPr>
                <w:rFonts w:ascii="Times New Roman" w:hAnsi="Times New Roman" w:cs="Times New Roman"/>
                <w:lang w:val="en-GB"/>
              </w:rPr>
              <w:t xml:space="preserve">  </w:t>
            </w:r>
            <w:sdt>
              <w:sdtPr>
                <w:rPr>
                  <w:rFonts w:ascii="Times New Roman" w:hAnsi="Times New Roman" w:cs="Times New Roman"/>
                  <w:lang w:val="en-GB"/>
                </w:rPr>
                <w:id w:val="-446009752"/>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lang w:val="en-GB"/>
                  </w:rPr>
                  <w:t>☐</w:t>
                </w:r>
              </w:sdtContent>
            </w:sdt>
            <w:r w:rsidR="00B509FC"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2ED29380" w14:textId="784BAD8F" w:rsidR="00EA3338" w:rsidRPr="00225D06" w:rsidRDefault="00EA3338" w:rsidP="006F2225">
            <w:pPr>
              <w:rPr>
                <w:rFonts w:ascii="Times New Roman" w:hAnsi="Times New Roman" w:cs="Times New Roman"/>
                <w:bCs/>
                <w:i/>
                <w:iCs/>
                <w:lang w:val="en-GB"/>
              </w:rPr>
            </w:pPr>
            <w:r w:rsidRPr="00225D06">
              <w:rPr>
                <w:rFonts w:ascii="Times New Roman" w:hAnsi="Times New Roman" w:cs="Times New Roman"/>
                <w:bCs/>
                <w:i/>
                <w:iCs/>
                <w:lang w:val="en-GB"/>
              </w:rPr>
              <w:t xml:space="preserve">If “yes”, </w:t>
            </w:r>
            <w:r w:rsidR="001918BE" w:rsidRPr="00225D06">
              <w:rPr>
                <w:rFonts w:ascii="Times New Roman" w:hAnsi="Times New Roman" w:cs="Times New Roman"/>
                <w:bCs/>
                <w:i/>
                <w:iCs/>
                <w:lang w:val="en-GB"/>
              </w:rPr>
              <w:t xml:space="preserve">please </w:t>
            </w:r>
            <w:r w:rsidRPr="00225D06">
              <w:rPr>
                <w:rFonts w:ascii="Times New Roman" w:hAnsi="Times New Roman" w:cs="Times New Roman"/>
                <w:bCs/>
                <w:i/>
                <w:iCs/>
                <w:lang w:val="en-GB"/>
              </w:rPr>
              <w:t>briefly describe and explain how this will be implemented.</w:t>
            </w:r>
          </w:p>
          <w:p w14:paraId="6B088167" w14:textId="0E535744" w:rsidR="00EA3338" w:rsidRPr="00225D06" w:rsidRDefault="00EA3338" w:rsidP="006F2225">
            <w:pPr>
              <w:rPr>
                <w:rFonts w:ascii="Times New Roman" w:hAnsi="Times New Roman" w:cs="Times New Roman"/>
                <w:bCs/>
                <w:i/>
                <w:lang w:val="en-GB"/>
              </w:rPr>
            </w:pPr>
            <w:r w:rsidRPr="00225D06">
              <w:rPr>
                <w:rFonts w:ascii="Times New Roman" w:hAnsi="Times New Roman" w:cs="Times New Roman"/>
                <w:bCs/>
                <w:i/>
                <w:iCs/>
                <w:lang w:val="en-GB"/>
              </w:rPr>
              <w:t xml:space="preserve">If “no”, please explain why </w:t>
            </w:r>
            <w:r w:rsidR="00225D06">
              <w:rPr>
                <w:rFonts w:ascii="Times New Roman" w:hAnsi="Times New Roman" w:cs="Times New Roman"/>
                <w:bCs/>
                <w:i/>
                <w:iCs/>
                <w:lang w:val="en-GB"/>
              </w:rPr>
              <w:t>research participants cannot request</w:t>
            </w:r>
            <w:r w:rsidRPr="00225D06">
              <w:rPr>
                <w:rFonts w:ascii="Times New Roman" w:hAnsi="Times New Roman" w:cs="Times New Roman"/>
                <w:bCs/>
                <w:i/>
                <w:iCs/>
                <w:lang w:val="en-GB"/>
              </w:rPr>
              <w:t xml:space="preserve"> that their data be withdrawn from the research.</w:t>
            </w:r>
          </w:p>
          <w:p w14:paraId="6183166A" w14:textId="26808A5F" w:rsidR="00B509FC" w:rsidRPr="00225D06" w:rsidRDefault="00B509FC" w:rsidP="00306B62">
            <w:pPr>
              <w:tabs>
                <w:tab w:val="left" w:pos="3180"/>
              </w:tabs>
              <w:rPr>
                <w:rFonts w:ascii="Times New Roman" w:hAnsi="Times New Roman" w:cs="Times New Roman"/>
                <w:bCs/>
                <w:lang w:val="en-GB"/>
              </w:rPr>
            </w:pPr>
          </w:p>
          <w:p w14:paraId="04CEBDA4" w14:textId="0884BB2A" w:rsidR="00B509FC" w:rsidRPr="00225D06" w:rsidRDefault="00B509FC" w:rsidP="00306B62">
            <w:pPr>
              <w:tabs>
                <w:tab w:val="left" w:pos="3180"/>
              </w:tabs>
              <w:rPr>
                <w:rFonts w:ascii="Times New Roman" w:hAnsi="Times New Roman" w:cs="Times New Roman"/>
                <w:b/>
                <w:lang w:val="en-GB"/>
              </w:rPr>
            </w:pPr>
          </w:p>
        </w:tc>
      </w:tr>
      <w:tr w:rsidR="00B509FC" w:rsidRPr="00225D06" w14:paraId="51E07BB8" w14:textId="77777777" w:rsidTr="00B509FC">
        <w:tc>
          <w:tcPr>
            <w:tcW w:w="9918" w:type="dxa"/>
          </w:tcPr>
          <w:p w14:paraId="283EE8E9" w14:textId="15194049" w:rsidR="00B509FC" w:rsidRPr="00225D06" w:rsidRDefault="00DA31CD" w:rsidP="00306B62">
            <w:pPr>
              <w:tabs>
                <w:tab w:val="left" w:pos="3180"/>
              </w:tabs>
              <w:rPr>
                <w:rFonts w:ascii="Times New Roman" w:hAnsi="Times New Roman" w:cs="Times New Roman"/>
                <w:b/>
                <w:lang w:val="en-GB"/>
              </w:rPr>
            </w:pPr>
            <w:r w:rsidRPr="00225D06">
              <w:rPr>
                <w:rFonts w:ascii="Times New Roman" w:hAnsi="Times New Roman" w:cs="Times New Roman"/>
                <w:b/>
                <w:lang w:val="en-GB"/>
              </w:rPr>
              <w:t>9</w:t>
            </w:r>
            <w:r w:rsidR="00B509FC" w:rsidRPr="00225D06">
              <w:rPr>
                <w:rFonts w:ascii="Times New Roman" w:hAnsi="Times New Roman" w:cs="Times New Roman"/>
                <w:b/>
                <w:lang w:val="en-GB"/>
              </w:rPr>
              <w:t xml:space="preserve">. </w:t>
            </w:r>
            <w:r w:rsidR="00DF5D7C" w:rsidRPr="00225D06">
              <w:rPr>
                <w:rFonts w:ascii="Times New Roman" w:hAnsi="Times New Roman" w:cs="Times New Roman"/>
                <w:b/>
                <w:lang w:val="en-GB"/>
              </w:rPr>
              <w:t>Will the research participants be given the opportunity to discuss any aspect of the research in which they are participating or have participated with the investigator(s), both during and after the research?</w:t>
            </w:r>
          </w:p>
          <w:p w14:paraId="107A0A3D" w14:textId="24D54AA7" w:rsidR="00B509FC"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1374767973"/>
                <w14:checkbox>
                  <w14:checked w14:val="0"/>
                  <w14:checkedState w14:val="2612" w14:font="MS Gothic"/>
                  <w14:uncheckedState w14:val="2610" w14:font="MS Gothic"/>
                </w14:checkbox>
              </w:sdtPr>
              <w:sdtEndPr/>
              <w:sdtContent>
                <w:r w:rsidR="00DF5D7C" w:rsidRPr="00225D06">
                  <w:rPr>
                    <w:rFonts w:ascii="MS Gothic" w:eastAsia="MS Gothic" w:hAnsi="MS Gothic" w:cs="Times New Roman"/>
                    <w:b/>
                    <w:bCs/>
                    <w:lang w:val="en-GB"/>
                  </w:rPr>
                  <w:t>☐</w:t>
                </w:r>
              </w:sdtContent>
            </w:sdt>
            <w:r w:rsidR="00B509FC"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B509FC" w:rsidRPr="00225D06">
              <w:rPr>
                <w:rFonts w:ascii="Times New Roman" w:hAnsi="Times New Roman" w:cs="Times New Roman"/>
                <w:lang w:val="en-GB"/>
              </w:rPr>
              <w:t xml:space="preserve">  </w:t>
            </w:r>
            <w:sdt>
              <w:sdtPr>
                <w:rPr>
                  <w:rFonts w:ascii="Times New Roman" w:hAnsi="Times New Roman" w:cs="Times New Roman"/>
                  <w:lang w:val="en-GB"/>
                </w:rPr>
                <w:id w:val="75642564"/>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lang w:val="en-GB"/>
                  </w:rPr>
                  <w:t>☐</w:t>
                </w:r>
              </w:sdtContent>
            </w:sdt>
            <w:r w:rsidR="00B509FC"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34E78699" w14:textId="2E63660F" w:rsidR="00B509FC" w:rsidRPr="00225D06" w:rsidRDefault="00DF5D7C" w:rsidP="006F2225">
            <w:pPr>
              <w:rPr>
                <w:rFonts w:ascii="Times New Roman" w:eastAsia="Aptos" w:hAnsi="Times New Roman" w:cs="Times New Roman"/>
                <w:bCs/>
                <w:lang w:val="en-GB"/>
              </w:rPr>
            </w:pPr>
            <w:r w:rsidRPr="00225D06">
              <w:rPr>
                <w:rFonts w:ascii="Times New Roman" w:hAnsi="Times New Roman" w:cs="Times New Roman"/>
                <w:bCs/>
                <w:i/>
                <w:iCs/>
                <w:lang w:val="en-GB"/>
              </w:rPr>
              <w:t xml:space="preserve">If “yes”, </w:t>
            </w:r>
            <w:r w:rsidR="001918BE" w:rsidRPr="00225D06">
              <w:rPr>
                <w:rFonts w:ascii="Times New Roman" w:hAnsi="Times New Roman" w:cs="Times New Roman"/>
                <w:bCs/>
                <w:i/>
                <w:iCs/>
                <w:lang w:val="en-GB"/>
              </w:rPr>
              <w:t xml:space="preserve">please </w:t>
            </w:r>
            <w:r w:rsidRPr="00225D06">
              <w:rPr>
                <w:rFonts w:ascii="Times New Roman" w:hAnsi="Times New Roman" w:cs="Times New Roman"/>
                <w:bCs/>
                <w:i/>
                <w:iCs/>
                <w:lang w:val="en-GB"/>
              </w:rPr>
              <w:t>briefly describe and explain how this will be implemented.</w:t>
            </w:r>
          </w:p>
          <w:p w14:paraId="31237D84" w14:textId="72B32E6B" w:rsidR="00B509FC" w:rsidRPr="00225D06" w:rsidRDefault="00DF5D7C" w:rsidP="006F2225">
            <w:pPr>
              <w:rPr>
                <w:rFonts w:ascii="Times New Roman" w:hAnsi="Times New Roman" w:cs="Times New Roman"/>
                <w:bCs/>
                <w:i/>
                <w:lang w:val="en-GB"/>
              </w:rPr>
            </w:pPr>
            <w:r w:rsidRPr="00225D06">
              <w:rPr>
                <w:rFonts w:ascii="Times New Roman" w:hAnsi="Times New Roman" w:cs="Times New Roman"/>
                <w:bCs/>
                <w:i/>
                <w:iCs/>
                <w:lang w:val="en-GB"/>
              </w:rPr>
              <w:t>If “no”, p</w:t>
            </w:r>
            <w:r w:rsidRPr="00225D06">
              <w:rPr>
                <w:rFonts w:ascii="Times New Roman" w:hAnsi="Times New Roman" w:cs="Times New Roman"/>
                <w:bCs/>
                <w:i/>
                <w:lang w:val="en-GB"/>
              </w:rPr>
              <w:t xml:space="preserve">lease explain why it is not possible to allow the research participants to discuss specific aspects of the research with the investigator(s). </w:t>
            </w:r>
          </w:p>
          <w:p w14:paraId="3992F3F1" w14:textId="77777777" w:rsidR="00B509FC" w:rsidRPr="00225D06" w:rsidRDefault="00B509FC" w:rsidP="00306B62">
            <w:pPr>
              <w:tabs>
                <w:tab w:val="left" w:pos="3180"/>
              </w:tabs>
              <w:rPr>
                <w:rFonts w:ascii="Times New Roman" w:hAnsi="Times New Roman" w:cs="Times New Roman"/>
                <w:bCs/>
                <w:lang w:val="en-GB"/>
              </w:rPr>
            </w:pPr>
          </w:p>
          <w:p w14:paraId="3BD0BC9C" w14:textId="44338BBD" w:rsidR="008914D2" w:rsidRPr="00225D06" w:rsidRDefault="008914D2" w:rsidP="00306B62">
            <w:pPr>
              <w:tabs>
                <w:tab w:val="left" w:pos="3180"/>
              </w:tabs>
              <w:rPr>
                <w:rFonts w:ascii="Times New Roman" w:hAnsi="Times New Roman" w:cs="Times New Roman"/>
                <w:b/>
                <w:lang w:val="en-GB"/>
              </w:rPr>
            </w:pPr>
          </w:p>
        </w:tc>
      </w:tr>
      <w:tr w:rsidR="00B509FC" w:rsidRPr="00225D06" w14:paraId="6C7CFF21" w14:textId="77777777" w:rsidTr="00B509FC">
        <w:tc>
          <w:tcPr>
            <w:tcW w:w="9918" w:type="dxa"/>
          </w:tcPr>
          <w:p w14:paraId="75B40E9C" w14:textId="0BFD60AC" w:rsidR="008914D2" w:rsidRPr="00225D06" w:rsidRDefault="00DA31CD" w:rsidP="00306B62">
            <w:pPr>
              <w:tabs>
                <w:tab w:val="left" w:pos="3180"/>
              </w:tabs>
              <w:rPr>
                <w:rFonts w:ascii="Times New Roman" w:hAnsi="Times New Roman" w:cs="Times New Roman"/>
                <w:b/>
                <w:lang w:val="en-GB"/>
              </w:rPr>
            </w:pPr>
            <w:r w:rsidRPr="00225D06">
              <w:rPr>
                <w:rFonts w:ascii="Times New Roman" w:hAnsi="Times New Roman" w:cs="Times New Roman"/>
                <w:b/>
                <w:lang w:val="en-GB"/>
              </w:rPr>
              <w:t>10</w:t>
            </w:r>
            <w:r w:rsidR="00B509FC" w:rsidRPr="00225D06">
              <w:rPr>
                <w:rFonts w:ascii="Times New Roman" w:hAnsi="Times New Roman" w:cs="Times New Roman"/>
                <w:b/>
                <w:lang w:val="en-GB"/>
              </w:rPr>
              <w:t xml:space="preserve">. </w:t>
            </w:r>
            <w:r w:rsidR="00C36F38" w:rsidRPr="00225D06">
              <w:rPr>
                <w:rFonts w:ascii="Times New Roman" w:eastAsia="Aptos" w:hAnsi="Times New Roman" w:cs="Times New Roman"/>
                <w:b/>
                <w:bCs/>
                <w:lang w:val="en-GB"/>
              </w:rPr>
              <w:t>Does the research methodology envisage providing research participants with incomplete or actively deceiving information about the research?</w:t>
            </w:r>
          </w:p>
          <w:p w14:paraId="1FF60C0E" w14:textId="36DCEA44" w:rsidR="00B509FC" w:rsidRPr="00225D06" w:rsidRDefault="006751E1" w:rsidP="00C36F38">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1826706890"/>
                <w14:checkbox>
                  <w14:checked w14:val="0"/>
                  <w14:checkedState w14:val="2612" w14:font="MS Gothic"/>
                  <w14:uncheckedState w14:val="2610" w14:font="MS Gothic"/>
                </w14:checkbox>
              </w:sdtPr>
              <w:sdtEndPr/>
              <w:sdtContent>
                <w:r w:rsidR="008914D2" w:rsidRPr="00225D06">
                  <w:rPr>
                    <w:rFonts w:ascii="Segoe UI Symbol" w:eastAsia="MS Gothic" w:hAnsi="Segoe UI Symbol" w:cs="Segoe UI Symbol"/>
                    <w:b/>
                    <w:bCs/>
                    <w:lang w:val="en-GB"/>
                  </w:rPr>
                  <w:t>☐</w:t>
                </w:r>
              </w:sdtContent>
            </w:sdt>
            <w:r w:rsidR="00B509FC"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B509FC" w:rsidRPr="00225D06">
              <w:rPr>
                <w:rFonts w:ascii="Times New Roman" w:hAnsi="Times New Roman" w:cs="Times New Roman"/>
                <w:lang w:val="en-GB"/>
              </w:rPr>
              <w:t xml:space="preserve">  </w:t>
            </w:r>
            <w:sdt>
              <w:sdtPr>
                <w:rPr>
                  <w:rFonts w:ascii="Times New Roman" w:hAnsi="Times New Roman" w:cs="Times New Roman"/>
                  <w:lang w:val="en-GB"/>
                </w:rPr>
                <w:id w:val="-1902666049"/>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lang w:val="en-GB"/>
                  </w:rPr>
                  <w:t>☐</w:t>
                </w:r>
              </w:sdtContent>
            </w:sdt>
            <w:r w:rsidR="00B509FC"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778257D8" w14:textId="04F12148" w:rsidR="00C36F38" w:rsidRPr="00225D06" w:rsidRDefault="00C36F38" w:rsidP="006F2225">
            <w:pPr>
              <w:rPr>
                <w:rFonts w:ascii="Times New Roman" w:hAnsi="Times New Roman" w:cs="Times New Roman"/>
                <w:bCs/>
                <w:i/>
                <w:lang w:val="en-GB"/>
              </w:rPr>
            </w:pPr>
            <w:r w:rsidRPr="00225D06">
              <w:rPr>
                <w:rFonts w:ascii="Times New Roman" w:hAnsi="Times New Roman" w:cs="Times New Roman"/>
                <w:bCs/>
                <w:i/>
                <w:lang w:val="en-GB"/>
              </w:rPr>
              <w:t>If “yes”, please explain why it is not possible to provide participants with complete and accurate information about the study.</w:t>
            </w:r>
          </w:p>
          <w:p w14:paraId="3D392BC9" w14:textId="77777777" w:rsidR="00B509FC" w:rsidRPr="00225D06" w:rsidRDefault="00B509FC" w:rsidP="00306B62">
            <w:pPr>
              <w:tabs>
                <w:tab w:val="left" w:pos="3180"/>
              </w:tabs>
              <w:rPr>
                <w:rFonts w:ascii="Times New Roman" w:hAnsi="Times New Roman" w:cs="Times New Roman"/>
                <w:bCs/>
                <w:lang w:val="en-GB"/>
              </w:rPr>
            </w:pPr>
          </w:p>
          <w:p w14:paraId="33EB7F3C" w14:textId="77777777" w:rsidR="00B509FC" w:rsidRPr="00225D06" w:rsidRDefault="00B509FC" w:rsidP="00306B62">
            <w:pPr>
              <w:tabs>
                <w:tab w:val="left" w:pos="3180"/>
              </w:tabs>
              <w:rPr>
                <w:rFonts w:ascii="Times New Roman" w:hAnsi="Times New Roman" w:cs="Times New Roman"/>
                <w:b/>
                <w:lang w:val="en-GB"/>
              </w:rPr>
            </w:pPr>
          </w:p>
        </w:tc>
      </w:tr>
      <w:tr w:rsidR="008914D2" w:rsidRPr="00225D06" w14:paraId="56579BB2" w14:textId="77777777" w:rsidTr="00B509FC">
        <w:tc>
          <w:tcPr>
            <w:tcW w:w="9918" w:type="dxa"/>
          </w:tcPr>
          <w:p w14:paraId="2C341B08" w14:textId="0D7326A6" w:rsidR="008914D2" w:rsidRPr="00225D06" w:rsidRDefault="008914D2" w:rsidP="00306B62">
            <w:pPr>
              <w:jc w:val="both"/>
              <w:rPr>
                <w:rFonts w:ascii="Times New Roman" w:eastAsia="Aptos" w:hAnsi="Times New Roman" w:cs="Times New Roman"/>
                <w:b/>
                <w:bCs/>
                <w:lang w:val="en-GB"/>
              </w:rPr>
            </w:pPr>
            <w:r w:rsidRPr="00225D06">
              <w:rPr>
                <w:rFonts w:ascii="Times New Roman" w:eastAsia="Aptos" w:hAnsi="Times New Roman" w:cs="Times New Roman"/>
                <w:b/>
                <w:bCs/>
                <w:lang w:val="en-GB"/>
              </w:rPr>
              <w:t>1</w:t>
            </w:r>
            <w:r w:rsidR="00DA31CD" w:rsidRPr="00225D06">
              <w:rPr>
                <w:rFonts w:ascii="Times New Roman" w:eastAsia="Aptos" w:hAnsi="Times New Roman" w:cs="Times New Roman"/>
                <w:b/>
                <w:bCs/>
                <w:lang w:val="en-GB"/>
              </w:rPr>
              <w:t>1</w:t>
            </w:r>
            <w:r w:rsidRPr="00225D06">
              <w:rPr>
                <w:rFonts w:ascii="Times New Roman" w:eastAsia="Aptos" w:hAnsi="Times New Roman" w:cs="Times New Roman"/>
                <w:b/>
                <w:bCs/>
                <w:lang w:val="en-GB"/>
              </w:rPr>
              <w:t xml:space="preserve">. </w:t>
            </w:r>
            <w:r w:rsidR="00C36F38" w:rsidRPr="00225D06">
              <w:rPr>
                <w:rFonts w:ascii="Times New Roman" w:eastAsia="Aptos" w:hAnsi="Times New Roman" w:cs="Times New Roman"/>
                <w:b/>
                <w:bCs/>
                <w:lang w:val="en-GB"/>
              </w:rPr>
              <w:t xml:space="preserve">Will the research involve the collection and/or use of </w:t>
            </w:r>
            <w:hyperlink r:id="rId13" w:history="1">
              <w:r w:rsidR="00C36F38" w:rsidRPr="00225D06">
                <w:rPr>
                  <w:rStyle w:val="Hyperlink"/>
                  <w:rFonts w:ascii="Times New Roman" w:eastAsia="Aptos" w:hAnsi="Times New Roman" w:cs="Times New Roman"/>
                  <w:b/>
                  <w:bCs/>
                  <w:lang w:val="en-GB"/>
                </w:rPr>
                <w:t>personal data</w:t>
              </w:r>
            </w:hyperlink>
            <w:r w:rsidR="00C36F38" w:rsidRPr="00225D06">
              <w:rPr>
                <w:rFonts w:ascii="Times New Roman" w:eastAsia="Aptos" w:hAnsi="Times New Roman" w:cs="Times New Roman"/>
                <w:b/>
                <w:bCs/>
                <w:lang w:val="en-GB"/>
              </w:rPr>
              <w:t>, including video recordings, photographs, or other data that could identify a specific individual?</w:t>
            </w:r>
          </w:p>
          <w:p w14:paraId="1499F7D1" w14:textId="52F3CAD6" w:rsidR="008914D2" w:rsidRPr="00225D06" w:rsidRDefault="006751E1" w:rsidP="00306B62">
            <w:pPr>
              <w:ind w:firstLine="7960"/>
              <w:jc w:val="both"/>
              <w:rPr>
                <w:rFonts w:ascii="Times New Roman" w:eastAsia="Aptos" w:hAnsi="Times New Roman" w:cs="Times New Roman"/>
                <w:lang w:val="en-GB"/>
              </w:rPr>
            </w:pPr>
            <w:sdt>
              <w:sdtPr>
                <w:rPr>
                  <w:rFonts w:ascii="Times New Roman" w:eastAsia="Aptos" w:hAnsi="Times New Roman" w:cs="Times New Roman"/>
                  <w:lang w:val="en-GB"/>
                </w:rPr>
                <w:id w:val="2088804828"/>
                <w14:checkbox>
                  <w14:checked w14:val="0"/>
                  <w14:checkedState w14:val="2612" w14:font="MS Gothic"/>
                  <w14:uncheckedState w14:val="2610" w14:font="MS Gothic"/>
                </w14:checkbox>
              </w:sdtPr>
              <w:sdtEndPr/>
              <w:sdtContent>
                <w:r w:rsidR="0007083E" w:rsidRPr="00225D06">
                  <w:rPr>
                    <w:rFonts w:ascii="Segoe UI Symbol" w:eastAsia="MS Gothic" w:hAnsi="Segoe UI Symbol" w:cs="Segoe UI Symbol"/>
                    <w:lang w:val="en-GB"/>
                  </w:rPr>
                  <w:t>☐</w:t>
                </w:r>
              </w:sdtContent>
            </w:sdt>
            <w:r w:rsidR="008914D2"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8914D2" w:rsidRPr="00225D06">
              <w:rPr>
                <w:rFonts w:ascii="Times New Roman" w:hAnsi="Times New Roman" w:cs="Times New Roman"/>
                <w:lang w:val="en-GB"/>
              </w:rPr>
              <w:t xml:space="preserve">  </w:t>
            </w:r>
            <w:sdt>
              <w:sdtPr>
                <w:rPr>
                  <w:rFonts w:ascii="Times New Roman" w:hAnsi="Times New Roman" w:cs="Times New Roman"/>
                  <w:lang w:val="en-GB"/>
                </w:rPr>
                <w:id w:val="-478379816"/>
                <w14:checkbox>
                  <w14:checked w14:val="0"/>
                  <w14:checkedState w14:val="2612" w14:font="MS Gothic"/>
                  <w14:uncheckedState w14:val="2610" w14:font="MS Gothic"/>
                </w14:checkbox>
              </w:sdtPr>
              <w:sdtEndPr/>
              <w:sdtContent>
                <w:r w:rsidR="008914D2" w:rsidRPr="00225D06">
                  <w:rPr>
                    <w:rFonts w:ascii="Segoe UI Symbol" w:eastAsia="MS Gothic" w:hAnsi="Segoe UI Symbol" w:cs="Segoe UI Symbol"/>
                    <w:lang w:val="en-GB"/>
                  </w:rPr>
                  <w:t>☐</w:t>
                </w:r>
              </w:sdtContent>
            </w:sdt>
            <w:r w:rsidR="008914D2"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71C4BB27" w14:textId="2C42ABB6" w:rsidR="008914D2" w:rsidRPr="00225D06" w:rsidRDefault="00741D02" w:rsidP="006F2225">
            <w:pPr>
              <w:rPr>
                <w:rFonts w:ascii="Times New Roman" w:hAnsi="Times New Roman" w:cs="Times New Roman"/>
                <w:i/>
                <w:lang w:val="en-GB"/>
              </w:rPr>
            </w:pPr>
            <w:r w:rsidRPr="00225D06">
              <w:rPr>
                <w:rFonts w:ascii="Times New Roman" w:hAnsi="Times New Roman" w:cs="Times New Roman"/>
                <w:bCs/>
                <w:i/>
                <w:lang w:val="en-GB"/>
              </w:rPr>
              <w:t>If “yes”, please specify what personal data will be collected and attach a Personal Data Management Plan (PDMP)</w:t>
            </w:r>
            <w:r w:rsidR="008914D2" w:rsidRPr="00225D06">
              <w:rPr>
                <w:rStyle w:val="FootnoteReference"/>
                <w:rFonts w:ascii="Times New Roman" w:hAnsi="Times New Roman" w:cs="Times New Roman"/>
                <w:i/>
                <w:lang w:val="en-GB"/>
              </w:rPr>
              <w:footnoteReference w:id="3"/>
            </w:r>
            <w:r w:rsidRPr="00225D06">
              <w:rPr>
                <w:rFonts w:ascii="Times New Roman" w:hAnsi="Times New Roman" w:cs="Times New Roman"/>
                <w:bCs/>
                <w:i/>
                <w:lang w:val="en-GB"/>
              </w:rPr>
              <w:t xml:space="preserve"> to the Application.</w:t>
            </w:r>
          </w:p>
          <w:p w14:paraId="6719DDCF" w14:textId="1A7CF33E" w:rsidR="000F5BE0" w:rsidRPr="00225D06" w:rsidRDefault="00741D02" w:rsidP="006F2225">
            <w:pPr>
              <w:rPr>
                <w:rFonts w:ascii="Times New Roman" w:hAnsi="Times New Roman" w:cs="Times New Roman"/>
                <w:i/>
                <w:lang w:val="en-GB"/>
              </w:rPr>
            </w:pPr>
            <w:r w:rsidRPr="00225D06">
              <w:rPr>
                <w:rFonts w:ascii="Times New Roman" w:hAnsi="Times New Roman" w:cs="Times New Roman"/>
                <w:i/>
                <w:lang w:val="en-GB"/>
              </w:rPr>
              <w:t>If a personal data protection assessment (PDPA) is required, it must be carried out and attached to this application, along with an order from the Rector of Vilnius University authorising persons to process personal data for scientific research purposes</w:t>
            </w:r>
            <w:r w:rsidR="000F5BE0" w:rsidRPr="00225D06">
              <w:rPr>
                <w:rFonts w:ascii="Times New Roman" w:hAnsi="Times New Roman" w:cs="Times New Roman"/>
                <w:i/>
                <w:lang w:val="en-GB"/>
              </w:rPr>
              <w:t>.</w:t>
            </w:r>
            <w:r w:rsidR="000F5BE0" w:rsidRPr="00225D06">
              <w:rPr>
                <w:rStyle w:val="FootnoteReference"/>
                <w:rFonts w:ascii="Times New Roman" w:hAnsi="Times New Roman" w:cs="Times New Roman"/>
                <w:i/>
                <w:lang w:val="en-GB"/>
              </w:rPr>
              <w:footnoteReference w:id="4"/>
            </w:r>
          </w:p>
          <w:p w14:paraId="2878B8CA" w14:textId="2FB9320F" w:rsidR="008914D2" w:rsidRPr="00225D06" w:rsidRDefault="008914D2" w:rsidP="00306B62">
            <w:pPr>
              <w:tabs>
                <w:tab w:val="left" w:pos="3180"/>
              </w:tabs>
              <w:rPr>
                <w:rFonts w:ascii="Times New Roman" w:hAnsi="Times New Roman" w:cs="Times New Roman"/>
                <w:bCs/>
                <w:lang w:val="en-GB"/>
              </w:rPr>
            </w:pPr>
          </w:p>
          <w:p w14:paraId="043A944A" w14:textId="3A55DAAD" w:rsidR="008914D2" w:rsidRPr="00225D06" w:rsidRDefault="008914D2" w:rsidP="00306B62">
            <w:pPr>
              <w:tabs>
                <w:tab w:val="left" w:pos="3180"/>
              </w:tabs>
              <w:rPr>
                <w:rFonts w:ascii="Times New Roman" w:hAnsi="Times New Roman" w:cs="Times New Roman"/>
                <w:b/>
                <w:lang w:val="en-GB"/>
              </w:rPr>
            </w:pPr>
          </w:p>
        </w:tc>
      </w:tr>
      <w:tr w:rsidR="00B509FC" w:rsidRPr="00225D06" w14:paraId="4C94445D" w14:textId="77777777" w:rsidTr="00B509FC">
        <w:tc>
          <w:tcPr>
            <w:tcW w:w="9918" w:type="dxa"/>
          </w:tcPr>
          <w:p w14:paraId="517A00B3" w14:textId="534C41A2" w:rsidR="00B509FC" w:rsidRPr="00225D06" w:rsidRDefault="008914D2" w:rsidP="00306B62">
            <w:pPr>
              <w:tabs>
                <w:tab w:val="left" w:pos="3180"/>
              </w:tabs>
              <w:rPr>
                <w:rFonts w:ascii="Times New Roman" w:hAnsi="Times New Roman" w:cs="Times New Roman"/>
                <w:b/>
                <w:lang w:val="en-GB"/>
              </w:rPr>
            </w:pPr>
            <w:r w:rsidRPr="00225D06">
              <w:rPr>
                <w:rFonts w:ascii="Times New Roman" w:hAnsi="Times New Roman" w:cs="Times New Roman"/>
                <w:b/>
                <w:lang w:val="en-GB"/>
              </w:rPr>
              <w:lastRenderedPageBreak/>
              <w:t>1</w:t>
            </w:r>
            <w:r w:rsidR="00DA31CD" w:rsidRPr="00225D06">
              <w:rPr>
                <w:rFonts w:ascii="Times New Roman" w:hAnsi="Times New Roman" w:cs="Times New Roman"/>
                <w:b/>
                <w:lang w:val="en-GB"/>
              </w:rPr>
              <w:t>2</w:t>
            </w:r>
            <w:r w:rsidR="00B509FC" w:rsidRPr="00225D06">
              <w:rPr>
                <w:rFonts w:ascii="Times New Roman" w:hAnsi="Times New Roman" w:cs="Times New Roman"/>
                <w:b/>
                <w:lang w:val="en-GB"/>
              </w:rPr>
              <w:t xml:space="preserve">. </w:t>
            </w:r>
            <w:r w:rsidR="001C76F9" w:rsidRPr="00225D06">
              <w:rPr>
                <w:rFonts w:ascii="Times New Roman" w:hAnsi="Times New Roman" w:cs="Times New Roman"/>
                <w:b/>
                <w:lang w:val="en-GB"/>
              </w:rPr>
              <w:t>Is it planned to compensate or reward the participants for their participation in the research?</w:t>
            </w:r>
          </w:p>
          <w:p w14:paraId="5079AA2B" w14:textId="2A6CBB6E" w:rsidR="00B509FC" w:rsidRPr="00225D06" w:rsidRDefault="006751E1" w:rsidP="00306B62">
            <w:pPr>
              <w:ind w:left="7200" w:firstLine="720"/>
              <w:jc w:val="both"/>
              <w:rPr>
                <w:rFonts w:ascii="Times New Roman" w:hAnsi="Times New Roman" w:cs="Times New Roman"/>
                <w:lang w:val="en-GB"/>
              </w:rPr>
            </w:pPr>
            <w:sdt>
              <w:sdtPr>
                <w:rPr>
                  <w:rFonts w:ascii="Times New Roman" w:eastAsia="Aptos" w:hAnsi="Times New Roman" w:cs="Times New Roman"/>
                  <w:b/>
                  <w:bCs/>
                  <w:lang w:val="en-GB"/>
                </w:rPr>
                <w:id w:val="615030842"/>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b/>
                    <w:bCs/>
                    <w:lang w:val="en-GB"/>
                  </w:rPr>
                  <w:t>☐</w:t>
                </w:r>
              </w:sdtContent>
            </w:sdt>
            <w:r w:rsidR="00B509FC" w:rsidRPr="00225D06">
              <w:rPr>
                <w:rFonts w:ascii="Times New Roman" w:hAnsi="Times New Roman" w:cs="Times New Roman"/>
                <w:lang w:val="en-GB"/>
              </w:rPr>
              <w:t xml:space="preserve"> </w:t>
            </w:r>
            <w:r w:rsidR="00C95454" w:rsidRPr="00225D06">
              <w:rPr>
                <w:rFonts w:ascii="Times New Roman" w:hAnsi="Times New Roman" w:cs="Times New Roman"/>
                <w:lang w:val="en-GB"/>
              </w:rPr>
              <w:t>Yes</w:t>
            </w:r>
            <w:r w:rsidR="00B509FC" w:rsidRPr="00225D06">
              <w:rPr>
                <w:rFonts w:ascii="Times New Roman" w:hAnsi="Times New Roman" w:cs="Times New Roman"/>
                <w:lang w:val="en-GB"/>
              </w:rPr>
              <w:t xml:space="preserve">  </w:t>
            </w:r>
            <w:sdt>
              <w:sdtPr>
                <w:rPr>
                  <w:rFonts w:ascii="Times New Roman" w:hAnsi="Times New Roman" w:cs="Times New Roman"/>
                  <w:lang w:val="en-GB"/>
                </w:rPr>
                <w:id w:val="761112230"/>
                <w14:checkbox>
                  <w14:checked w14:val="0"/>
                  <w14:checkedState w14:val="2612" w14:font="MS Gothic"/>
                  <w14:uncheckedState w14:val="2610" w14:font="MS Gothic"/>
                </w14:checkbox>
              </w:sdtPr>
              <w:sdtEndPr/>
              <w:sdtContent>
                <w:r w:rsidR="00B509FC" w:rsidRPr="00225D06">
                  <w:rPr>
                    <w:rFonts w:ascii="Segoe UI Symbol" w:eastAsia="MS Gothic" w:hAnsi="Segoe UI Symbol" w:cs="Segoe UI Symbol"/>
                    <w:lang w:val="en-GB"/>
                  </w:rPr>
                  <w:t>☐</w:t>
                </w:r>
              </w:sdtContent>
            </w:sdt>
            <w:r w:rsidR="00B509FC" w:rsidRPr="00225D06">
              <w:rPr>
                <w:rFonts w:ascii="Times New Roman" w:hAnsi="Times New Roman" w:cs="Times New Roman"/>
                <w:lang w:val="en-GB"/>
              </w:rPr>
              <w:t xml:space="preserve"> N</w:t>
            </w:r>
            <w:r w:rsidR="00C95454" w:rsidRPr="00225D06">
              <w:rPr>
                <w:rFonts w:ascii="Times New Roman" w:hAnsi="Times New Roman" w:cs="Times New Roman"/>
                <w:lang w:val="en-GB"/>
              </w:rPr>
              <w:t>o</w:t>
            </w:r>
          </w:p>
          <w:p w14:paraId="63D9C4A2" w14:textId="07CD3BAF" w:rsidR="00B509FC" w:rsidRPr="00225D06" w:rsidRDefault="001C76F9" w:rsidP="006F2225">
            <w:pPr>
              <w:rPr>
                <w:rFonts w:ascii="Times New Roman" w:hAnsi="Times New Roman" w:cs="Times New Roman"/>
                <w:bCs/>
                <w:i/>
                <w:iCs/>
                <w:lang w:val="en-GB"/>
              </w:rPr>
            </w:pPr>
            <w:r w:rsidRPr="00225D06">
              <w:rPr>
                <w:rFonts w:ascii="Times New Roman" w:hAnsi="Times New Roman" w:cs="Times New Roman"/>
                <w:bCs/>
                <w:i/>
                <w:iCs/>
                <w:lang w:val="en-GB"/>
              </w:rPr>
              <w:t>If “yes</w:t>
            </w:r>
            <w:r w:rsidR="00DF4D06" w:rsidRPr="00225D06">
              <w:rPr>
                <w:rFonts w:ascii="Times New Roman" w:hAnsi="Times New Roman" w:cs="Times New Roman"/>
                <w:bCs/>
                <w:i/>
                <w:lang w:val="en-GB"/>
              </w:rPr>
              <w:t>”</w:t>
            </w:r>
            <w:r w:rsidRPr="00225D06">
              <w:rPr>
                <w:rFonts w:ascii="Times New Roman" w:hAnsi="Times New Roman" w:cs="Times New Roman"/>
                <w:bCs/>
                <w:i/>
                <w:iCs/>
                <w:lang w:val="en-GB"/>
              </w:rPr>
              <w:t xml:space="preserve">, </w:t>
            </w:r>
            <w:r w:rsidR="001918BE" w:rsidRPr="00225D06">
              <w:rPr>
                <w:rFonts w:ascii="Times New Roman" w:hAnsi="Times New Roman" w:cs="Times New Roman"/>
                <w:bCs/>
                <w:i/>
                <w:iCs/>
                <w:lang w:val="en-GB"/>
              </w:rPr>
              <w:t xml:space="preserve">please </w:t>
            </w:r>
            <w:r w:rsidRPr="00225D06">
              <w:rPr>
                <w:rFonts w:ascii="Times New Roman" w:hAnsi="Times New Roman" w:cs="Times New Roman"/>
                <w:bCs/>
                <w:i/>
                <w:iCs/>
                <w:lang w:val="en-GB"/>
              </w:rPr>
              <w:t>briefly describe and explain how this will be implemented.</w:t>
            </w:r>
          </w:p>
          <w:p w14:paraId="2A673A76" w14:textId="77777777" w:rsidR="00B509FC" w:rsidRPr="00225D06" w:rsidRDefault="00B509FC" w:rsidP="00306B62">
            <w:pPr>
              <w:tabs>
                <w:tab w:val="left" w:pos="3180"/>
              </w:tabs>
              <w:rPr>
                <w:rFonts w:ascii="Times New Roman" w:hAnsi="Times New Roman" w:cs="Times New Roman"/>
                <w:bCs/>
                <w:lang w:val="en-GB"/>
              </w:rPr>
            </w:pPr>
          </w:p>
          <w:p w14:paraId="67769DE5" w14:textId="0C94254A" w:rsidR="008914D2" w:rsidRPr="00225D06" w:rsidRDefault="008914D2" w:rsidP="00306B62">
            <w:pPr>
              <w:tabs>
                <w:tab w:val="left" w:pos="3180"/>
              </w:tabs>
              <w:rPr>
                <w:rFonts w:ascii="Times New Roman" w:hAnsi="Times New Roman" w:cs="Times New Roman"/>
                <w:b/>
                <w:lang w:val="en-GB"/>
              </w:rPr>
            </w:pPr>
          </w:p>
        </w:tc>
      </w:tr>
    </w:tbl>
    <w:p w14:paraId="164185B2" w14:textId="77777777" w:rsidR="00123EFB" w:rsidRPr="00225D06" w:rsidRDefault="00123EFB" w:rsidP="006F2225">
      <w:pPr>
        <w:rPr>
          <w:rFonts w:ascii="Times New Roman" w:eastAsia="Segoe UI" w:hAnsi="Times New Roman" w:cs="Times New Roman"/>
          <w:lang w:val="en-GB"/>
        </w:rPr>
      </w:pPr>
    </w:p>
    <w:tbl>
      <w:tblPr>
        <w:tblStyle w:val="TableGrid"/>
        <w:tblW w:w="9918" w:type="dxa"/>
        <w:tblLook w:val="04A0" w:firstRow="1" w:lastRow="0" w:firstColumn="1" w:lastColumn="0" w:noHBand="0" w:noVBand="1"/>
      </w:tblPr>
      <w:tblGrid>
        <w:gridCol w:w="9918"/>
      </w:tblGrid>
      <w:tr w:rsidR="00474B18" w:rsidRPr="00225D06" w14:paraId="5CF52070" w14:textId="77777777" w:rsidTr="006F0D08">
        <w:tc>
          <w:tcPr>
            <w:tcW w:w="9918" w:type="dxa"/>
          </w:tcPr>
          <w:p w14:paraId="6D5637D6" w14:textId="6C4EB8A4" w:rsidR="00BF18D6" w:rsidRPr="00225D06" w:rsidRDefault="00A13993" w:rsidP="006F2225">
            <w:pPr>
              <w:rPr>
                <w:rFonts w:ascii="Times New Roman" w:hAnsi="Times New Roman" w:cs="Times New Roman"/>
                <w:b/>
                <w:bCs/>
                <w:lang w:val="en-GB"/>
              </w:rPr>
            </w:pPr>
            <w:r w:rsidRPr="00225D06">
              <w:rPr>
                <w:rFonts w:ascii="Times New Roman" w:hAnsi="Times New Roman" w:cs="Times New Roman"/>
                <w:b/>
                <w:bCs/>
                <w:lang w:val="en-GB"/>
              </w:rPr>
              <w:t>Please confirm that the research will be conducted in accordance with this application and the legislation governing compliance with research ethics.</w:t>
            </w:r>
          </w:p>
          <w:p w14:paraId="73AB649E" w14:textId="2270A421" w:rsidR="00474B18" w:rsidRPr="00225D06" w:rsidRDefault="0BE53980" w:rsidP="006F2225">
            <w:pPr>
              <w:rPr>
                <w:rFonts w:ascii="Times New Roman" w:hAnsi="Times New Roman" w:cs="Times New Roman"/>
                <w:i/>
                <w:iCs/>
                <w:lang w:val="en-GB"/>
              </w:rPr>
            </w:pPr>
            <w:r w:rsidRPr="00225D06">
              <w:rPr>
                <w:rFonts w:ascii="Times New Roman" w:hAnsi="Times New Roman" w:cs="Times New Roman"/>
                <w:i/>
                <w:iCs/>
                <w:lang w:val="en-GB"/>
              </w:rPr>
              <w:t>(</w:t>
            </w:r>
            <w:r w:rsidR="00A21322" w:rsidRPr="00225D06">
              <w:rPr>
                <w:rFonts w:ascii="Times New Roman" w:hAnsi="Times New Roman" w:cs="Times New Roman"/>
                <w:i/>
                <w:iCs/>
                <w:lang w:val="en-GB"/>
              </w:rPr>
              <w:t xml:space="preserve">Relevant legislation is published on the </w:t>
            </w:r>
            <w:proofErr w:type="gramStart"/>
            <w:r w:rsidR="00A21322" w:rsidRPr="00225D06">
              <w:rPr>
                <w:rFonts w:ascii="Times New Roman" w:hAnsi="Times New Roman" w:cs="Times New Roman"/>
                <w:i/>
                <w:iCs/>
                <w:lang w:val="en-GB"/>
              </w:rPr>
              <w:t>Faculty's</w:t>
            </w:r>
            <w:proofErr w:type="gramEnd"/>
            <w:r w:rsidR="00A21322" w:rsidRPr="00225D06">
              <w:rPr>
                <w:rFonts w:ascii="Times New Roman" w:hAnsi="Times New Roman" w:cs="Times New Roman"/>
                <w:i/>
                <w:iCs/>
                <w:lang w:val="en-GB"/>
              </w:rPr>
              <w:t xml:space="preserve"> website.</w:t>
            </w:r>
            <w:r w:rsidRPr="00225D06">
              <w:rPr>
                <w:rFonts w:ascii="Times New Roman" w:hAnsi="Times New Roman" w:cs="Times New Roman"/>
                <w:i/>
                <w:iCs/>
                <w:lang w:val="en-GB"/>
              </w:rPr>
              <w:t>)</w:t>
            </w:r>
          </w:p>
          <w:p w14:paraId="113FF05F" w14:textId="5EC19C07" w:rsidR="00474B18" w:rsidRPr="00225D06" w:rsidRDefault="00A34776" w:rsidP="006F2225">
            <w:pPr>
              <w:pStyle w:val="ListParagraph"/>
              <w:ind w:left="7970"/>
              <w:rPr>
                <w:rFonts w:ascii="Times New Roman" w:hAnsi="Times New Roman" w:cs="Times New Roman"/>
                <w:b/>
                <w:bCs/>
                <w:lang w:val="en-GB"/>
              </w:rPr>
            </w:pPr>
            <w:r w:rsidRPr="00225D06">
              <w:rPr>
                <w:rFonts w:ascii="Times New Roman" w:hAnsi="Times New Roman" w:cs="Times New Roman"/>
                <w:b/>
                <w:bCs/>
                <w:lang w:val="en-GB"/>
              </w:rPr>
              <w:t>I confirm</w:t>
            </w:r>
            <w:r w:rsidR="00474B18" w:rsidRPr="00225D06">
              <w:rPr>
                <w:rFonts w:ascii="Times New Roman" w:hAnsi="Times New Roman" w:cs="Times New Roman"/>
                <w:b/>
                <w:bCs/>
                <w:lang w:val="en-GB"/>
              </w:rPr>
              <w:t xml:space="preserve"> </w:t>
            </w:r>
            <w:sdt>
              <w:sdtPr>
                <w:rPr>
                  <w:rFonts w:ascii="Times New Roman" w:hAnsi="Times New Roman" w:cs="Times New Roman"/>
                  <w:b/>
                  <w:bCs/>
                  <w:lang w:val="en-GB"/>
                </w:rPr>
                <w:id w:val="-131876992"/>
                <w14:checkbox>
                  <w14:checked w14:val="0"/>
                  <w14:checkedState w14:val="2612" w14:font="MS Gothic"/>
                  <w14:uncheckedState w14:val="2610" w14:font="MS Gothic"/>
                </w14:checkbox>
              </w:sdtPr>
              <w:sdtEndPr/>
              <w:sdtContent>
                <w:r w:rsidR="004A7A27" w:rsidRPr="00225D06">
                  <w:rPr>
                    <w:rFonts w:ascii="Segoe UI Symbol" w:eastAsia="MS Gothic" w:hAnsi="Segoe UI Symbol" w:cs="Segoe UI Symbol"/>
                    <w:b/>
                    <w:bCs/>
                    <w:lang w:val="en-GB"/>
                  </w:rPr>
                  <w:t>☐</w:t>
                </w:r>
              </w:sdtContent>
            </w:sdt>
          </w:p>
        </w:tc>
      </w:tr>
    </w:tbl>
    <w:p w14:paraId="42EA3DCE" w14:textId="2A124472" w:rsidR="0043113E" w:rsidRPr="00225D06" w:rsidRDefault="0043113E" w:rsidP="00940D7C">
      <w:pPr>
        <w:ind w:firstLine="680"/>
        <w:jc w:val="both"/>
        <w:rPr>
          <w:rFonts w:ascii="Times New Roman" w:hAnsi="Times New Roman" w:cs="Times New Roman"/>
          <w:lang w:val="en-GB"/>
        </w:rPr>
      </w:pPr>
    </w:p>
    <w:p w14:paraId="5FE448AB" w14:textId="5217F298" w:rsidR="00940D7C" w:rsidRPr="00225D06" w:rsidRDefault="00385757" w:rsidP="00940D7C">
      <w:pPr>
        <w:ind w:firstLine="680"/>
        <w:jc w:val="both"/>
        <w:rPr>
          <w:rFonts w:ascii="Times New Roman" w:hAnsi="Times New Roman" w:cs="Times New Roman"/>
          <w:lang w:val="en-GB"/>
        </w:rPr>
      </w:pPr>
      <w:r w:rsidRPr="00225D06">
        <w:rPr>
          <w:rFonts w:ascii="Times New Roman" w:hAnsi="Times New Roman" w:cs="Times New Roman"/>
          <w:lang w:val="en-GB"/>
        </w:rPr>
        <w:t>APPENDICES</w:t>
      </w:r>
      <w:r w:rsidR="00940D7C" w:rsidRPr="00225D06">
        <w:rPr>
          <w:rFonts w:ascii="Times New Roman" w:hAnsi="Times New Roman" w:cs="Times New Roman"/>
          <w:lang w:val="en-GB"/>
        </w:rPr>
        <w:t>:</w:t>
      </w:r>
    </w:p>
    <w:p w14:paraId="53C49FDC" w14:textId="2F60F8BC" w:rsidR="00940D7C" w:rsidRPr="00225D06" w:rsidRDefault="00940D7C" w:rsidP="00940D7C">
      <w:pPr>
        <w:ind w:firstLine="680"/>
        <w:jc w:val="both"/>
        <w:rPr>
          <w:rFonts w:ascii="Times New Roman" w:hAnsi="Times New Roman" w:cs="Times New Roman"/>
          <w:i/>
          <w:iCs/>
          <w:lang w:val="en-GB"/>
        </w:rPr>
      </w:pPr>
      <w:r w:rsidRPr="00225D06">
        <w:rPr>
          <w:rFonts w:ascii="Times New Roman" w:hAnsi="Times New Roman" w:cs="Times New Roman"/>
          <w:i/>
          <w:iCs/>
          <w:lang w:val="en-GB"/>
        </w:rPr>
        <w:t>(</w:t>
      </w:r>
      <w:r w:rsidR="007E1241" w:rsidRPr="00225D06">
        <w:rPr>
          <w:rFonts w:ascii="Times New Roman" w:hAnsi="Times New Roman" w:cs="Times New Roman"/>
          <w:i/>
          <w:iCs/>
          <w:lang w:val="en-GB"/>
        </w:rPr>
        <w:t>Only the relevant documents listed below shall be submitted for assessment</w:t>
      </w:r>
      <w:r w:rsidRPr="00225D06">
        <w:rPr>
          <w:rFonts w:ascii="Times New Roman" w:hAnsi="Times New Roman" w:cs="Times New Roman"/>
          <w:i/>
          <w:iCs/>
          <w:lang w:val="en-GB"/>
        </w:rPr>
        <w:t>)</w:t>
      </w:r>
    </w:p>
    <w:p w14:paraId="3935AFA9" w14:textId="2D8CF84C" w:rsidR="00940D7C" w:rsidRPr="00225D06" w:rsidRDefault="0028404E" w:rsidP="00940D7C">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Informed consent form</w:t>
      </w:r>
      <w:r w:rsidR="0065781E" w:rsidRPr="00225D06">
        <w:rPr>
          <w:rFonts w:ascii="Times New Roman" w:hAnsi="Times New Roman" w:cs="Times New Roman"/>
          <w:lang w:val="en-GB"/>
        </w:rPr>
        <w:t>.</w:t>
      </w:r>
    </w:p>
    <w:p w14:paraId="5BA0C015" w14:textId="69C119F5" w:rsidR="00940D7C" w:rsidRPr="00225D06" w:rsidRDefault="0065781E" w:rsidP="00940D7C">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An invitation form to participate voluntarily in the study.</w:t>
      </w:r>
    </w:p>
    <w:p w14:paraId="40F5CFBA" w14:textId="64C6CC1E" w:rsidR="00940D7C" w:rsidRPr="00225D06" w:rsidRDefault="0065781E" w:rsidP="00940D7C">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 xml:space="preserve">Request to the </w:t>
      </w:r>
      <w:r w:rsidR="00193413">
        <w:rPr>
          <w:rFonts w:ascii="Times New Roman" w:hAnsi="Times New Roman" w:cs="Times New Roman"/>
          <w:lang w:val="en-GB"/>
        </w:rPr>
        <w:t>h</w:t>
      </w:r>
      <w:r w:rsidRPr="00225D06">
        <w:rPr>
          <w:rFonts w:ascii="Times New Roman" w:hAnsi="Times New Roman" w:cs="Times New Roman"/>
          <w:lang w:val="en-GB"/>
        </w:rPr>
        <w:t>ead of the organisation to conduct the research within the organisation.</w:t>
      </w:r>
    </w:p>
    <w:p w14:paraId="312EF434" w14:textId="1BE03F67" w:rsidR="00940D7C" w:rsidRPr="00225D06" w:rsidRDefault="0065781E" w:rsidP="00940D7C">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 xml:space="preserve">Data collection </w:t>
      </w:r>
      <w:r w:rsidR="00493FE0" w:rsidRPr="00225D06">
        <w:rPr>
          <w:rFonts w:ascii="Times New Roman" w:hAnsi="Times New Roman" w:cs="Times New Roman"/>
          <w:lang w:val="en-GB"/>
        </w:rPr>
        <w:t>instrument</w:t>
      </w:r>
      <w:r w:rsidRPr="00225D06">
        <w:rPr>
          <w:rFonts w:ascii="Times New Roman" w:hAnsi="Times New Roman" w:cs="Times New Roman"/>
          <w:lang w:val="en-GB"/>
        </w:rPr>
        <w:t>.</w:t>
      </w:r>
    </w:p>
    <w:p w14:paraId="715B3C5D" w14:textId="0B0AA6D9" w:rsidR="00940D7C" w:rsidRPr="00225D06" w:rsidRDefault="00FB150F" w:rsidP="00940D7C">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Personal data management plan.</w:t>
      </w:r>
    </w:p>
    <w:p w14:paraId="42C5556A" w14:textId="0A18CA6C" w:rsidR="00CD11F1" w:rsidRPr="00225D06" w:rsidRDefault="00CD11F1" w:rsidP="00940D7C">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Permission to conduct research from the Lithuanian Bioethics Committee/Vilnius Regional Biomedical Research Ethics Committee/Kaunas Regional Biomedical Research Ethics Committee (including permit additions, if any).</w:t>
      </w:r>
    </w:p>
    <w:p w14:paraId="19D88CC7" w14:textId="254E4460" w:rsidR="000F5BE0" w:rsidRPr="00225D06" w:rsidRDefault="00CD11F1" w:rsidP="00CD11F1">
      <w:pPr>
        <w:pStyle w:val="ListParagraph"/>
        <w:numPr>
          <w:ilvl w:val="0"/>
          <w:numId w:val="14"/>
        </w:numPr>
        <w:ind w:left="0" w:firstLine="680"/>
        <w:contextualSpacing w:val="0"/>
        <w:jc w:val="both"/>
        <w:rPr>
          <w:rFonts w:ascii="Times New Roman" w:hAnsi="Times New Roman" w:cs="Times New Roman"/>
          <w:lang w:val="en-GB"/>
        </w:rPr>
      </w:pPr>
      <w:r w:rsidRPr="00225D06">
        <w:rPr>
          <w:rFonts w:ascii="Times New Roman" w:hAnsi="Times New Roman" w:cs="Times New Roman"/>
          <w:lang w:val="en-GB"/>
        </w:rPr>
        <w:t>Permission to conduct research from the State Food and Veterinary Service.</w:t>
      </w:r>
    </w:p>
    <w:p w14:paraId="74DF0318" w14:textId="77777777" w:rsidR="00940D7C" w:rsidRPr="00225D06" w:rsidRDefault="00940D7C" w:rsidP="00940D7C">
      <w:pPr>
        <w:ind w:firstLine="680"/>
        <w:jc w:val="both"/>
        <w:rPr>
          <w:rFonts w:ascii="Times New Roman" w:hAnsi="Times New Roman" w:cs="Times New Roman"/>
          <w:lang w:val="en-GB"/>
        </w:rPr>
      </w:pPr>
    </w:p>
    <w:p w14:paraId="6A1DE16B" w14:textId="77777777" w:rsidR="000412FA" w:rsidRPr="00225D06" w:rsidRDefault="000412FA" w:rsidP="00940D7C">
      <w:pPr>
        <w:ind w:firstLine="680"/>
        <w:jc w:val="both"/>
        <w:rPr>
          <w:rFonts w:ascii="Times New Roman" w:hAnsi="Times New Roman" w:cs="Times New Roman"/>
          <w:lang w:val="en-GB"/>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2"/>
        <w:gridCol w:w="3696"/>
      </w:tblGrid>
      <w:tr w:rsidR="00D825BE" w:rsidRPr="00225D06" w14:paraId="02374377" w14:textId="77777777" w:rsidTr="00940D7C">
        <w:tc>
          <w:tcPr>
            <w:tcW w:w="6379" w:type="dxa"/>
          </w:tcPr>
          <w:p w14:paraId="2F51EEDD" w14:textId="5A0E5AA9" w:rsidR="00D825BE" w:rsidRPr="00225D06" w:rsidRDefault="00D825BE" w:rsidP="006F2225">
            <w:pPr>
              <w:rPr>
                <w:rFonts w:ascii="Times New Roman" w:hAnsi="Times New Roman" w:cs="Times New Roman"/>
                <w:lang w:val="en-GB"/>
              </w:rPr>
            </w:pPr>
            <w:r w:rsidRPr="00225D06">
              <w:rPr>
                <w:rFonts w:ascii="Times New Roman" w:hAnsi="Times New Roman" w:cs="Times New Roman"/>
                <w:lang w:val="en-GB"/>
              </w:rPr>
              <w:t>_____________________________</w:t>
            </w:r>
            <w:r w:rsidR="006F0D08" w:rsidRPr="00225D06">
              <w:rPr>
                <w:rFonts w:ascii="Times New Roman" w:hAnsi="Times New Roman" w:cs="Times New Roman"/>
                <w:lang w:val="en-GB"/>
              </w:rPr>
              <w:t>________</w:t>
            </w:r>
          </w:p>
        </w:tc>
        <w:tc>
          <w:tcPr>
            <w:tcW w:w="3119" w:type="dxa"/>
          </w:tcPr>
          <w:p w14:paraId="754564C1" w14:textId="77777777" w:rsidR="00D825BE" w:rsidRPr="00225D06" w:rsidRDefault="00D825BE" w:rsidP="006F2225">
            <w:pPr>
              <w:rPr>
                <w:rFonts w:ascii="Times New Roman" w:hAnsi="Times New Roman" w:cs="Times New Roman"/>
                <w:lang w:val="en-GB"/>
              </w:rPr>
            </w:pPr>
            <w:r w:rsidRPr="00225D06">
              <w:rPr>
                <w:rFonts w:ascii="Times New Roman" w:hAnsi="Times New Roman" w:cs="Times New Roman"/>
                <w:lang w:val="en-GB"/>
              </w:rPr>
              <w:t>_____________________________</w:t>
            </w:r>
          </w:p>
        </w:tc>
      </w:tr>
      <w:tr w:rsidR="00D825BE" w:rsidRPr="00225D06" w14:paraId="530F6E97" w14:textId="77777777" w:rsidTr="00940D7C">
        <w:tc>
          <w:tcPr>
            <w:tcW w:w="6379" w:type="dxa"/>
          </w:tcPr>
          <w:p w14:paraId="1D23EFBE" w14:textId="066DA87D" w:rsidR="00D825BE" w:rsidRPr="00225D06" w:rsidRDefault="00D825BE" w:rsidP="006F2225">
            <w:pPr>
              <w:rPr>
                <w:rFonts w:ascii="Times New Roman" w:hAnsi="Times New Roman" w:cs="Times New Roman"/>
                <w:lang w:val="en-GB"/>
              </w:rPr>
            </w:pPr>
            <w:r w:rsidRPr="00225D06">
              <w:rPr>
                <w:rFonts w:ascii="Times New Roman" w:hAnsi="Times New Roman" w:cs="Times New Roman"/>
                <w:lang w:val="en-GB"/>
              </w:rPr>
              <w:t>(</w:t>
            </w:r>
            <w:r w:rsidR="00D17C04" w:rsidRPr="00225D06">
              <w:rPr>
                <w:rFonts w:ascii="Times New Roman" w:hAnsi="Times New Roman" w:cs="Times New Roman"/>
                <w:i/>
                <w:lang w:val="en-GB"/>
              </w:rPr>
              <w:t>investigator's name, surname, position</w:t>
            </w:r>
            <w:r w:rsidRPr="00225D06">
              <w:rPr>
                <w:rFonts w:ascii="Times New Roman" w:hAnsi="Times New Roman" w:cs="Times New Roman"/>
                <w:lang w:val="en-GB"/>
              </w:rPr>
              <w:t>)</w:t>
            </w:r>
          </w:p>
        </w:tc>
        <w:tc>
          <w:tcPr>
            <w:tcW w:w="3119" w:type="dxa"/>
          </w:tcPr>
          <w:p w14:paraId="06B118C2" w14:textId="72FD9F46" w:rsidR="00D825BE" w:rsidRPr="00225D06" w:rsidRDefault="00D825BE" w:rsidP="006F2225">
            <w:pPr>
              <w:rPr>
                <w:rFonts w:ascii="Times New Roman" w:hAnsi="Times New Roman" w:cs="Times New Roman"/>
                <w:lang w:val="en-GB"/>
              </w:rPr>
            </w:pPr>
            <w:r w:rsidRPr="00225D06">
              <w:rPr>
                <w:rFonts w:ascii="Times New Roman" w:hAnsi="Times New Roman" w:cs="Times New Roman"/>
                <w:lang w:val="en-GB"/>
              </w:rPr>
              <w:t>(</w:t>
            </w:r>
            <w:r w:rsidR="00C95454" w:rsidRPr="00225D06">
              <w:rPr>
                <w:rFonts w:ascii="Times New Roman" w:hAnsi="Times New Roman" w:cs="Times New Roman"/>
                <w:i/>
                <w:lang w:val="en-GB"/>
              </w:rPr>
              <w:t>signature</w:t>
            </w:r>
            <w:r w:rsidRPr="00225D06">
              <w:rPr>
                <w:rFonts w:ascii="Times New Roman" w:hAnsi="Times New Roman" w:cs="Times New Roman"/>
                <w:lang w:val="en-GB"/>
              </w:rPr>
              <w:t>)</w:t>
            </w:r>
          </w:p>
        </w:tc>
      </w:tr>
    </w:tbl>
    <w:p w14:paraId="4427130A" w14:textId="77777777" w:rsidR="000F5BE0" w:rsidRPr="006854A9" w:rsidRDefault="000F5BE0" w:rsidP="00940D7C">
      <w:pPr>
        <w:rPr>
          <w:rFonts w:ascii="Times New Roman" w:hAnsi="Times New Roman" w:cs="Times New Roman"/>
          <w:lang w:val="en-US"/>
        </w:rPr>
      </w:pPr>
    </w:p>
    <w:sectPr w:rsidR="000F5BE0" w:rsidRPr="006854A9" w:rsidSect="00306B62">
      <w:headerReference w:type="default" r:id="rId14"/>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2E953" w14:textId="77777777" w:rsidR="00942B4C" w:rsidRDefault="00942B4C" w:rsidP="00E13718">
      <w:r>
        <w:separator/>
      </w:r>
    </w:p>
  </w:endnote>
  <w:endnote w:type="continuationSeparator" w:id="0">
    <w:p w14:paraId="2C74E820" w14:textId="77777777" w:rsidR="00942B4C" w:rsidRDefault="00942B4C" w:rsidP="00E13718">
      <w:r>
        <w:continuationSeparator/>
      </w:r>
    </w:p>
  </w:endnote>
  <w:endnote w:type="continuationNotice" w:id="1">
    <w:p w14:paraId="58FEBA9D" w14:textId="77777777" w:rsidR="00942B4C" w:rsidRDefault="00942B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232E6" w14:textId="77777777" w:rsidR="00942B4C" w:rsidRDefault="00942B4C" w:rsidP="00E13718">
      <w:r>
        <w:separator/>
      </w:r>
    </w:p>
  </w:footnote>
  <w:footnote w:type="continuationSeparator" w:id="0">
    <w:p w14:paraId="1522A88A" w14:textId="77777777" w:rsidR="00942B4C" w:rsidRDefault="00942B4C" w:rsidP="00E13718">
      <w:r>
        <w:continuationSeparator/>
      </w:r>
    </w:p>
  </w:footnote>
  <w:footnote w:type="continuationNotice" w:id="1">
    <w:p w14:paraId="728C0476" w14:textId="77777777" w:rsidR="00942B4C" w:rsidRDefault="00942B4C"/>
  </w:footnote>
  <w:footnote w:id="2">
    <w:p w14:paraId="5C0DE76F" w14:textId="731FDF8A" w:rsidR="00B509FC" w:rsidRPr="007C00C6" w:rsidRDefault="00B509FC">
      <w:pPr>
        <w:pStyle w:val="FootnoteText"/>
        <w:rPr>
          <w:lang w:val="en-US"/>
        </w:rPr>
      </w:pPr>
      <w:r>
        <w:rPr>
          <w:rStyle w:val="FootnoteReference"/>
        </w:rPr>
        <w:footnoteRef/>
      </w:r>
      <w:r>
        <w:t xml:space="preserve"> </w:t>
      </w:r>
      <w:r w:rsidR="00AA4FF9" w:rsidRPr="00AA4FF9">
        <w:rPr>
          <w:rFonts w:ascii="Times New Roman" w:hAnsi="Times New Roman" w:cs="Times New Roman"/>
        </w:rPr>
        <w:t>(</w:t>
      </w:r>
      <w:proofErr w:type="spellStart"/>
      <w:r w:rsidR="00AA4FF9" w:rsidRPr="00AA4FF9">
        <w:rPr>
          <w:rFonts w:ascii="Times New Roman" w:hAnsi="Times New Roman" w:cs="Times New Roman"/>
        </w:rPr>
        <w:t>Socially</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vulnerable</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persons</w:t>
      </w:r>
      <w:proofErr w:type="spellEnd"/>
      <w:r w:rsidR="00AA4FF9" w:rsidRPr="00AA4FF9">
        <w:rPr>
          <w:rFonts w:ascii="Times New Roman" w:hAnsi="Times New Roman" w:cs="Times New Roman"/>
        </w:rPr>
        <w:t xml:space="preserve"> are </w:t>
      </w:r>
      <w:proofErr w:type="spellStart"/>
      <w:r w:rsidR="00AA4FF9" w:rsidRPr="00AA4FF9">
        <w:rPr>
          <w:rFonts w:ascii="Times New Roman" w:hAnsi="Times New Roman" w:cs="Times New Roman"/>
        </w:rPr>
        <w:t>understood</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as</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defined</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in</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the</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following</w:t>
      </w:r>
      <w:proofErr w:type="spellEnd"/>
      <w:r w:rsidR="00AA4FF9" w:rsidRPr="00AA4FF9">
        <w:rPr>
          <w:rFonts w:ascii="Times New Roman" w:hAnsi="Times New Roman" w:cs="Times New Roman"/>
        </w:rPr>
        <w:t xml:space="preserve"> </w:t>
      </w:r>
      <w:proofErr w:type="spellStart"/>
      <w:r w:rsidR="00AA4FF9" w:rsidRPr="00AA4FF9">
        <w:rPr>
          <w:rFonts w:ascii="Times New Roman" w:hAnsi="Times New Roman" w:cs="Times New Roman"/>
        </w:rPr>
        <w:t>sources</w:t>
      </w:r>
      <w:proofErr w:type="spellEnd"/>
      <w:r w:rsidR="00AA4FF9">
        <w:rPr>
          <w:rFonts w:ascii="Times New Roman" w:hAnsi="Times New Roman" w:cs="Times New Roman"/>
        </w:rPr>
        <w:t>:</w:t>
      </w:r>
      <w:r w:rsidR="00AA4FF9" w:rsidRPr="00AA4FF9">
        <w:rPr>
          <w:rFonts w:ascii="Times New Roman" w:hAnsi="Times New Roman" w:cs="Times New Roman"/>
        </w:rPr>
        <w:t xml:space="preserve"> </w:t>
      </w:r>
      <w:hyperlink r:id="rId1" w:history="1">
        <w:proofErr w:type="spellStart"/>
        <w:r w:rsidR="001E5D9D" w:rsidRPr="006751E1">
          <w:rPr>
            <w:rStyle w:val="Hyperlink"/>
            <w:rFonts w:ascii="Times New Roman" w:hAnsi="Times New Roman" w:cs="Times New Roman"/>
          </w:rPr>
          <w:t>Republic</w:t>
        </w:r>
        <w:proofErr w:type="spellEnd"/>
        <w:r w:rsidR="001E5D9D" w:rsidRPr="006751E1">
          <w:rPr>
            <w:rStyle w:val="Hyperlink"/>
            <w:rFonts w:ascii="Times New Roman" w:hAnsi="Times New Roman" w:cs="Times New Roman"/>
          </w:rPr>
          <w:t xml:space="preserve"> </w:t>
        </w:r>
        <w:proofErr w:type="spellStart"/>
        <w:r w:rsidR="001E5D9D" w:rsidRPr="006751E1">
          <w:rPr>
            <w:rStyle w:val="Hyperlink"/>
            <w:rFonts w:ascii="Times New Roman" w:hAnsi="Times New Roman" w:cs="Times New Roman"/>
          </w:rPr>
          <w:t>of</w:t>
        </w:r>
        <w:proofErr w:type="spellEnd"/>
        <w:r w:rsidR="001E5D9D" w:rsidRPr="006751E1">
          <w:rPr>
            <w:rStyle w:val="Hyperlink"/>
            <w:rFonts w:ascii="Times New Roman" w:hAnsi="Times New Roman" w:cs="Times New Roman"/>
          </w:rPr>
          <w:t xml:space="preserve"> Lithuania </w:t>
        </w:r>
        <w:proofErr w:type="spellStart"/>
        <w:r w:rsidR="001E5D9D" w:rsidRPr="006751E1">
          <w:rPr>
            <w:rStyle w:val="Hyperlink"/>
            <w:rFonts w:ascii="Times New Roman" w:hAnsi="Times New Roman" w:cs="Times New Roman"/>
          </w:rPr>
          <w:t>Law</w:t>
        </w:r>
        <w:proofErr w:type="spellEnd"/>
        <w:r w:rsidR="001E5D9D" w:rsidRPr="006751E1">
          <w:rPr>
            <w:rStyle w:val="Hyperlink"/>
            <w:rFonts w:ascii="Times New Roman" w:hAnsi="Times New Roman" w:cs="Times New Roman"/>
          </w:rPr>
          <w:t xml:space="preserve"> </w:t>
        </w:r>
        <w:proofErr w:type="spellStart"/>
        <w:r w:rsidR="001E5D9D" w:rsidRPr="006751E1">
          <w:rPr>
            <w:rStyle w:val="Hyperlink"/>
            <w:rFonts w:ascii="Times New Roman" w:hAnsi="Times New Roman" w:cs="Times New Roman"/>
          </w:rPr>
          <w:t>on</w:t>
        </w:r>
        <w:proofErr w:type="spellEnd"/>
        <w:r w:rsidR="001E5D9D" w:rsidRPr="006751E1">
          <w:rPr>
            <w:rStyle w:val="Hyperlink"/>
            <w:rFonts w:ascii="Times New Roman" w:hAnsi="Times New Roman" w:cs="Times New Roman"/>
          </w:rPr>
          <w:t xml:space="preserve"> </w:t>
        </w:r>
        <w:proofErr w:type="spellStart"/>
        <w:r w:rsidR="001E5D9D" w:rsidRPr="006751E1">
          <w:rPr>
            <w:rStyle w:val="Hyperlink"/>
            <w:rFonts w:ascii="Times New Roman" w:hAnsi="Times New Roman" w:cs="Times New Roman"/>
          </w:rPr>
          <w:t>Ethics</w:t>
        </w:r>
        <w:proofErr w:type="spellEnd"/>
        <w:r w:rsidR="001E5D9D" w:rsidRPr="006751E1">
          <w:rPr>
            <w:rStyle w:val="Hyperlink"/>
            <w:rFonts w:ascii="Times New Roman" w:hAnsi="Times New Roman" w:cs="Times New Roman"/>
          </w:rPr>
          <w:t xml:space="preserve"> </w:t>
        </w:r>
        <w:proofErr w:type="spellStart"/>
        <w:r w:rsidR="001E5D9D" w:rsidRPr="006751E1">
          <w:rPr>
            <w:rStyle w:val="Hyperlink"/>
            <w:rFonts w:ascii="Times New Roman" w:hAnsi="Times New Roman" w:cs="Times New Roman"/>
          </w:rPr>
          <w:t>on</w:t>
        </w:r>
        <w:proofErr w:type="spellEnd"/>
        <w:r w:rsidR="001E5D9D" w:rsidRPr="006751E1">
          <w:rPr>
            <w:rStyle w:val="Hyperlink"/>
            <w:rFonts w:ascii="Times New Roman" w:hAnsi="Times New Roman" w:cs="Times New Roman"/>
          </w:rPr>
          <w:t xml:space="preserve"> </w:t>
        </w:r>
        <w:proofErr w:type="spellStart"/>
        <w:r w:rsidR="001E5D9D" w:rsidRPr="006751E1">
          <w:rPr>
            <w:rStyle w:val="Hyperlink"/>
            <w:rFonts w:ascii="Times New Roman" w:hAnsi="Times New Roman" w:cs="Times New Roman"/>
          </w:rPr>
          <w:t>Biomedical</w:t>
        </w:r>
        <w:proofErr w:type="spellEnd"/>
        <w:r w:rsidR="001E5D9D" w:rsidRPr="006751E1">
          <w:rPr>
            <w:rStyle w:val="Hyperlink"/>
            <w:rFonts w:ascii="Times New Roman" w:hAnsi="Times New Roman" w:cs="Times New Roman"/>
          </w:rPr>
          <w:t xml:space="preserve"> </w:t>
        </w:r>
        <w:proofErr w:type="spellStart"/>
        <w:r w:rsidR="001E5D9D" w:rsidRPr="006751E1">
          <w:rPr>
            <w:rStyle w:val="Hyperlink"/>
            <w:rFonts w:ascii="Times New Roman" w:hAnsi="Times New Roman" w:cs="Times New Roman"/>
          </w:rPr>
          <w:t>Research</w:t>
        </w:r>
        <w:proofErr w:type="spellEnd"/>
        <w:r w:rsidRPr="006751E1">
          <w:rPr>
            <w:rStyle w:val="Hyperlink"/>
            <w:rFonts w:ascii="Times New Roman" w:hAnsi="Times New Roman" w:cs="Times New Roman"/>
          </w:rPr>
          <w:t xml:space="preserve"> </w:t>
        </w:r>
        <w:r w:rsidR="001E5D9D" w:rsidRPr="006751E1">
          <w:rPr>
            <w:rStyle w:val="Hyperlink"/>
            <w:rFonts w:ascii="Times New Roman" w:hAnsi="Times New Roman" w:cs="Times New Roman"/>
          </w:rPr>
          <w:t>art</w:t>
        </w:r>
        <w:r w:rsidRPr="006751E1">
          <w:rPr>
            <w:rStyle w:val="Hyperlink"/>
            <w:rFonts w:ascii="Times New Roman" w:hAnsi="Times New Roman" w:cs="Times New Roman"/>
          </w:rPr>
          <w:t>. 6</w:t>
        </w:r>
      </w:hyperlink>
      <w:r w:rsidRPr="00250AA5">
        <w:rPr>
          <w:rFonts w:ascii="Times New Roman" w:hAnsi="Times New Roman" w:cs="Times New Roman"/>
        </w:rPr>
        <w:t xml:space="preserve"> </w:t>
      </w:r>
      <w:proofErr w:type="spellStart"/>
      <w:r w:rsidR="001E5D9D">
        <w:rPr>
          <w:rFonts w:ascii="Times New Roman" w:hAnsi="Times New Roman" w:cs="Times New Roman"/>
        </w:rPr>
        <w:t>and</w:t>
      </w:r>
      <w:proofErr w:type="spellEnd"/>
      <w:r w:rsidRPr="00250AA5">
        <w:rPr>
          <w:rFonts w:ascii="Times New Roman" w:hAnsi="Times New Roman" w:cs="Times New Roman"/>
        </w:rPr>
        <w:t xml:space="preserve"> </w:t>
      </w:r>
      <w:proofErr w:type="spellStart"/>
      <w:r w:rsidR="00BB50EF">
        <w:rPr>
          <w:rFonts w:ascii="Times New Roman" w:hAnsi="Times New Roman" w:cs="Times New Roman"/>
        </w:rPr>
        <w:t>the</w:t>
      </w:r>
      <w:proofErr w:type="spellEnd"/>
      <w:r w:rsidR="00BB50EF">
        <w:rPr>
          <w:rFonts w:ascii="Times New Roman" w:hAnsi="Times New Roman" w:cs="Times New Roman"/>
        </w:rPr>
        <w:t xml:space="preserve"> </w:t>
      </w:r>
      <w:hyperlink r:id="rId2" w:history="1">
        <w:proofErr w:type="spellStart"/>
        <w:r w:rsidR="00BB50EF" w:rsidRPr="00BB50EF">
          <w:rPr>
            <w:rStyle w:val="Hyperlink"/>
            <w:rFonts w:ascii="Times New Roman" w:hAnsi="Times New Roman" w:cs="Times New Roman"/>
          </w:rPr>
          <w:t>Order</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of</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the</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Minister</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of</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Social</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Security</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and</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Labour</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of</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the</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Republic</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of</w:t>
        </w:r>
        <w:proofErr w:type="spellEnd"/>
        <w:r w:rsidR="00BB50EF" w:rsidRPr="00BB50EF">
          <w:rPr>
            <w:rStyle w:val="Hyperlink"/>
            <w:rFonts w:ascii="Times New Roman" w:hAnsi="Times New Roman" w:cs="Times New Roman"/>
          </w:rPr>
          <w:t xml:space="preserve"> Lithuania </w:t>
        </w:r>
        <w:proofErr w:type="spellStart"/>
        <w:r w:rsidR="00BB50EF" w:rsidRPr="00BB50EF">
          <w:rPr>
            <w:rStyle w:val="Hyperlink"/>
            <w:rFonts w:ascii="Times New Roman" w:hAnsi="Times New Roman" w:cs="Times New Roman"/>
          </w:rPr>
          <w:t>on</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the</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Approval</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of</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the</w:t>
        </w:r>
        <w:proofErr w:type="spellEnd"/>
        <w:r w:rsidR="00BB50EF" w:rsidRPr="00BB50EF">
          <w:rPr>
            <w:rStyle w:val="Hyperlink"/>
            <w:rFonts w:ascii="Times New Roman" w:hAnsi="Times New Roman" w:cs="Times New Roman"/>
          </w:rPr>
          <w:t xml:space="preserve"> 2020–2023 </w:t>
        </w:r>
        <w:proofErr w:type="spellStart"/>
        <w:r w:rsidR="00BB50EF" w:rsidRPr="00BB50EF">
          <w:rPr>
            <w:rStyle w:val="Hyperlink"/>
            <w:rFonts w:ascii="Times New Roman" w:hAnsi="Times New Roman" w:cs="Times New Roman"/>
          </w:rPr>
          <w:t>Action</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Plan</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for</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Increasing</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Social</w:t>
        </w:r>
        <w:proofErr w:type="spellEnd"/>
        <w:r w:rsidR="00BB50EF" w:rsidRPr="00BB50EF">
          <w:rPr>
            <w:rStyle w:val="Hyperlink"/>
            <w:rFonts w:ascii="Times New Roman" w:hAnsi="Times New Roman" w:cs="Times New Roman"/>
          </w:rPr>
          <w:t xml:space="preserve"> </w:t>
        </w:r>
        <w:proofErr w:type="spellStart"/>
        <w:r w:rsidR="00BB50EF" w:rsidRPr="00BB50EF">
          <w:rPr>
            <w:rStyle w:val="Hyperlink"/>
            <w:rFonts w:ascii="Times New Roman" w:hAnsi="Times New Roman" w:cs="Times New Roman"/>
          </w:rPr>
          <w:t>Coverage</w:t>
        </w:r>
        <w:proofErr w:type="spellEnd"/>
      </w:hyperlink>
      <w:r w:rsidRPr="00250AA5">
        <w:rPr>
          <w:rFonts w:ascii="Times New Roman" w:hAnsi="Times New Roman" w:cs="Times New Roman"/>
        </w:rPr>
        <w:t xml:space="preserve"> </w:t>
      </w:r>
      <w:r w:rsidR="001E5D9D">
        <w:rPr>
          <w:rFonts w:ascii="Times New Roman" w:hAnsi="Times New Roman" w:cs="Times New Roman"/>
        </w:rPr>
        <w:t>art</w:t>
      </w:r>
      <w:r>
        <w:rPr>
          <w:rFonts w:ascii="Times New Roman" w:hAnsi="Times New Roman" w:cs="Times New Roman"/>
        </w:rPr>
        <w:t>. 2.1.</w:t>
      </w:r>
    </w:p>
  </w:footnote>
  <w:footnote w:id="3">
    <w:p w14:paraId="234CCA25" w14:textId="7B03BD33" w:rsidR="008914D2" w:rsidRPr="00FA1C7D" w:rsidRDefault="008914D2" w:rsidP="008914D2">
      <w:pPr>
        <w:pStyle w:val="FootnoteText"/>
        <w:rPr>
          <w:rFonts w:ascii="Times New Roman" w:hAnsi="Times New Roman" w:cs="Times New Roman"/>
        </w:rPr>
      </w:pPr>
      <w:r w:rsidRPr="00FA1C7D">
        <w:rPr>
          <w:rStyle w:val="FootnoteReference"/>
          <w:rFonts w:ascii="Times New Roman" w:hAnsi="Times New Roman" w:cs="Times New Roman"/>
        </w:rPr>
        <w:footnoteRef/>
      </w:r>
      <w:r w:rsidRPr="00FA1C7D">
        <w:rPr>
          <w:rFonts w:ascii="Times New Roman" w:hAnsi="Times New Roman" w:cs="Times New Roman"/>
        </w:rPr>
        <w:t xml:space="preserve"> VU </w:t>
      </w:r>
      <w:proofErr w:type="spellStart"/>
      <w:r w:rsidR="00A519BC">
        <w:rPr>
          <w:rFonts w:ascii="Times New Roman" w:hAnsi="Times New Roman" w:cs="Times New Roman"/>
        </w:rPr>
        <w:t>information</w:t>
      </w:r>
      <w:proofErr w:type="spellEnd"/>
      <w:r w:rsidR="00A519BC">
        <w:rPr>
          <w:rFonts w:ascii="Times New Roman" w:hAnsi="Times New Roman" w:cs="Times New Roman"/>
        </w:rPr>
        <w:t xml:space="preserve"> </w:t>
      </w:r>
      <w:proofErr w:type="spellStart"/>
      <w:r w:rsidR="00A519BC">
        <w:rPr>
          <w:rFonts w:ascii="Times New Roman" w:hAnsi="Times New Roman" w:cs="Times New Roman"/>
        </w:rPr>
        <w:t>on</w:t>
      </w:r>
      <w:proofErr w:type="spellEnd"/>
      <w:r w:rsidRPr="00FA1C7D">
        <w:rPr>
          <w:rFonts w:ascii="Times New Roman" w:hAnsi="Times New Roman" w:cs="Times New Roman"/>
        </w:rPr>
        <w:t xml:space="preserve"> D</w:t>
      </w:r>
      <w:r w:rsidR="00A519BC">
        <w:rPr>
          <w:rFonts w:ascii="Times New Roman" w:hAnsi="Times New Roman" w:cs="Times New Roman"/>
        </w:rPr>
        <w:t>MP</w:t>
      </w:r>
      <w:r w:rsidRPr="00FA1C7D">
        <w:rPr>
          <w:rFonts w:ascii="Times New Roman" w:hAnsi="Times New Roman" w:cs="Times New Roman"/>
        </w:rPr>
        <w:t xml:space="preserve"> </w:t>
      </w:r>
      <w:proofErr w:type="spellStart"/>
      <w:r w:rsidR="00A519BC">
        <w:rPr>
          <w:rFonts w:ascii="Times New Roman" w:hAnsi="Times New Roman" w:cs="Times New Roman"/>
        </w:rPr>
        <w:t>can</w:t>
      </w:r>
      <w:proofErr w:type="spellEnd"/>
      <w:r w:rsidR="00A519BC">
        <w:rPr>
          <w:rFonts w:ascii="Times New Roman" w:hAnsi="Times New Roman" w:cs="Times New Roman"/>
        </w:rPr>
        <w:t xml:space="preserve"> be </w:t>
      </w:r>
      <w:proofErr w:type="spellStart"/>
      <w:r w:rsidR="00A519BC">
        <w:rPr>
          <w:rFonts w:ascii="Times New Roman" w:hAnsi="Times New Roman" w:cs="Times New Roman"/>
        </w:rPr>
        <w:t>found</w:t>
      </w:r>
      <w:proofErr w:type="spellEnd"/>
      <w:r w:rsidRPr="00FA1C7D">
        <w:rPr>
          <w:rFonts w:ascii="Times New Roman" w:hAnsi="Times New Roman" w:cs="Times New Roman"/>
        </w:rPr>
        <w:t xml:space="preserve"> </w:t>
      </w:r>
      <w:hyperlink r:id="rId3" w:history="1">
        <w:proofErr w:type="spellStart"/>
        <w:r w:rsidR="00A519BC" w:rsidRPr="00A519BC">
          <w:rPr>
            <w:rStyle w:val="Hyperlink"/>
            <w:rFonts w:ascii="Times New Roman" w:hAnsi="Times New Roman" w:cs="Times New Roman"/>
          </w:rPr>
          <w:t>here</w:t>
        </w:r>
        <w:proofErr w:type="spellEnd"/>
      </w:hyperlink>
      <w:r w:rsidRPr="00FA1C7D">
        <w:rPr>
          <w:rFonts w:ascii="Times New Roman" w:hAnsi="Times New Roman" w:cs="Times New Roman"/>
        </w:rPr>
        <w:t>.</w:t>
      </w:r>
    </w:p>
  </w:footnote>
  <w:footnote w:id="4">
    <w:p w14:paraId="41F5741D" w14:textId="3433BEF5" w:rsidR="000F5BE0" w:rsidRPr="000F5BE0" w:rsidRDefault="000F5BE0">
      <w:pPr>
        <w:pStyle w:val="FootnoteText"/>
        <w:rPr>
          <w:rFonts w:ascii="Times New Roman" w:hAnsi="Times New Roman" w:cs="Times New Roman"/>
        </w:rPr>
      </w:pPr>
      <w:r w:rsidRPr="000F5BE0">
        <w:rPr>
          <w:rStyle w:val="FootnoteReference"/>
          <w:rFonts w:ascii="Times New Roman" w:hAnsi="Times New Roman" w:cs="Times New Roman"/>
        </w:rPr>
        <w:footnoteRef/>
      </w:r>
      <w:r w:rsidRPr="000F5BE0">
        <w:rPr>
          <w:rFonts w:ascii="Times New Roman" w:hAnsi="Times New Roman" w:cs="Times New Roman"/>
        </w:rPr>
        <w:t xml:space="preserve"> VU </w:t>
      </w:r>
      <w:proofErr w:type="spellStart"/>
      <w:r w:rsidR="00A519BC">
        <w:rPr>
          <w:rFonts w:ascii="Times New Roman" w:hAnsi="Times New Roman" w:cs="Times New Roman"/>
        </w:rPr>
        <w:t>information</w:t>
      </w:r>
      <w:proofErr w:type="spellEnd"/>
      <w:r w:rsidR="00A519BC">
        <w:rPr>
          <w:rFonts w:ascii="Times New Roman" w:hAnsi="Times New Roman" w:cs="Times New Roman"/>
        </w:rPr>
        <w:t xml:space="preserve"> </w:t>
      </w:r>
      <w:proofErr w:type="spellStart"/>
      <w:r w:rsidR="00A519BC">
        <w:rPr>
          <w:rFonts w:ascii="Times New Roman" w:hAnsi="Times New Roman" w:cs="Times New Roman"/>
        </w:rPr>
        <w:t>on</w:t>
      </w:r>
      <w:proofErr w:type="spellEnd"/>
      <w:r w:rsidRPr="000F5BE0">
        <w:rPr>
          <w:rFonts w:ascii="Times New Roman" w:hAnsi="Times New Roman" w:cs="Times New Roman"/>
        </w:rPr>
        <w:t xml:space="preserve"> </w:t>
      </w:r>
      <w:proofErr w:type="spellStart"/>
      <w:r w:rsidR="00A519BC">
        <w:rPr>
          <w:rFonts w:ascii="Times New Roman" w:hAnsi="Times New Roman" w:cs="Times New Roman"/>
        </w:rPr>
        <w:t>the</w:t>
      </w:r>
      <w:proofErr w:type="spellEnd"/>
      <w:r w:rsidR="00A519BC">
        <w:rPr>
          <w:rFonts w:ascii="Times New Roman" w:hAnsi="Times New Roman" w:cs="Times New Roman"/>
        </w:rPr>
        <w:t xml:space="preserve"> </w:t>
      </w:r>
      <w:proofErr w:type="spellStart"/>
      <w:r w:rsidR="00A519BC">
        <w:rPr>
          <w:rFonts w:ascii="Times New Roman" w:hAnsi="Times New Roman" w:cs="Times New Roman"/>
        </w:rPr>
        <w:t>processing</w:t>
      </w:r>
      <w:proofErr w:type="spellEnd"/>
      <w:r w:rsidR="00A519BC">
        <w:rPr>
          <w:rFonts w:ascii="Times New Roman" w:hAnsi="Times New Roman" w:cs="Times New Roman"/>
        </w:rPr>
        <w:t xml:space="preserve"> </w:t>
      </w:r>
      <w:proofErr w:type="spellStart"/>
      <w:r w:rsidR="00A519BC">
        <w:rPr>
          <w:rFonts w:ascii="Times New Roman" w:hAnsi="Times New Roman" w:cs="Times New Roman"/>
        </w:rPr>
        <w:t>of</w:t>
      </w:r>
      <w:proofErr w:type="spellEnd"/>
      <w:r w:rsidR="00A519BC">
        <w:rPr>
          <w:rFonts w:ascii="Times New Roman" w:hAnsi="Times New Roman" w:cs="Times New Roman"/>
        </w:rPr>
        <w:t xml:space="preserve"> </w:t>
      </w:r>
      <w:proofErr w:type="spellStart"/>
      <w:r w:rsidR="00A519BC">
        <w:rPr>
          <w:rFonts w:ascii="Times New Roman" w:hAnsi="Times New Roman" w:cs="Times New Roman"/>
        </w:rPr>
        <w:t>personal</w:t>
      </w:r>
      <w:proofErr w:type="spellEnd"/>
      <w:r w:rsidR="00A519BC">
        <w:rPr>
          <w:rFonts w:ascii="Times New Roman" w:hAnsi="Times New Roman" w:cs="Times New Roman"/>
        </w:rPr>
        <w:t xml:space="preserve"> data </w:t>
      </w:r>
      <w:proofErr w:type="spellStart"/>
      <w:r w:rsidR="00A519BC">
        <w:rPr>
          <w:rFonts w:ascii="Times New Roman" w:hAnsi="Times New Roman" w:cs="Times New Roman"/>
        </w:rPr>
        <w:t>can</w:t>
      </w:r>
      <w:proofErr w:type="spellEnd"/>
      <w:r w:rsidR="00A519BC">
        <w:rPr>
          <w:rFonts w:ascii="Times New Roman" w:hAnsi="Times New Roman" w:cs="Times New Roman"/>
        </w:rPr>
        <w:t xml:space="preserve"> be </w:t>
      </w:r>
      <w:proofErr w:type="spellStart"/>
      <w:r w:rsidR="00A519BC">
        <w:rPr>
          <w:rFonts w:ascii="Times New Roman" w:hAnsi="Times New Roman" w:cs="Times New Roman"/>
        </w:rPr>
        <w:t>found</w:t>
      </w:r>
      <w:proofErr w:type="spellEnd"/>
      <w:r w:rsidR="00A519BC">
        <w:rPr>
          <w:rFonts w:ascii="Times New Roman" w:hAnsi="Times New Roman" w:cs="Times New Roman"/>
        </w:rPr>
        <w:t xml:space="preserve"> </w:t>
      </w:r>
      <w:hyperlink r:id="rId4" w:history="1">
        <w:proofErr w:type="spellStart"/>
        <w:r w:rsidR="00A519BC" w:rsidRPr="00A519BC">
          <w:rPr>
            <w:rStyle w:val="Hyperlink"/>
            <w:rFonts w:ascii="Times New Roman" w:hAnsi="Times New Roman" w:cs="Times New Roman"/>
          </w:rPr>
          <w:t>here</w:t>
        </w:r>
        <w:proofErr w:type="spellEnd"/>
      </w:hyperlink>
      <w:r w:rsidRPr="000F5BE0">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415733"/>
      <w:docPartObj>
        <w:docPartGallery w:val="Page Numbers (Top of Page)"/>
        <w:docPartUnique/>
      </w:docPartObj>
    </w:sdtPr>
    <w:sdtEndPr/>
    <w:sdtContent>
      <w:p w14:paraId="0227764E" w14:textId="48994A1E" w:rsidR="00625925" w:rsidRDefault="00625925">
        <w:pPr>
          <w:pStyle w:val="Header"/>
          <w:jc w:val="center"/>
        </w:pPr>
        <w:r>
          <w:fldChar w:fldCharType="begin"/>
        </w:r>
        <w:r>
          <w:instrText>PAGE   \* MERGEFORMAT</w:instrText>
        </w:r>
        <w:r>
          <w:fldChar w:fldCharType="separate"/>
        </w:r>
        <w:r w:rsidR="00AF2049">
          <w:rPr>
            <w:noProof/>
          </w:rPr>
          <w:t>2</w:t>
        </w:r>
        <w:r>
          <w:fldChar w:fldCharType="end"/>
        </w:r>
      </w:p>
    </w:sdtContent>
  </w:sdt>
  <w:p w14:paraId="2DE53278" w14:textId="77777777" w:rsidR="00B509FC" w:rsidRDefault="00B50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2013"/>
    <w:multiLevelType w:val="hybridMultilevel"/>
    <w:tmpl w:val="2AA09BCC"/>
    <w:lvl w:ilvl="0" w:tplc="3758A100">
      <w:start w:val="2"/>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CC4806A"/>
    <w:multiLevelType w:val="hybridMultilevel"/>
    <w:tmpl w:val="48988764"/>
    <w:lvl w:ilvl="0" w:tplc="69F8B0AA">
      <w:start w:val="1"/>
      <w:numFmt w:val="decimal"/>
      <w:lvlText w:val="%1."/>
      <w:lvlJc w:val="left"/>
      <w:pPr>
        <w:ind w:left="720" w:hanging="360"/>
      </w:pPr>
    </w:lvl>
    <w:lvl w:ilvl="1" w:tplc="FEA6B5F8">
      <w:start w:val="1"/>
      <w:numFmt w:val="decimal"/>
      <w:lvlText w:val="%2."/>
      <w:lvlJc w:val="left"/>
      <w:pPr>
        <w:ind w:left="1440" w:hanging="360"/>
      </w:pPr>
    </w:lvl>
    <w:lvl w:ilvl="2" w:tplc="8884CDDE">
      <w:start w:val="1"/>
      <w:numFmt w:val="lowerRoman"/>
      <w:lvlText w:val="%3."/>
      <w:lvlJc w:val="right"/>
      <w:pPr>
        <w:ind w:left="2160" w:hanging="180"/>
      </w:pPr>
    </w:lvl>
    <w:lvl w:ilvl="3" w:tplc="3FA86CD6">
      <w:start w:val="1"/>
      <w:numFmt w:val="decimal"/>
      <w:lvlText w:val="%4."/>
      <w:lvlJc w:val="left"/>
      <w:pPr>
        <w:ind w:left="2880" w:hanging="360"/>
      </w:pPr>
    </w:lvl>
    <w:lvl w:ilvl="4" w:tplc="BB34491C">
      <w:start w:val="1"/>
      <w:numFmt w:val="lowerLetter"/>
      <w:lvlText w:val="%5."/>
      <w:lvlJc w:val="left"/>
      <w:pPr>
        <w:ind w:left="3600" w:hanging="360"/>
      </w:pPr>
    </w:lvl>
    <w:lvl w:ilvl="5" w:tplc="2360A3C2">
      <w:start w:val="1"/>
      <w:numFmt w:val="lowerRoman"/>
      <w:lvlText w:val="%6."/>
      <w:lvlJc w:val="right"/>
      <w:pPr>
        <w:ind w:left="4320" w:hanging="180"/>
      </w:pPr>
    </w:lvl>
    <w:lvl w:ilvl="6" w:tplc="EF9E216A">
      <w:start w:val="1"/>
      <w:numFmt w:val="decimal"/>
      <w:lvlText w:val="%7."/>
      <w:lvlJc w:val="left"/>
      <w:pPr>
        <w:ind w:left="5040" w:hanging="360"/>
      </w:pPr>
    </w:lvl>
    <w:lvl w:ilvl="7" w:tplc="4BFEC060">
      <w:start w:val="1"/>
      <w:numFmt w:val="lowerLetter"/>
      <w:lvlText w:val="%8."/>
      <w:lvlJc w:val="left"/>
      <w:pPr>
        <w:ind w:left="5760" w:hanging="360"/>
      </w:pPr>
    </w:lvl>
    <w:lvl w:ilvl="8" w:tplc="AFD4E000">
      <w:start w:val="1"/>
      <w:numFmt w:val="lowerRoman"/>
      <w:lvlText w:val="%9."/>
      <w:lvlJc w:val="right"/>
      <w:pPr>
        <w:ind w:left="6480" w:hanging="180"/>
      </w:pPr>
    </w:lvl>
  </w:abstractNum>
  <w:abstractNum w:abstractNumId="5" w15:restartNumberingAfterBreak="0">
    <w:nsid w:val="25D47073"/>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E937AB"/>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D1832A0"/>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89C6F80"/>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D84388"/>
    <w:multiLevelType w:val="hybridMultilevel"/>
    <w:tmpl w:val="F820740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184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C3FFFF"/>
    <w:multiLevelType w:val="hybridMultilevel"/>
    <w:tmpl w:val="A064B3EC"/>
    <w:lvl w:ilvl="0" w:tplc="0F1645D0">
      <w:start w:val="1"/>
      <w:numFmt w:val="decimal"/>
      <w:lvlText w:val="%1."/>
      <w:lvlJc w:val="left"/>
      <w:pPr>
        <w:ind w:left="720" w:hanging="360"/>
      </w:pPr>
    </w:lvl>
    <w:lvl w:ilvl="1" w:tplc="8E68D558">
      <w:start w:val="1"/>
      <w:numFmt w:val="lowerLetter"/>
      <w:lvlText w:val="%2."/>
      <w:lvlJc w:val="left"/>
      <w:pPr>
        <w:ind w:left="1440" w:hanging="360"/>
      </w:pPr>
    </w:lvl>
    <w:lvl w:ilvl="2" w:tplc="1DD83E40">
      <w:start w:val="1"/>
      <w:numFmt w:val="lowerRoman"/>
      <w:lvlText w:val="%3."/>
      <w:lvlJc w:val="right"/>
      <w:pPr>
        <w:ind w:left="2160" w:hanging="180"/>
      </w:pPr>
    </w:lvl>
    <w:lvl w:ilvl="3" w:tplc="A97A23A2">
      <w:start w:val="1"/>
      <w:numFmt w:val="decimal"/>
      <w:lvlText w:val="%4."/>
      <w:lvlJc w:val="left"/>
      <w:pPr>
        <w:ind w:left="2880" w:hanging="360"/>
      </w:pPr>
    </w:lvl>
    <w:lvl w:ilvl="4" w:tplc="54408594">
      <w:start w:val="1"/>
      <w:numFmt w:val="lowerLetter"/>
      <w:lvlText w:val="%5."/>
      <w:lvlJc w:val="left"/>
      <w:pPr>
        <w:ind w:left="3600" w:hanging="360"/>
      </w:pPr>
    </w:lvl>
    <w:lvl w:ilvl="5" w:tplc="DEEECAAC">
      <w:start w:val="1"/>
      <w:numFmt w:val="lowerRoman"/>
      <w:lvlText w:val="%6."/>
      <w:lvlJc w:val="right"/>
      <w:pPr>
        <w:ind w:left="4320" w:hanging="180"/>
      </w:pPr>
    </w:lvl>
    <w:lvl w:ilvl="6" w:tplc="CD943440">
      <w:start w:val="1"/>
      <w:numFmt w:val="decimal"/>
      <w:lvlText w:val="%7."/>
      <w:lvlJc w:val="left"/>
      <w:pPr>
        <w:ind w:left="5040" w:hanging="360"/>
      </w:pPr>
    </w:lvl>
    <w:lvl w:ilvl="7" w:tplc="0C00C71C">
      <w:start w:val="1"/>
      <w:numFmt w:val="lowerLetter"/>
      <w:lvlText w:val="%8."/>
      <w:lvlJc w:val="left"/>
      <w:pPr>
        <w:ind w:left="5760" w:hanging="360"/>
      </w:pPr>
    </w:lvl>
    <w:lvl w:ilvl="8" w:tplc="0F14E54E">
      <w:start w:val="1"/>
      <w:numFmt w:val="lowerRoman"/>
      <w:lvlText w:val="%9."/>
      <w:lvlJc w:val="right"/>
      <w:pPr>
        <w:ind w:left="6480" w:hanging="180"/>
      </w:pPr>
    </w:lvl>
  </w:abstractNum>
  <w:abstractNum w:abstractNumId="12" w15:restartNumberingAfterBreak="0">
    <w:nsid w:val="4A56A2B8"/>
    <w:multiLevelType w:val="hybridMultilevel"/>
    <w:tmpl w:val="7CC65CDC"/>
    <w:lvl w:ilvl="0" w:tplc="F8BE14CC">
      <w:start w:val="1"/>
      <w:numFmt w:val="bullet"/>
      <w:lvlText w:val="o"/>
      <w:lvlJc w:val="left"/>
      <w:pPr>
        <w:ind w:left="720" w:hanging="360"/>
      </w:pPr>
      <w:rPr>
        <w:rFonts w:ascii="Wingdings" w:hAnsi="Wingdings" w:hint="default"/>
      </w:rPr>
    </w:lvl>
    <w:lvl w:ilvl="1" w:tplc="5AB68E3E">
      <w:start w:val="1"/>
      <w:numFmt w:val="bullet"/>
      <w:lvlText w:val="o"/>
      <w:lvlJc w:val="left"/>
      <w:pPr>
        <w:ind w:left="1440" w:hanging="360"/>
      </w:pPr>
      <w:rPr>
        <w:rFonts w:ascii="Courier New" w:hAnsi="Courier New" w:hint="default"/>
      </w:rPr>
    </w:lvl>
    <w:lvl w:ilvl="2" w:tplc="8228D6FE">
      <w:start w:val="1"/>
      <w:numFmt w:val="bullet"/>
      <w:lvlText w:val=""/>
      <w:lvlJc w:val="left"/>
      <w:pPr>
        <w:ind w:left="2160" w:hanging="360"/>
      </w:pPr>
      <w:rPr>
        <w:rFonts w:ascii="Wingdings" w:hAnsi="Wingdings" w:hint="default"/>
      </w:rPr>
    </w:lvl>
    <w:lvl w:ilvl="3" w:tplc="5DCCD4C6">
      <w:start w:val="1"/>
      <w:numFmt w:val="bullet"/>
      <w:lvlText w:val=""/>
      <w:lvlJc w:val="left"/>
      <w:pPr>
        <w:ind w:left="2880" w:hanging="360"/>
      </w:pPr>
      <w:rPr>
        <w:rFonts w:ascii="Symbol" w:hAnsi="Symbol" w:hint="default"/>
      </w:rPr>
    </w:lvl>
    <w:lvl w:ilvl="4" w:tplc="60D68358">
      <w:start w:val="1"/>
      <w:numFmt w:val="bullet"/>
      <w:lvlText w:val="o"/>
      <w:lvlJc w:val="left"/>
      <w:pPr>
        <w:ind w:left="3600" w:hanging="360"/>
      </w:pPr>
      <w:rPr>
        <w:rFonts w:ascii="Courier New" w:hAnsi="Courier New" w:hint="default"/>
      </w:rPr>
    </w:lvl>
    <w:lvl w:ilvl="5" w:tplc="4A7CD498">
      <w:start w:val="1"/>
      <w:numFmt w:val="bullet"/>
      <w:lvlText w:val=""/>
      <w:lvlJc w:val="left"/>
      <w:pPr>
        <w:ind w:left="4320" w:hanging="360"/>
      </w:pPr>
      <w:rPr>
        <w:rFonts w:ascii="Wingdings" w:hAnsi="Wingdings" w:hint="default"/>
      </w:rPr>
    </w:lvl>
    <w:lvl w:ilvl="6" w:tplc="4B30D876">
      <w:start w:val="1"/>
      <w:numFmt w:val="bullet"/>
      <w:lvlText w:val=""/>
      <w:lvlJc w:val="left"/>
      <w:pPr>
        <w:ind w:left="5040" w:hanging="360"/>
      </w:pPr>
      <w:rPr>
        <w:rFonts w:ascii="Symbol" w:hAnsi="Symbol" w:hint="default"/>
      </w:rPr>
    </w:lvl>
    <w:lvl w:ilvl="7" w:tplc="AFBEBFFC">
      <w:start w:val="1"/>
      <w:numFmt w:val="bullet"/>
      <w:lvlText w:val="o"/>
      <w:lvlJc w:val="left"/>
      <w:pPr>
        <w:ind w:left="5760" w:hanging="360"/>
      </w:pPr>
      <w:rPr>
        <w:rFonts w:ascii="Courier New" w:hAnsi="Courier New" w:hint="default"/>
      </w:rPr>
    </w:lvl>
    <w:lvl w:ilvl="8" w:tplc="CEB23FFE">
      <w:start w:val="1"/>
      <w:numFmt w:val="bullet"/>
      <w:lvlText w:val=""/>
      <w:lvlJc w:val="left"/>
      <w:pPr>
        <w:ind w:left="6480" w:hanging="360"/>
      </w:pPr>
      <w:rPr>
        <w:rFonts w:ascii="Wingdings" w:hAnsi="Wingdings" w:hint="default"/>
      </w:rPr>
    </w:lvl>
  </w:abstractNum>
  <w:abstractNum w:abstractNumId="13" w15:restartNumberingAfterBreak="0">
    <w:nsid w:val="4E7E03E8"/>
    <w:multiLevelType w:val="hybridMultilevel"/>
    <w:tmpl w:val="551EF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7E618E"/>
    <w:multiLevelType w:val="hybridMultilevel"/>
    <w:tmpl w:val="888E272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2F80D1D"/>
    <w:multiLevelType w:val="hybridMultilevel"/>
    <w:tmpl w:val="D0061C3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79D65A74"/>
    <w:multiLevelType w:val="hybridMultilevel"/>
    <w:tmpl w:val="73E6C3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CF3C39"/>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2"/>
  </w:num>
  <w:num w:numId="3">
    <w:abstractNumId w:val="4"/>
  </w:num>
  <w:num w:numId="4">
    <w:abstractNumId w:val="10"/>
  </w:num>
  <w:num w:numId="5">
    <w:abstractNumId w:val="1"/>
  </w:num>
  <w:num w:numId="6">
    <w:abstractNumId w:val="3"/>
  </w:num>
  <w:num w:numId="7">
    <w:abstractNumId w:val="15"/>
  </w:num>
  <w:num w:numId="8">
    <w:abstractNumId w:val="2"/>
  </w:num>
  <w:num w:numId="9">
    <w:abstractNumId w:val="17"/>
  </w:num>
  <w:num w:numId="10">
    <w:abstractNumId w:val="16"/>
  </w:num>
  <w:num w:numId="11">
    <w:abstractNumId w:val="5"/>
  </w:num>
  <w:num w:numId="12">
    <w:abstractNumId w:val="14"/>
  </w:num>
  <w:num w:numId="13">
    <w:abstractNumId w:val="9"/>
  </w:num>
  <w:num w:numId="14">
    <w:abstractNumId w:val="13"/>
  </w:num>
  <w:num w:numId="15">
    <w:abstractNumId w:val="7"/>
  </w:num>
  <w:num w:numId="16">
    <w:abstractNumId w:val="18"/>
  </w:num>
  <w:num w:numId="17">
    <w:abstractNumId w:val="8"/>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QUAQv6PfiwAAAA="/>
  </w:docVars>
  <w:rsids>
    <w:rsidRoot w:val="00164248"/>
    <w:rsid w:val="00001065"/>
    <w:rsid w:val="00001D58"/>
    <w:rsid w:val="00002FB9"/>
    <w:rsid w:val="00003667"/>
    <w:rsid w:val="00003F34"/>
    <w:rsid w:val="00005C94"/>
    <w:rsid w:val="00005FEC"/>
    <w:rsid w:val="000108AD"/>
    <w:rsid w:val="000145BA"/>
    <w:rsid w:val="00022608"/>
    <w:rsid w:val="0002610B"/>
    <w:rsid w:val="00030D29"/>
    <w:rsid w:val="00031910"/>
    <w:rsid w:val="0003269C"/>
    <w:rsid w:val="00035FCB"/>
    <w:rsid w:val="000376AD"/>
    <w:rsid w:val="000412FA"/>
    <w:rsid w:val="000415E1"/>
    <w:rsid w:val="00041C55"/>
    <w:rsid w:val="00044679"/>
    <w:rsid w:val="00046742"/>
    <w:rsid w:val="0006163C"/>
    <w:rsid w:val="0007083E"/>
    <w:rsid w:val="0007285C"/>
    <w:rsid w:val="00073D82"/>
    <w:rsid w:val="00075BF2"/>
    <w:rsid w:val="000760BB"/>
    <w:rsid w:val="00082871"/>
    <w:rsid w:val="00085F84"/>
    <w:rsid w:val="00086F90"/>
    <w:rsid w:val="00090EEF"/>
    <w:rsid w:val="000A1E83"/>
    <w:rsid w:val="000A292C"/>
    <w:rsid w:val="000A2C73"/>
    <w:rsid w:val="000B0BB3"/>
    <w:rsid w:val="000B14B5"/>
    <w:rsid w:val="000B40D2"/>
    <w:rsid w:val="000B4682"/>
    <w:rsid w:val="000B7584"/>
    <w:rsid w:val="000B781F"/>
    <w:rsid w:val="000C3CFF"/>
    <w:rsid w:val="000C5A9B"/>
    <w:rsid w:val="000D0140"/>
    <w:rsid w:val="000D01D1"/>
    <w:rsid w:val="000D0CD7"/>
    <w:rsid w:val="000D219C"/>
    <w:rsid w:val="000D711B"/>
    <w:rsid w:val="000E168C"/>
    <w:rsid w:val="000E1D08"/>
    <w:rsid w:val="000F1162"/>
    <w:rsid w:val="000F1995"/>
    <w:rsid w:val="000F3732"/>
    <w:rsid w:val="000F3E9D"/>
    <w:rsid w:val="000F5BE0"/>
    <w:rsid w:val="000F6C64"/>
    <w:rsid w:val="00104E38"/>
    <w:rsid w:val="0011324B"/>
    <w:rsid w:val="001138C4"/>
    <w:rsid w:val="00114130"/>
    <w:rsid w:val="001239C5"/>
    <w:rsid w:val="00123EFB"/>
    <w:rsid w:val="00125D75"/>
    <w:rsid w:val="00127F15"/>
    <w:rsid w:val="001309AA"/>
    <w:rsid w:val="001318CC"/>
    <w:rsid w:val="00134273"/>
    <w:rsid w:val="0013781D"/>
    <w:rsid w:val="00143C49"/>
    <w:rsid w:val="001444C7"/>
    <w:rsid w:val="00144F16"/>
    <w:rsid w:val="00146329"/>
    <w:rsid w:val="00147C14"/>
    <w:rsid w:val="00151444"/>
    <w:rsid w:val="001558AC"/>
    <w:rsid w:val="001562F0"/>
    <w:rsid w:val="0015663C"/>
    <w:rsid w:val="0015773B"/>
    <w:rsid w:val="00157A06"/>
    <w:rsid w:val="00161489"/>
    <w:rsid w:val="00161B45"/>
    <w:rsid w:val="001623C8"/>
    <w:rsid w:val="00163D5E"/>
    <w:rsid w:val="00164248"/>
    <w:rsid w:val="001642FC"/>
    <w:rsid w:val="001674A9"/>
    <w:rsid w:val="001676C7"/>
    <w:rsid w:val="00167A2D"/>
    <w:rsid w:val="00176D16"/>
    <w:rsid w:val="001807D3"/>
    <w:rsid w:val="00186758"/>
    <w:rsid w:val="00187D7E"/>
    <w:rsid w:val="001918BE"/>
    <w:rsid w:val="00193413"/>
    <w:rsid w:val="001950AB"/>
    <w:rsid w:val="0019724A"/>
    <w:rsid w:val="001A1B27"/>
    <w:rsid w:val="001A32C2"/>
    <w:rsid w:val="001A4F7B"/>
    <w:rsid w:val="001A57BF"/>
    <w:rsid w:val="001B0C6B"/>
    <w:rsid w:val="001B1A67"/>
    <w:rsid w:val="001B1AD5"/>
    <w:rsid w:val="001B3749"/>
    <w:rsid w:val="001B5951"/>
    <w:rsid w:val="001C01F6"/>
    <w:rsid w:val="001C37C2"/>
    <w:rsid w:val="001C3CEE"/>
    <w:rsid w:val="001C76F9"/>
    <w:rsid w:val="001D1035"/>
    <w:rsid w:val="001D2196"/>
    <w:rsid w:val="001E2EF4"/>
    <w:rsid w:val="001E5B0B"/>
    <w:rsid w:val="001E5D9D"/>
    <w:rsid w:val="001F4B1C"/>
    <w:rsid w:val="001F6167"/>
    <w:rsid w:val="001F69D2"/>
    <w:rsid w:val="0021245D"/>
    <w:rsid w:val="002126E9"/>
    <w:rsid w:val="00213003"/>
    <w:rsid w:val="00215BA4"/>
    <w:rsid w:val="00215F1E"/>
    <w:rsid w:val="00224BAF"/>
    <w:rsid w:val="00225D06"/>
    <w:rsid w:val="002268FE"/>
    <w:rsid w:val="00231480"/>
    <w:rsid w:val="00235612"/>
    <w:rsid w:val="00240FC8"/>
    <w:rsid w:val="002418FF"/>
    <w:rsid w:val="002438AE"/>
    <w:rsid w:val="002443C4"/>
    <w:rsid w:val="00245328"/>
    <w:rsid w:val="00250AA5"/>
    <w:rsid w:val="0025552C"/>
    <w:rsid w:val="0025701C"/>
    <w:rsid w:val="002601C4"/>
    <w:rsid w:val="00260645"/>
    <w:rsid w:val="00261E42"/>
    <w:rsid w:val="0026448E"/>
    <w:rsid w:val="002711F9"/>
    <w:rsid w:val="002725B3"/>
    <w:rsid w:val="00273AF9"/>
    <w:rsid w:val="00274C0B"/>
    <w:rsid w:val="00280529"/>
    <w:rsid w:val="00280ECC"/>
    <w:rsid w:val="0028404E"/>
    <w:rsid w:val="0028523F"/>
    <w:rsid w:val="002915C2"/>
    <w:rsid w:val="002920FB"/>
    <w:rsid w:val="00292F7A"/>
    <w:rsid w:val="00294938"/>
    <w:rsid w:val="00294B89"/>
    <w:rsid w:val="0029541E"/>
    <w:rsid w:val="00296D29"/>
    <w:rsid w:val="002A3692"/>
    <w:rsid w:val="002B56A6"/>
    <w:rsid w:val="002C07F4"/>
    <w:rsid w:val="002C3A5E"/>
    <w:rsid w:val="002C4C77"/>
    <w:rsid w:val="002C72F7"/>
    <w:rsid w:val="002D3BF3"/>
    <w:rsid w:val="002D7AB9"/>
    <w:rsid w:val="002E338E"/>
    <w:rsid w:val="002E43AC"/>
    <w:rsid w:val="002E5A5F"/>
    <w:rsid w:val="002F49A8"/>
    <w:rsid w:val="002F7C8A"/>
    <w:rsid w:val="00301A1C"/>
    <w:rsid w:val="00303385"/>
    <w:rsid w:val="00306667"/>
    <w:rsid w:val="00306B62"/>
    <w:rsid w:val="003141FD"/>
    <w:rsid w:val="003220AC"/>
    <w:rsid w:val="00324E63"/>
    <w:rsid w:val="003254B5"/>
    <w:rsid w:val="0032569B"/>
    <w:rsid w:val="00326F0F"/>
    <w:rsid w:val="00334265"/>
    <w:rsid w:val="00340D76"/>
    <w:rsid w:val="00342AD5"/>
    <w:rsid w:val="00344CA6"/>
    <w:rsid w:val="00351F69"/>
    <w:rsid w:val="00356DE3"/>
    <w:rsid w:val="00357C70"/>
    <w:rsid w:val="00362FF7"/>
    <w:rsid w:val="00365AA3"/>
    <w:rsid w:val="003665DC"/>
    <w:rsid w:val="00367182"/>
    <w:rsid w:val="00367ECD"/>
    <w:rsid w:val="0037346B"/>
    <w:rsid w:val="003813E3"/>
    <w:rsid w:val="00381916"/>
    <w:rsid w:val="00382BD0"/>
    <w:rsid w:val="00384D6D"/>
    <w:rsid w:val="00385757"/>
    <w:rsid w:val="003950FF"/>
    <w:rsid w:val="003A050F"/>
    <w:rsid w:val="003A0C95"/>
    <w:rsid w:val="003A0D00"/>
    <w:rsid w:val="003A2A67"/>
    <w:rsid w:val="003A4415"/>
    <w:rsid w:val="003A6673"/>
    <w:rsid w:val="003B08A2"/>
    <w:rsid w:val="003B5D2C"/>
    <w:rsid w:val="003C18C9"/>
    <w:rsid w:val="003C1A8C"/>
    <w:rsid w:val="003C36CC"/>
    <w:rsid w:val="003C41B8"/>
    <w:rsid w:val="003D2D6E"/>
    <w:rsid w:val="003D687B"/>
    <w:rsid w:val="003D76D7"/>
    <w:rsid w:val="003E1D9D"/>
    <w:rsid w:val="003E5262"/>
    <w:rsid w:val="0040216E"/>
    <w:rsid w:val="00412521"/>
    <w:rsid w:val="00414D24"/>
    <w:rsid w:val="0041507C"/>
    <w:rsid w:val="00416702"/>
    <w:rsid w:val="0042440D"/>
    <w:rsid w:val="00425FAE"/>
    <w:rsid w:val="00426BE9"/>
    <w:rsid w:val="0043113E"/>
    <w:rsid w:val="0043649A"/>
    <w:rsid w:val="00437D0C"/>
    <w:rsid w:val="00447B37"/>
    <w:rsid w:val="00451690"/>
    <w:rsid w:val="004533B7"/>
    <w:rsid w:val="00456AAA"/>
    <w:rsid w:val="00462B10"/>
    <w:rsid w:val="00474B18"/>
    <w:rsid w:val="00487581"/>
    <w:rsid w:val="00487A7E"/>
    <w:rsid w:val="00490D6F"/>
    <w:rsid w:val="00493FE0"/>
    <w:rsid w:val="004977AD"/>
    <w:rsid w:val="004A0298"/>
    <w:rsid w:val="004A3ADB"/>
    <w:rsid w:val="004A4422"/>
    <w:rsid w:val="004A7A27"/>
    <w:rsid w:val="004C1931"/>
    <w:rsid w:val="004C24C4"/>
    <w:rsid w:val="004C2C71"/>
    <w:rsid w:val="004C5667"/>
    <w:rsid w:val="004C651A"/>
    <w:rsid w:val="004D4B76"/>
    <w:rsid w:val="004E0963"/>
    <w:rsid w:val="00501F3A"/>
    <w:rsid w:val="00501FF0"/>
    <w:rsid w:val="0050518D"/>
    <w:rsid w:val="0050785D"/>
    <w:rsid w:val="005251BB"/>
    <w:rsid w:val="00540E8E"/>
    <w:rsid w:val="00545EEC"/>
    <w:rsid w:val="00552EB0"/>
    <w:rsid w:val="005619BB"/>
    <w:rsid w:val="005647E3"/>
    <w:rsid w:val="00571173"/>
    <w:rsid w:val="00572BA2"/>
    <w:rsid w:val="00584FE2"/>
    <w:rsid w:val="00586705"/>
    <w:rsid w:val="00590458"/>
    <w:rsid w:val="00591ED4"/>
    <w:rsid w:val="0059573D"/>
    <w:rsid w:val="005A63FE"/>
    <w:rsid w:val="005A75E5"/>
    <w:rsid w:val="005B2068"/>
    <w:rsid w:val="005B4783"/>
    <w:rsid w:val="005C02AA"/>
    <w:rsid w:val="005C040F"/>
    <w:rsid w:val="005C0F28"/>
    <w:rsid w:val="005C14C6"/>
    <w:rsid w:val="005C75E4"/>
    <w:rsid w:val="005D5757"/>
    <w:rsid w:val="005E6883"/>
    <w:rsid w:val="005E723C"/>
    <w:rsid w:val="005F2A44"/>
    <w:rsid w:val="00601407"/>
    <w:rsid w:val="006018D8"/>
    <w:rsid w:val="00606F4B"/>
    <w:rsid w:val="00612278"/>
    <w:rsid w:val="00624CFF"/>
    <w:rsid w:val="00625925"/>
    <w:rsid w:val="00626E1F"/>
    <w:rsid w:val="006318D6"/>
    <w:rsid w:val="006471E1"/>
    <w:rsid w:val="006528B9"/>
    <w:rsid w:val="006529BB"/>
    <w:rsid w:val="00654BA3"/>
    <w:rsid w:val="00655EAB"/>
    <w:rsid w:val="0065625B"/>
    <w:rsid w:val="00656473"/>
    <w:rsid w:val="00656D04"/>
    <w:rsid w:val="0065781E"/>
    <w:rsid w:val="006654DA"/>
    <w:rsid w:val="006658B0"/>
    <w:rsid w:val="00667B14"/>
    <w:rsid w:val="0067502A"/>
    <w:rsid w:val="006751E1"/>
    <w:rsid w:val="00680FC0"/>
    <w:rsid w:val="006818CC"/>
    <w:rsid w:val="00681FE4"/>
    <w:rsid w:val="00682E61"/>
    <w:rsid w:val="0068522D"/>
    <w:rsid w:val="006854A9"/>
    <w:rsid w:val="006A447A"/>
    <w:rsid w:val="006A7C4C"/>
    <w:rsid w:val="006B1017"/>
    <w:rsid w:val="006B1FC2"/>
    <w:rsid w:val="006C370B"/>
    <w:rsid w:val="006C6639"/>
    <w:rsid w:val="006D0D95"/>
    <w:rsid w:val="006D21F7"/>
    <w:rsid w:val="006D52F3"/>
    <w:rsid w:val="006D7EEA"/>
    <w:rsid w:val="006E0783"/>
    <w:rsid w:val="006E09AB"/>
    <w:rsid w:val="006E46BF"/>
    <w:rsid w:val="006E5B2C"/>
    <w:rsid w:val="006F0D08"/>
    <w:rsid w:val="006F1981"/>
    <w:rsid w:val="006F2225"/>
    <w:rsid w:val="006F2B01"/>
    <w:rsid w:val="006F2CE3"/>
    <w:rsid w:val="006F44EE"/>
    <w:rsid w:val="006F6D1E"/>
    <w:rsid w:val="00700BE4"/>
    <w:rsid w:val="00700C7C"/>
    <w:rsid w:val="007066B3"/>
    <w:rsid w:val="0071020F"/>
    <w:rsid w:val="00710554"/>
    <w:rsid w:val="00716013"/>
    <w:rsid w:val="00723D26"/>
    <w:rsid w:val="007255A9"/>
    <w:rsid w:val="0072639C"/>
    <w:rsid w:val="00726D73"/>
    <w:rsid w:val="00732FA6"/>
    <w:rsid w:val="00737F12"/>
    <w:rsid w:val="007406AF"/>
    <w:rsid w:val="00740A3B"/>
    <w:rsid w:val="00741D02"/>
    <w:rsid w:val="0074346C"/>
    <w:rsid w:val="0074525E"/>
    <w:rsid w:val="007601CF"/>
    <w:rsid w:val="007703AC"/>
    <w:rsid w:val="00774C18"/>
    <w:rsid w:val="00775A59"/>
    <w:rsid w:val="00775B75"/>
    <w:rsid w:val="007877F4"/>
    <w:rsid w:val="0079658F"/>
    <w:rsid w:val="00796FAC"/>
    <w:rsid w:val="0079765D"/>
    <w:rsid w:val="007977B3"/>
    <w:rsid w:val="007A01DF"/>
    <w:rsid w:val="007A422A"/>
    <w:rsid w:val="007A6872"/>
    <w:rsid w:val="007A75BE"/>
    <w:rsid w:val="007B3AFB"/>
    <w:rsid w:val="007B41BE"/>
    <w:rsid w:val="007B4AFF"/>
    <w:rsid w:val="007B674C"/>
    <w:rsid w:val="007B6EDF"/>
    <w:rsid w:val="007C00C6"/>
    <w:rsid w:val="007C12FB"/>
    <w:rsid w:val="007D2364"/>
    <w:rsid w:val="007D626D"/>
    <w:rsid w:val="007D6353"/>
    <w:rsid w:val="007E1241"/>
    <w:rsid w:val="007E5014"/>
    <w:rsid w:val="007E6FAB"/>
    <w:rsid w:val="007F0B18"/>
    <w:rsid w:val="007F3064"/>
    <w:rsid w:val="007F4113"/>
    <w:rsid w:val="007F6D8C"/>
    <w:rsid w:val="0080488C"/>
    <w:rsid w:val="00811547"/>
    <w:rsid w:val="008129D2"/>
    <w:rsid w:val="0081505A"/>
    <w:rsid w:val="0081576B"/>
    <w:rsid w:val="008163B1"/>
    <w:rsid w:val="00817422"/>
    <w:rsid w:val="008178FD"/>
    <w:rsid w:val="00820ACC"/>
    <w:rsid w:val="008244F0"/>
    <w:rsid w:val="00830148"/>
    <w:rsid w:val="008344B8"/>
    <w:rsid w:val="00834535"/>
    <w:rsid w:val="00834D0B"/>
    <w:rsid w:val="00836D1E"/>
    <w:rsid w:val="00847B95"/>
    <w:rsid w:val="00850074"/>
    <w:rsid w:val="00852DC2"/>
    <w:rsid w:val="00857906"/>
    <w:rsid w:val="0086000F"/>
    <w:rsid w:val="00860968"/>
    <w:rsid w:val="00864661"/>
    <w:rsid w:val="00864F85"/>
    <w:rsid w:val="00874AB6"/>
    <w:rsid w:val="00876CB6"/>
    <w:rsid w:val="008855F7"/>
    <w:rsid w:val="008856EF"/>
    <w:rsid w:val="008914D2"/>
    <w:rsid w:val="008927A9"/>
    <w:rsid w:val="00892AFF"/>
    <w:rsid w:val="00895A9F"/>
    <w:rsid w:val="0089724D"/>
    <w:rsid w:val="00897E13"/>
    <w:rsid w:val="008A368D"/>
    <w:rsid w:val="008A4EB0"/>
    <w:rsid w:val="008A66BB"/>
    <w:rsid w:val="008B2C22"/>
    <w:rsid w:val="008C03D8"/>
    <w:rsid w:val="008C2456"/>
    <w:rsid w:val="008C56E2"/>
    <w:rsid w:val="008C6ED2"/>
    <w:rsid w:val="008D12F2"/>
    <w:rsid w:val="008D19B6"/>
    <w:rsid w:val="008D2A9C"/>
    <w:rsid w:val="008D563E"/>
    <w:rsid w:val="008E5C23"/>
    <w:rsid w:val="008E673F"/>
    <w:rsid w:val="008F1CEA"/>
    <w:rsid w:val="008F65CF"/>
    <w:rsid w:val="00903415"/>
    <w:rsid w:val="009041E4"/>
    <w:rsid w:val="00904620"/>
    <w:rsid w:val="00913122"/>
    <w:rsid w:val="00923093"/>
    <w:rsid w:val="00937E01"/>
    <w:rsid w:val="00940D7C"/>
    <w:rsid w:val="0094109D"/>
    <w:rsid w:val="00941BC7"/>
    <w:rsid w:val="00942B4C"/>
    <w:rsid w:val="00942E9E"/>
    <w:rsid w:val="00954C6B"/>
    <w:rsid w:val="009575E4"/>
    <w:rsid w:val="009639BD"/>
    <w:rsid w:val="009675C0"/>
    <w:rsid w:val="00974DEE"/>
    <w:rsid w:val="00977047"/>
    <w:rsid w:val="0098591C"/>
    <w:rsid w:val="00986868"/>
    <w:rsid w:val="009914D1"/>
    <w:rsid w:val="0099598C"/>
    <w:rsid w:val="009A0701"/>
    <w:rsid w:val="009B0C7B"/>
    <w:rsid w:val="009B157E"/>
    <w:rsid w:val="009B2BCC"/>
    <w:rsid w:val="009C3555"/>
    <w:rsid w:val="009D0790"/>
    <w:rsid w:val="009D0A96"/>
    <w:rsid w:val="009E0BAE"/>
    <w:rsid w:val="009E1CD8"/>
    <w:rsid w:val="009E2DC3"/>
    <w:rsid w:val="009E4064"/>
    <w:rsid w:val="009E5474"/>
    <w:rsid w:val="009E5E05"/>
    <w:rsid w:val="009E6490"/>
    <w:rsid w:val="009F323B"/>
    <w:rsid w:val="00A00D07"/>
    <w:rsid w:val="00A07011"/>
    <w:rsid w:val="00A13290"/>
    <w:rsid w:val="00A13993"/>
    <w:rsid w:val="00A171E7"/>
    <w:rsid w:val="00A17841"/>
    <w:rsid w:val="00A21322"/>
    <w:rsid w:val="00A24EC4"/>
    <w:rsid w:val="00A3174F"/>
    <w:rsid w:val="00A3284D"/>
    <w:rsid w:val="00A33BDA"/>
    <w:rsid w:val="00A34776"/>
    <w:rsid w:val="00A46492"/>
    <w:rsid w:val="00A50543"/>
    <w:rsid w:val="00A519BC"/>
    <w:rsid w:val="00A55983"/>
    <w:rsid w:val="00A55D81"/>
    <w:rsid w:val="00A57AA0"/>
    <w:rsid w:val="00A64E79"/>
    <w:rsid w:val="00A66A92"/>
    <w:rsid w:val="00A75F40"/>
    <w:rsid w:val="00A80C12"/>
    <w:rsid w:val="00A845C5"/>
    <w:rsid w:val="00A84E7B"/>
    <w:rsid w:val="00A9041D"/>
    <w:rsid w:val="00A96613"/>
    <w:rsid w:val="00A97A03"/>
    <w:rsid w:val="00AA4FF9"/>
    <w:rsid w:val="00AB5337"/>
    <w:rsid w:val="00AB68B2"/>
    <w:rsid w:val="00AC1F08"/>
    <w:rsid w:val="00AD3349"/>
    <w:rsid w:val="00AD5906"/>
    <w:rsid w:val="00AD5F70"/>
    <w:rsid w:val="00AE0BD7"/>
    <w:rsid w:val="00AE1593"/>
    <w:rsid w:val="00AE765E"/>
    <w:rsid w:val="00AF2049"/>
    <w:rsid w:val="00B12450"/>
    <w:rsid w:val="00B12502"/>
    <w:rsid w:val="00B15A2C"/>
    <w:rsid w:val="00B20996"/>
    <w:rsid w:val="00B21A27"/>
    <w:rsid w:val="00B22337"/>
    <w:rsid w:val="00B22CAC"/>
    <w:rsid w:val="00B24E51"/>
    <w:rsid w:val="00B2607F"/>
    <w:rsid w:val="00B2764A"/>
    <w:rsid w:val="00B32246"/>
    <w:rsid w:val="00B35F85"/>
    <w:rsid w:val="00B42382"/>
    <w:rsid w:val="00B459B8"/>
    <w:rsid w:val="00B472EA"/>
    <w:rsid w:val="00B50534"/>
    <w:rsid w:val="00B509FC"/>
    <w:rsid w:val="00B53BD2"/>
    <w:rsid w:val="00B5522E"/>
    <w:rsid w:val="00B569A9"/>
    <w:rsid w:val="00B61107"/>
    <w:rsid w:val="00B615FB"/>
    <w:rsid w:val="00B710AD"/>
    <w:rsid w:val="00B71F24"/>
    <w:rsid w:val="00B92200"/>
    <w:rsid w:val="00B94275"/>
    <w:rsid w:val="00B97B13"/>
    <w:rsid w:val="00BA0C84"/>
    <w:rsid w:val="00BB50EF"/>
    <w:rsid w:val="00BC093B"/>
    <w:rsid w:val="00BC13D4"/>
    <w:rsid w:val="00BC4F12"/>
    <w:rsid w:val="00BC5C4E"/>
    <w:rsid w:val="00BD58A4"/>
    <w:rsid w:val="00BF18D6"/>
    <w:rsid w:val="00BF451E"/>
    <w:rsid w:val="00BF4699"/>
    <w:rsid w:val="00C02B6F"/>
    <w:rsid w:val="00C03427"/>
    <w:rsid w:val="00C05B52"/>
    <w:rsid w:val="00C11B53"/>
    <w:rsid w:val="00C12D47"/>
    <w:rsid w:val="00C1613A"/>
    <w:rsid w:val="00C26088"/>
    <w:rsid w:val="00C315C2"/>
    <w:rsid w:val="00C36F38"/>
    <w:rsid w:val="00C3764C"/>
    <w:rsid w:val="00C40423"/>
    <w:rsid w:val="00C428CC"/>
    <w:rsid w:val="00C432A8"/>
    <w:rsid w:val="00C52F5D"/>
    <w:rsid w:val="00C533B0"/>
    <w:rsid w:val="00C5794B"/>
    <w:rsid w:val="00C603B9"/>
    <w:rsid w:val="00C6106F"/>
    <w:rsid w:val="00C6375F"/>
    <w:rsid w:val="00C74492"/>
    <w:rsid w:val="00C74BA6"/>
    <w:rsid w:val="00C74D6A"/>
    <w:rsid w:val="00C80F69"/>
    <w:rsid w:val="00C8387C"/>
    <w:rsid w:val="00C85390"/>
    <w:rsid w:val="00C93357"/>
    <w:rsid w:val="00C93BC6"/>
    <w:rsid w:val="00C9443B"/>
    <w:rsid w:val="00C946E5"/>
    <w:rsid w:val="00C95454"/>
    <w:rsid w:val="00C963BF"/>
    <w:rsid w:val="00CA0808"/>
    <w:rsid w:val="00CA1F44"/>
    <w:rsid w:val="00CB082D"/>
    <w:rsid w:val="00CB1350"/>
    <w:rsid w:val="00CB3EDC"/>
    <w:rsid w:val="00CC5309"/>
    <w:rsid w:val="00CC55CA"/>
    <w:rsid w:val="00CD11F1"/>
    <w:rsid w:val="00CD3555"/>
    <w:rsid w:val="00CE50F9"/>
    <w:rsid w:val="00D0267E"/>
    <w:rsid w:val="00D038AC"/>
    <w:rsid w:val="00D12F83"/>
    <w:rsid w:val="00D13D52"/>
    <w:rsid w:val="00D1448E"/>
    <w:rsid w:val="00D17C04"/>
    <w:rsid w:val="00D250AE"/>
    <w:rsid w:val="00D36C21"/>
    <w:rsid w:val="00D4030C"/>
    <w:rsid w:val="00D42631"/>
    <w:rsid w:val="00D44DC1"/>
    <w:rsid w:val="00D50AF8"/>
    <w:rsid w:val="00D539A5"/>
    <w:rsid w:val="00D66F69"/>
    <w:rsid w:val="00D6758D"/>
    <w:rsid w:val="00D746B0"/>
    <w:rsid w:val="00D74CD7"/>
    <w:rsid w:val="00D80913"/>
    <w:rsid w:val="00D81DC6"/>
    <w:rsid w:val="00D825BE"/>
    <w:rsid w:val="00D85D0C"/>
    <w:rsid w:val="00D86048"/>
    <w:rsid w:val="00D907F3"/>
    <w:rsid w:val="00D91096"/>
    <w:rsid w:val="00D94790"/>
    <w:rsid w:val="00D9784D"/>
    <w:rsid w:val="00DA31CD"/>
    <w:rsid w:val="00DA4D20"/>
    <w:rsid w:val="00DB26B3"/>
    <w:rsid w:val="00DC2C27"/>
    <w:rsid w:val="00DC3E2C"/>
    <w:rsid w:val="00DC492F"/>
    <w:rsid w:val="00DD4FCE"/>
    <w:rsid w:val="00DD7396"/>
    <w:rsid w:val="00DE114D"/>
    <w:rsid w:val="00DE14F8"/>
    <w:rsid w:val="00DE643A"/>
    <w:rsid w:val="00DE7703"/>
    <w:rsid w:val="00DF0B4F"/>
    <w:rsid w:val="00DF4D06"/>
    <w:rsid w:val="00DF5D7C"/>
    <w:rsid w:val="00E001F4"/>
    <w:rsid w:val="00E00A10"/>
    <w:rsid w:val="00E0445E"/>
    <w:rsid w:val="00E06914"/>
    <w:rsid w:val="00E0794E"/>
    <w:rsid w:val="00E10F8E"/>
    <w:rsid w:val="00E110A6"/>
    <w:rsid w:val="00E13718"/>
    <w:rsid w:val="00E22609"/>
    <w:rsid w:val="00E2322F"/>
    <w:rsid w:val="00E25DB9"/>
    <w:rsid w:val="00E31325"/>
    <w:rsid w:val="00E34AAF"/>
    <w:rsid w:val="00E34E29"/>
    <w:rsid w:val="00E42052"/>
    <w:rsid w:val="00E43458"/>
    <w:rsid w:val="00E5413A"/>
    <w:rsid w:val="00E558A3"/>
    <w:rsid w:val="00E55BD5"/>
    <w:rsid w:val="00E624F9"/>
    <w:rsid w:val="00E71A2C"/>
    <w:rsid w:val="00E71AAA"/>
    <w:rsid w:val="00E71C58"/>
    <w:rsid w:val="00E75342"/>
    <w:rsid w:val="00E7681F"/>
    <w:rsid w:val="00E7743B"/>
    <w:rsid w:val="00E81A21"/>
    <w:rsid w:val="00E81B04"/>
    <w:rsid w:val="00E84E3B"/>
    <w:rsid w:val="00E86718"/>
    <w:rsid w:val="00E91A72"/>
    <w:rsid w:val="00E92203"/>
    <w:rsid w:val="00E92734"/>
    <w:rsid w:val="00E9369F"/>
    <w:rsid w:val="00E95238"/>
    <w:rsid w:val="00E9565E"/>
    <w:rsid w:val="00E95C07"/>
    <w:rsid w:val="00EA3338"/>
    <w:rsid w:val="00EA4340"/>
    <w:rsid w:val="00EA51B6"/>
    <w:rsid w:val="00EA6CFB"/>
    <w:rsid w:val="00EB347A"/>
    <w:rsid w:val="00EB65E9"/>
    <w:rsid w:val="00EC2591"/>
    <w:rsid w:val="00ED188D"/>
    <w:rsid w:val="00ED26A4"/>
    <w:rsid w:val="00ED4243"/>
    <w:rsid w:val="00EE3140"/>
    <w:rsid w:val="00EE3EE7"/>
    <w:rsid w:val="00EE5444"/>
    <w:rsid w:val="00EE6D55"/>
    <w:rsid w:val="00EF2DE4"/>
    <w:rsid w:val="00EF442B"/>
    <w:rsid w:val="00EF4BE5"/>
    <w:rsid w:val="00EF6BE7"/>
    <w:rsid w:val="00EF7BA3"/>
    <w:rsid w:val="00F0053B"/>
    <w:rsid w:val="00F1384C"/>
    <w:rsid w:val="00F14112"/>
    <w:rsid w:val="00F20698"/>
    <w:rsid w:val="00F260ED"/>
    <w:rsid w:val="00F26345"/>
    <w:rsid w:val="00F27184"/>
    <w:rsid w:val="00F27783"/>
    <w:rsid w:val="00F27D54"/>
    <w:rsid w:val="00F30A51"/>
    <w:rsid w:val="00F32A13"/>
    <w:rsid w:val="00F42D74"/>
    <w:rsid w:val="00F42FD8"/>
    <w:rsid w:val="00F438A8"/>
    <w:rsid w:val="00F47D55"/>
    <w:rsid w:val="00F5345C"/>
    <w:rsid w:val="00F55CBC"/>
    <w:rsid w:val="00F5726F"/>
    <w:rsid w:val="00F61082"/>
    <w:rsid w:val="00F618DB"/>
    <w:rsid w:val="00F62B67"/>
    <w:rsid w:val="00F64D7E"/>
    <w:rsid w:val="00F66945"/>
    <w:rsid w:val="00F7309B"/>
    <w:rsid w:val="00F73897"/>
    <w:rsid w:val="00F754B9"/>
    <w:rsid w:val="00F771E4"/>
    <w:rsid w:val="00F90ADA"/>
    <w:rsid w:val="00F94652"/>
    <w:rsid w:val="00F9517B"/>
    <w:rsid w:val="00FA01FF"/>
    <w:rsid w:val="00FA1C7D"/>
    <w:rsid w:val="00FB150F"/>
    <w:rsid w:val="00FB6295"/>
    <w:rsid w:val="00FB695D"/>
    <w:rsid w:val="00FB7787"/>
    <w:rsid w:val="00FC5F1E"/>
    <w:rsid w:val="00FD3D01"/>
    <w:rsid w:val="00FD75FB"/>
    <w:rsid w:val="00FD7E6D"/>
    <w:rsid w:val="00FE088B"/>
    <w:rsid w:val="00FE2AF6"/>
    <w:rsid w:val="0125DE38"/>
    <w:rsid w:val="017699BE"/>
    <w:rsid w:val="017EDD9D"/>
    <w:rsid w:val="0197DF6B"/>
    <w:rsid w:val="01B8B14B"/>
    <w:rsid w:val="020B3C02"/>
    <w:rsid w:val="027849B1"/>
    <w:rsid w:val="02BDAD1F"/>
    <w:rsid w:val="02BFBF70"/>
    <w:rsid w:val="02D8AF29"/>
    <w:rsid w:val="02F0AEAE"/>
    <w:rsid w:val="02FADE74"/>
    <w:rsid w:val="0319722A"/>
    <w:rsid w:val="0352921C"/>
    <w:rsid w:val="039D62AD"/>
    <w:rsid w:val="03C2CBB5"/>
    <w:rsid w:val="04D7C7B5"/>
    <w:rsid w:val="04F78018"/>
    <w:rsid w:val="050DBAE9"/>
    <w:rsid w:val="0511CF99"/>
    <w:rsid w:val="054F791A"/>
    <w:rsid w:val="059F2DEA"/>
    <w:rsid w:val="05B431A4"/>
    <w:rsid w:val="05C8BE8E"/>
    <w:rsid w:val="05DF004D"/>
    <w:rsid w:val="06145540"/>
    <w:rsid w:val="063AAB3B"/>
    <w:rsid w:val="0652C27A"/>
    <w:rsid w:val="067C9C6F"/>
    <w:rsid w:val="06BCA0EC"/>
    <w:rsid w:val="06E1C8AE"/>
    <w:rsid w:val="071659B8"/>
    <w:rsid w:val="071FE501"/>
    <w:rsid w:val="078350AA"/>
    <w:rsid w:val="078EB3D8"/>
    <w:rsid w:val="079D958C"/>
    <w:rsid w:val="08071604"/>
    <w:rsid w:val="0861BDCF"/>
    <w:rsid w:val="086BAF17"/>
    <w:rsid w:val="089B18E4"/>
    <w:rsid w:val="08C00A27"/>
    <w:rsid w:val="08C92831"/>
    <w:rsid w:val="08CD50AB"/>
    <w:rsid w:val="08EC6B3E"/>
    <w:rsid w:val="095865D5"/>
    <w:rsid w:val="096E4079"/>
    <w:rsid w:val="097CEF0B"/>
    <w:rsid w:val="097FE066"/>
    <w:rsid w:val="09854AEA"/>
    <w:rsid w:val="09D0AEE1"/>
    <w:rsid w:val="09E9B331"/>
    <w:rsid w:val="0A4282B9"/>
    <w:rsid w:val="0A55E5D0"/>
    <w:rsid w:val="0A99532F"/>
    <w:rsid w:val="0AE5617B"/>
    <w:rsid w:val="0AF28549"/>
    <w:rsid w:val="0AF77442"/>
    <w:rsid w:val="0B3C31FF"/>
    <w:rsid w:val="0B5F242C"/>
    <w:rsid w:val="0B98F272"/>
    <w:rsid w:val="0BE3D63A"/>
    <w:rsid w:val="0BE53980"/>
    <w:rsid w:val="0BE952F9"/>
    <w:rsid w:val="0CD7753C"/>
    <w:rsid w:val="0CDEB03C"/>
    <w:rsid w:val="0CF67EC9"/>
    <w:rsid w:val="0D0F90FE"/>
    <w:rsid w:val="0D1CA724"/>
    <w:rsid w:val="0D2153F3"/>
    <w:rsid w:val="0D5BA4DF"/>
    <w:rsid w:val="0DC896B6"/>
    <w:rsid w:val="0E1E8B23"/>
    <w:rsid w:val="0E3F0B0D"/>
    <w:rsid w:val="0EA04817"/>
    <w:rsid w:val="0EFFEF3B"/>
    <w:rsid w:val="0F01851B"/>
    <w:rsid w:val="0F1BFAD2"/>
    <w:rsid w:val="0FB59326"/>
    <w:rsid w:val="0FBF2A73"/>
    <w:rsid w:val="0FC459A0"/>
    <w:rsid w:val="0FDC97A1"/>
    <w:rsid w:val="102CBEA3"/>
    <w:rsid w:val="10531A8D"/>
    <w:rsid w:val="105762BA"/>
    <w:rsid w:val="10899690"/>
    <w:rsid w:val="10E0D536"/>
    <w:rsid w:val="10E3CBE4"/>
    <w:rsid w:val="1143E527"/>
    <w:rsid w:val="127F4F18"/>
    <w:rsid w:val="12B91ADD"/>
    <w:rsid w:val="1310ACA3"/>
    <w:rsid w:val="138D9A0B"/>
    <w:rsid w:val="140CFF1A"/>
    <w:rsid w:val="14292BD3"/>
    <w:rsid w:val="14812D69"/>
    <w:rsid w:val="14948487"/>
    <w:rsid w:val="154239DC"/>
    <w:rsid w:val="15676298"/>
    <w:rsid w:val="15B1CC5E"/>
    <w:rsid w:val="161EB506"/>
    <w:rsid w:val="166819EA"/>
    <w:rsid w:val="168AFC2C"/>
    <w:rsid w:val="16B0C0EC"/>
    <w:rsid w:val="17023E0F"/>
    <w:rsid w:val="17204DDF"/>
    <w:rsid w:val="174CA9FC"/>
    <w:rsid w:val="181C958F"/>
    <w:rsid w:val="1820D18E"/>
    <w:rsid w:val="18216F8D"/>
    <w:rsid w:val="1825323F"/>
    <w:rsid w:val="18601552"/>
    <w:rsid w:val="1873AB4D"/>
    <w:rsid w:val="189B7F1F"/>
    <w:rsid w:val="18E9B0B1"/>
    <w:rsid w:val="18F7CF37"/>
    <w:rsid w:val="18F7DF4F"/>
    <w:rsid w:val="196B3BE6"/>
    <w:rsid w:val="1A0537E9"/>
    <w:rsid w:val="1A594D93"/>
    <w:rsid w:val="1A5CBFD2"/>
    <w:rsid w:val="1A5DAA9B"/>
    <w:rsid w:val="1AF85232"/>
    <w:rsid w:val="1B66ADEE"/>
    <w:rsid w:val="1B7372C7"/>
    <w:rsid w:val="1B7A5206"/>
    <w:rsid w:val="1B8D4F1C"/>
    <w:rsid w:val="1BAA5570"/>
    <w:rsid w:val="1BBD8B16"/>
    <w:rsid w:val="1C140E94"/>
    <w:rsid w:val="1C3FD5BA"/>
    <w:rsid w:val="1C451D44"/>
    <w:rsid w:val="1C587B49"/>
    <w:rsid w:val="1C770160"/>
    <w:rsid w:val="1CB3A09D"/>
    <w:rsid w:val="1CF36D77"/>
    <w:rsid w:val="1CFAF83E"/>
    <w:rsid w:val="1D2CD845"/>
    <w:rsid w:val="1D61C50F"/>
    <w:rsid w:val="1E0793B4"/>
    <w:rsid w:val="1E3646B2"/>
    <w:rsid w:val="1E93D16B"/>
    <w:rsid w:val="1EA62D1D"/>
    <w:rsid w:val="1EF0C0B4"/>
    <w:rsid w:val="1EF53CB8"/>
    <w:rsid w:val="1F063E69"/>
    <w:rsid w:val="2043650A"/>
    <w:rsid w:val="20926024"/>
    <w:rsid w:val="20B7173A"/>
    <w:rsid w:val="20BCFE26"/>
    <w:rsid w:val="20DBE0DB"/>
    <w:rsid w:val="20FC430E"/>
    <w:rsid w:val="211C214B"/>
    <w:rsid w:val="2184C716"/>
    <w:rsid w:val="218A6E9E"/>
    <w:rsid w:val="218CD0BC"/>
    <w:rsid w:val="21999695"/>
    <w:rsid w:val="21C163AA"/>
    <w:rsid w:val="21CD48F9"/>
    <w:rsid w:val="21F175DE"/>
    <w:rsid w:val="2241B168"/>
    <w:rsid w:val="22E2E451"/>
    <w:rsid w:val="22ED5F49"/>
    <w:rsid w:val="22EE3F4C"/>
    <w:rsid w:val="2342D840"/>
    <w:rsid w:val="2359B487"/>
    <w:rsid w:val="236A60F2"/>
    <w:rsid w:val="241C1703"/>
    <w:rsid w:val="24355F7C"/>
    <w:rsid w:val="24638BB1"/>
    <w:rsid w:val="249F388C"/>
    <w:rsid w:val="2560C461"/>
    <w:rsid w:val="256FDC10"/>
    <w:rsid w:val="262097BC"/>
    <w:rsid w:val="26211C12"/>
    <w:rsid w:val="2651AC74"/>
    <w:rsid w:val="265974FD"/>
    <w:rsid w:val="26986999"/>
    <w:rsid w:val="270079CA"/>
    <w:rsid w:val="27132E45"/>
    <w:rsid w:val="27222B85"/>
    <w:rsid w:val="272FB6E5"/>
    <w:rsid w:val="27473DFF"/>
    <w:rsid w:val="276C148A"/>
    <w:rsid w:val="2774F950"/>
    <w:rsid w:val="27849227"/>
    <w:rsid w:val="279A216A"/>
    <w:rsid w:val="27A9A50E"/>
    <w:rsid w:val="27A9BC48"/>
    <w:rsid w:val="27B6740C"/>
    <w:rsid w:val="27ED7CD5"/>
    <w:rsid w:val="2851D886"/>
    <w:rsid w:val="28B37FE8"/>
    <w:rsid w:val="28EBE445"/>
    <w:rsid w:val="29079C01"/>
    <w:rsid w:val="29188F96"/>
    <w:rsid w:val="292C5F4A"/>
    <w:rsid w:val="295875D4"/>
    <w:rsid w:val="29A6B52C"/>
    <w:rsid w:val="2A49DC43"/>
    <w:rsid w:val="2A4F1470"/>
    <w:rsid w:val="2A723F16"/>
    <w:rsid w:val="2B1A8FC4"/>
    <w:rsid w:val="2B251D97"/>
    <w:rsid w:val="2B35E6E5"/>
    <w:rsid w:val="2B8CFB2E"/>
    <w:rsid w:val="2B97AE04"/>
    <w:rsid w:val="2BA97524"/>
    <w:rsid w:val="2BB0B093"/>
    <w:rsid w:val="2BB3C2B3"/>
    <w:rsid w:val="2C3CEE60"/>
    <w:rsid w:val="2C9CC1CA"/>
    <w:rsid w:val="2D4652E7"/>
    <w:rsid w:val="2DC914E0"/>
    <w:rsid w:val="2DD79738"/>
    <w:rsid w:val="2E393982"/>
    <w:rsid w:val="2EE7E6EE"/>
    <w:rsid w:val="2EF7407A"/>
    <w:rsid w:val="2F0A49F3"/>
    <w:rsid w:val="2F1B6A0E"/>
    <w:rsid w:val="2FB498AD"/>
    <w:rsid w:val="3005F6E3"/>
    <w:rsid w:val="3024A1A4"/>
    <w:rsid w:val="30D2A344"/>
    <w:rsid w:val="3124EE86"/>
    <w:rsid w:val="3142B055"/>
    <w:rsid w:val="31904495"/>
    <w:rsid w:val="319BC274"/>
    <w:rsid w:val="31B9DD99"/>
    <w:rsid w:val="31D82EA1"/>
    <w:rsid w:val="31FA6042"/>
    <w:rsid w:val="3271EED7"/>
    <w:rsid w:val="328C9791"/>
    <w:rsid w:val="32C65BD0"/>
    <w:rsid w:val="32E27622"/>
    <w:rsid w:val="3370D075"/>
    <w:rsid w:val="33E68226"/>
    <w:rsid w:val="342A2809"/>
    <w:rsid w:val="34566E10"/>
    <w:rsid w:val="34BA3733"/>
    <w:rsid w:val="34CFDE47"/>
    <w:rsid w:val="34ECC9F2"/>
    <w:rsid w:val="34FC8887"/>
    <w:rsid w:val="3508E3F5"/>
    <w:rsid w:val="353AAD0A"/>
    <w:rsid w:val="353DC688"/>
    <w:rsid w:val="365B2D4F"/>
    <w:rsid w:val="36699B95"/>
    <w:rsid w:val="36A028A8"/>
    <w:rsid w:val="370219FF"/>
    <w:rsid w:val="37918522"/>
    <w:rsid w:val="37A2B670"/>
    <w:rsid w:val="37AB2B3C"/>
    <w:rsid w:val="37D305D0"/>
    <w:rsid w:val="37F0815B"/>
    <w:rsid w:val="380983D8"/>
    <w:rsid w:val="3816D0F0"/>
    <w:rsid w:val="38266E01"/>
    <w:rsid w:val="38ADDC33"/>
    <w:rsid w:val="38E8B010"/>
    <w:rsid w:val="390656C0"/>
    <w:rsid w:val="3951B2F1"/>
    <w:rsid w:val="395A8084"/>
    <w:rsid w:val="3988702E"/>
    <w:rsid w:val="39ABDBCD"/>
    <w:rsid w:val="39C2FB4A"/>
    <w:rsid w:val="39E98DAE"/>
    <w:rsid w:val="39EE1BAB"/>
    <w:rsid w:val="3A280990"/>
    <w:rsid w:val="3A30537D"/>
    <w:rsid w:val="3A4FD283"/>
    <w:rsid w:val="3A5487FB"/>
    <w:rsid w:val="3AA88812"/>
    <w:rsid w:val="3B310677"/>
    <w:rsid w:val="3B3FF17A"/>
    <w:rsid w:val="3B44ACC2"/>
    <w:rsid w:val="3B470CEF"/>
    <w:rsid w:val="3B52C4DC"/>
    <w:rsid w:val="3BA3896C"/>
    <w:rsid w:val="3BA41EA5"/>
    <w:rsid w:val="3BA5995E"/>
    <w:rsid w:val="3BE7BD6B"/>
    <w:rsid w:val="3C159C7A"/>
    <w:rsid w:val="3C7DBF23"/>
    <w:rsid w:val="3C848147"/>
    <w:rsid w:val="3C8AA662"/>
    <w:rsid w:val="3C917593"/>
    <w:rsid w:val="3CA189D6"/>
    <w:rsid w:val="3D0FB4EB"/>
    <w:rsid w:val="3D396010"/>
    <w:rsid w:val="3E0A4718"/>
    <w:rsid w:val="3E4E4E9F"/>
    <w:rsid w:val="3EAE75B2"/>
    <w:rsid w:val="3ED5D92A"/>
    <w:rsid w:val="3F07E94B"/>
    <w:rsid w:val="3F42449E"/>
    <w:rsid w:val="3F559CAD"/>
    <w:rsid w:val="3FE206E5"/>
    <w:rsid w:val="400DAB0B"/>
    <w:rsid w:val="401D52EA"/>
    <w:rsid w:val="4084C51B"/>
    <w:rsid w:val="409212C2"/>
    <w:rsid w:val="411B03CC"/>
    <w:rsid w:val="41300A3F"/>
    <w:rsid w:val="41D594E6"/>
    <w:rsid w:val="4226BAE1"/>
    <w:rsid w:val="422B9A22"/>
    <w:rsid w:val="423BAC31"/>
    <w:rsid w:val="423CCC8D"/>
    <w:rsid w:val="423E417C"/>
    <w:rsid w:val="42797984"/>
    <w:rsid w:val="427D7D7C"/>
    <w:rsid w:val="42A6A26F"/>
    <w:rsid w:val="42AC3280"/>
    <w:rsid w:val="4307AEE6"/>
    <w:rsid w:val="4339786A"/>
    <w:rsid w:val="433C3807"/>
    <w:rsid w:val="434DFB41"/>
    <w:rsid w:val="4355860F"/>
    <w:rsid w:val="43641190"/>
    <w:rsid w:val="43A504AD"/>
    <w:rsid w:val="43C67D63"/>
    <w:rsid w:val="441DD056"/>
    <w:rsid w:val="4454A692"/>
    <w:rsid w:val="44923AE3"/>
    <w:rsid w:val="4494E14E"/>
    <w:rsid w:val="4554F82B"/>
    <w:rsid w:val="4580DE72"/>
    <w:rsid w:val="458957D7"/>
    <w:rsid w:val="45C9B5F2"/>
    <w:rsid w:val="45E66DAB"/>
    <w:rsid w:val="465BA675"/>
    <w:rsid w:val="468F2673"/>
    <w:rsid w:val="46EDC6C0"/>
    <w:rsid w:val="47308FB8"/>
    <w:rsid w:val="47439281"/>
    <w:rsid w:val="4765C6B0"/>
    <w:rsid w:val="478A8C78"/>
    <w:rsid w:val="47AF3BBA"/>
    <w:rsid w:val="4830F670"/>
    <w:rsid w:val="4860F6FB"/>
    <w:rsid w:val="48A539E1"/>
    <w:rsid w:val="48BC5E89"/>
    <w:rsid w:val="4938F7C8"/>
    <w:rsid w:val="49409756"/>
    <w:rsid w:val="49BB26AE"/>
    <w:rsid w:val="49BC17AF"/>
    <w:rsid w:val="49F1C53E"/>
    <w:rsid w:val="4A44727F"/>
    <w:rsid w:val="4A840851"/>
    <w:rsid w:val="4A902F60"/>
    <w:rsid w:val="4AB3BCD0"/>
    <w:rsid w:val="4B6468B1"/>
    <w:rsid w:val="4B8E6739"/>
    <w:rsid w:val="4B9F2B18"/>
    <w:rsid w:val="4BAB70F9"/>
    <w:rsid w:val="4BAFE581"/>
    <w:rsid w:val="4C61AD57"/>
    <w:rsid w:val="4D435629"/>
    <w:rsid w:val="4D460532"/>
    <w:rsid w:val="4D7E2087"/>
    <w:rsid w:val="4D90BCBA"/>
    <w:rsid w:val="4D9B4155"/>
    <w:rsid w:val="4DC2993C"/>
    <w:rsid w:val="4DEBCF44"/>
    <w:rsid w:val="4E226086"/>
    <w:rsid w:val="4E466525"/>
    <w:rsid w:val="4E53138B"/>
    <w:rsid w:val="4E54518F"/>
    <w:rsid w:val="4E5C2E63"/>
    <w:rsid w:val="4EE8B0CD"/>
    <w:rsid w:val="4F4A5B0D"/>
    <w:rsid w:val="4F62D0CD"/>
    <w:rsid w:val="4F69F9C9"/>
    <w:rsid w:val="4F724401"/>
    <w:rsid w:val="4F96B52A"/>
    <w:rsid w:val="4FB06127"/>
    <w:rsid w:val="5046213F"/>
    <w:rsid w:val="5053C7F4"/>
    <w:rsid w:val="5058F745"/>
    <w:rsid w:val="5073831D"/>
    <w:rsid w:val="50995378"/>
    <w:rsid w:val="50DB291C"/>
    <w:rsid w:val="50E6D3B6"/>
    <w:rsid w:val="50F30E80"/>
    <w:rsid w:val="512CC03F"/>
    <w:rsid w:val="5173328E"/>
    <w:rsid w:val="5199C2B7"/>
    <w:rsid w:val="51AAB2A1"/>
    <w:rsid w:val="51C0E33C"/>
    <w:rsid w:val="51C4C1A4"/>
    <w:rsid w:val="51EF345D"/>
    <w:rsid w:val="51FF204A"/>
    <w:rsid w:val="52170438"/>
    <w:rsid w:val="525375C9"/>
    <w:rsid w:val="5263F33D"/>
    <w:rsid w:val="52860ED2"/>
    <w:rsid w:val="530E235C"/>
    <w:rsid w:val="53336F4A"/>
    <w:rsid w:val="53630E39"/>
    <w:rsid w:val="53A035A0"/>
    <w:rsid w:val="53ABDD5D"/>
    <w:rsid w:val="53E41D2A"/>
    <w:rsid w:val="53F4662D"/>
    <w:rsid w:val="53F6AA78"/>
    <w:rsid w:val="53FCDB8A"/>
    <w:rsid w:val="543EAAA9"/>
    <w:rsid w:val="549A838E"/>
    <w:rsid w:val="549B539F"/>
    <w:rsid w:val="54B7D169"/>
    <w:rsid w:val="5534405E"/>
    <w:rsid w:val="5546304D"/>
    <w:rsid w:val="55485748"/>
    <w:rsid w:val="55560D35"/>
    <w:rsid w:val="559368BA"/>
    <w:rsid w:val="55E548C5"/>
    <w:rsid w:val="55F10A80"/>
    <w:rsid w:val="5604EF7D"/>
    <w:rsid w:val="56675B6F"/>
    <w:rsid w:val="56CA6B48"/>
    <w:rsid w:val="56F7DC03"/>
    <w:rsid w:val="56FC08FB"/>
    <w:rsid w:val="5709E716"/>
    <w:rsid w:val="57100AB9"/>
    <w:rsid w:val="571F25DC"/>
    <w:rsid w:val="5721ED99"/>
    <w:rsid w:val="576718EC"/>
    <w:rsid w:val="5777C6B2"/>
    <w:rsid w:val="579F59B9"/>
    <w:rsid w:val="58814408"/>
    <w:rsid w:val="58FD7C5F"/>
    <w:rsid w:val="597A53DC"/>
    <w:rsid w:val="597C850A"/>
    <w:rsid w:val="59BF4453"/>
    <w:rsid w:val="5A345BEE"/>
    <w:rsid w:val="5A5F7FEA"/>
    <w:rsid w:val="5A81CC70"/>
    <w:rsid w:val="5ACFC36E"/>
    <w:rsid w:val="5AD94E62"/>
    <w:rsid w:val="5AF04C8B"/>
    <w:rsid w:val="5AF30F0E"/>
    <w:rsid w:val="5B284521"/>
    <w:rsid w:val="5BA66090"/>
    <w:rsid w:val="5BD02C4F"/>
    <w:rsid w:val="5BE2EE71"/>
    <w:rsid w:val="5C0FF9D4"/>
    <w:rsid w:val="5C1CB77B"/>
    <w:rsid w:val="5C238A46"/>
    <w:rsid w:val="5C2F0326"/>
    <w:rsid w:val="5C3F86E3"/>
    <w:rsid w:val="5C604862"/>
    <w:rsid w:val="5C6A1FCC"/>
    <w:rsid w:val="5C91FF95"/>
    <w:rsid w:val="5CDB7257"/>
    <w:rsid w:val="5D19871E"/>
    <w:rsid w:val="5D1CF3DB"/>
    <w:rsid w:val="5D3FAC19"/>
    <w:rsid w:val="5D51A563"/>
    <w:rsid w:val="5DC4E316"/>
    <w:rsid w:val="5DF383FA"/>
    <w:rsid w:val="5DF80079"/>
    <w:rsid w:val="5E16BFB3"/>
    <w:rsid w:val="5E560EAE"/>
    <w:rsid w:val="5E5830EC"/>
    <w:rsid w:val="5E75B906"/>
    <w:rsid w:val="5E7C0DC2"/>
    <w:rsid w:val="5EB88E82"/>
    <w:rsid w:val="5EDF387A"/>
    <w:rsid w:val="5F57473F"/>
    <w:rsid w:val="5F78CDCF"/>
    <w:rsid w:val="5FD4134A"/>
    <w:rsid w:val="6012AEC0"/>
    <w:rsid w:val="603D5C18"/>
    <w:rsid w:val="604296AE"/>
    <w:rsid w:val="608887BB"/>
    <w:rsid w:val="60C21F40"/>
    <w:rsid w:val="60CAD3F1"/>
    <w:rsid w:val="6104AA08"/>
    <w:rsid w:val="610799B5"/>
    <w:rsid w:val="6130681C"/>
    <w:rsid w:val="61444F3A"/>
    <w:rsid w:val="615653AF"/>
    <w:rsid w:val="616F437D"/>
    <w:rsid w:val="61E2BE29"/>
    <w:rsid w:val="62123208"/>
    <w:rsid w:val="621981D1"/>
    <w:rsid w:val="621EBD92"/>
    <w:rsid w:val="62391E32"/>
    <w:rsid w:val="633A6AEB"/>
    <w:rsid w:val="639C093D"/>
    <w:rsid w:val="639F3291"/>
    <w:rsid w:val="63B7B145"/>
    <w:rsid w:val="63C03EFE"/>
    <w:rsid w:val="63D890AE"/>
    <w:rsid w:val="63F4021A"/>
    <w:rsid w:val="63F5CFC1"/>
    <w:rsid w:val="64675AB9"/>
    <w:rsid w:val="64AECD4B"/>
    <w:rsid w:val="64CA2BA1"/>
    <w:rsid w:val="64FFEFD6"/>
    <w:rsid w:val="6545C02C"/>
    <w:rsid w:val="65908A3D"/>
    <w:rsid w:val="65C292CF"/>
    <w:rsid w:val="660CA3F9"/>
    <w:rsid w:val="6616BF9E"/>
    <w:rsid w:val="662FB1E9"/>
    <w:rsid w:val="66852864"/>
    <w:rsid w:val="671ABE0A"/>
    <w:rsid w:val="67473551"/>
    <w:rsid w:val="67AF91D6"/>
    <w:rsid w:val="67D5CB6F"/>
    <w:rsid w:val="67D5E31B"/>
    <w:rsid w:val="67D8B79E"/>
    <w:rsid w:val="681DCEDA"/>
    <w:rsid w:val="6824E0C3"/>
    <w:rsid w:val="68CF2C6B"/>
    <w:rsid w:val="68D27980"/>
    <w:rsid w:val="6907782B"/>
    <w:rsid w:val="698A652F"/>
    <w:rsid w:val="69BA0D68"/>
    <w:rsid w:val="69EF565C"/>
    <w:rsid w:val="6A49EBD4"/>
    <w:rsid w:val="6A63FD5C"/>
    <w:rsid w:val="6AD42D89"/>
    <w:rsid w:val="6AD7A990"/>
    <w:rsid w:val="6B09C702"/>
    <w:rsid w:val="6B112644"/>
    <w:rsid w:val="6B6F0FF2"/>
    <w:rsid w:val="6B77B442"/>
    <w:rsid w:val="6BD05C67"/>
    <w:rsid w:val="6C470C7E"/>
    <w:rsid w:val="6C60759A"/>
    <w:rsid w:val="6C88BE25"/>
    <w:rsid w:val="6C9C9E5E"/>
    <w:rsid w:val="6CF5EBC5"/>
    <w:rsid w:val="6D0F8A81"/>
    <w:rsid w:val="6D39C085"/>
    <w:rsid w:val="6D5E56E7"/>
    <w:rsid w:val="6D7D805B"/>
    <w:rsid w:val="6DA972B1"/>
    <w:rsid w:val="6E045DD3"/>
    <w:rsid w:val="6EB2AEFF"/>
    <w:rsid w:val="6EE356CC"/>
    <w:rsid w:val="6FA815DE"/>
    <w:rsid w:val="6FC3590C"/>
    <w:rsid w:val="701B4E40"/>
    <w:rsid w:val="7059C3EC"/>
    <w:rsid w:val="70950652"/>
    <w:rsid w:val="7099407D"/>
    <w:rsid w:val="70C7085C"/>
    <w:rsid w:val="70F37A08"/>
    <w:rsid w:val="71043280"/>
    <w:rsid w:val="711042B7"/>
    <w:rsid w:val="7114FED0"/>
    <w:rsid w:val="71611AF9"/>
    <w:rsid w:val="71CFCD2B"/>
    <w:rsid w:val="722D307F"/>
    <w:rsid w:val="7240100C"/>
    <w:rsid w:val="72545486"/>
    <w:rsid w:val="7262DD74"/>
    <w:rsid w:val="72CC3E84"/>
    <w:rsid w:val="73153F28"/>
    <w:rsid w:val="73183D03"/>
    <w:rsid w:val="735708C7"/>
    <w:rsid w:val="73885783"/>
    <w:rsid w:val="738A3A57"/>
    <w:rsid w:val="738D2887"/>
    <w:rsid w:val="7394E605"/>
    <w:rsid w:val="74BA92B4"/>
    <w:rsid w:val="74DB4398"/>
    <w:rsid w:val="74ECAD22"/>
    <w:rsid w:val="7500E147"/>
    <w:rsid w:val="750B1870"/>
    <w:rsid w:val="75255879"/>
    <w:rsid w:val="752668F4"/>
    <w:rsid w:val="754AF4E4"/>
    <w:rsid w:val="75667A8E"/>
    <w:rsid w:val="75D10166"/>
    <w:rsid w:val="76398A60"/>
    <w:rsid w:val="7680A3DF"/>
    <w:rsid w:val="7698969D"/>
    <w:rsid w:val="769B18E2"/>
    <w:rsid w:val="76EAA9D5"/>
    <w:rsid w:val="76EDF1F1"/>
    <w:rsid w:val="76F195B4"/>
    <w:rsid w:val="77402CC6"/>
    <w:rsid w:val="776BFA9E"/>
    <w:rsid w:val="780FEBB2"/>
    <w:rsid w:val="780FFA68"/>
    <w:rsid w:val="785FABF6"/>
    <w:rsid w:val="78A821BA"/>
    <w:rsid w:val="78E52C1E"/>
    <w:rsid w:val="78F50354"/>
    <w:rsid w:val="7918FBB0"/>
    <w:rsid w:val="79456BFA"/>
    <w:rsid w:val="7956B620"/>
    <w:rsid w:val="79A9B9CB"/>
    <w:rsid w:val="7A36CAA6"/>
    <w:rsid w:val="7A3797A4"/>
    <w:rsid w:val="7A503146"/>
    <w:rsid w:val="7A8DD026"/>
    <w:rsid w:val="7AE1A417"/>
    <w:rsid w:val="7B5263D0"/>
    <w:rsid w:val="7B6D6964"/>
    <w:rsid w:val="7B8420B8"/>
    <w:rsid w:val="7BCBEDE4"/>
    <w:rsid w:val="7BD0E1BF"/>
    <w:rsid w:val="7C1322C8"/>
    <w:rsid w:val="7C45EDC7"/>
    <w:rsid w:val="7C609119"/>
    <w:rsid w:val="7C78A5F5"/>
    <w:rsid w:val="7D0ACFDC"/>
    <w:rsid w:val="7DD2DD7D"/>
    <w:rsid w:val="7EFEDD7C"/>
    <w:rsid w:val="7F5A14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2AEB94"/>
  <w15:chartTrackingRefBased/>
  <w15:docId w15:val="{B5CCE922-71F6-458E-AF78-BFF505BAB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868"/>
    <w:rPr>
      <w:rFonts w:asciiTheme="minorHAnsi" w:eastAsiaTheme="minorHAnsi" w:hAnsiTheme="minorHAnsi" w:cstheme="minorBid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link w:val="FootnoteText"/>
    <w:uiPriority w:val="99"/>
    <w:semiHidden/>
    <w:rsid w:val="00E13718"/>
    <w:rPr>
      <w:sz w:val="20"/>
      <w:szCs w:val="20"/>
    </w:rPr>
  </w:style>
  <w:style w:type="character" w:styleId="FootnoteReference">
    <w:name w:val="footnote reference"/>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link w:val="BalloonText"/>
    <w:uiPriority w:val="99"/>
    <w:semiHidden/>
    <w:rsid w:val="00681FE4"/>
    <w:rPr>
      <w:rFonts w:ascii="Segoe UI" w:hAnsi="Segoe UI" w:cs="Segoe UI"/>
      <w:sz w:val="18"/>
      <w:szCs w:val="18"/>
    </w:rPr>
  </w:style>
  <w:style w:type="character" w:styleId="Hyperlink">
    <w:name w:val="Hyperlink"/>
    <w:uiPriority w:val="99"/>
    <w:unhideWhenUsed/>
    <w:rsid w:val="00986868"/>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b/>
      <w:sz w:val="28"/>
      <w:szCs w:val="20"/>
      <w:lang w:eastAsia="lt-LT"/>
    </w:rPr>
  </w:style>
  <w:style w:type="character" w:customStyle="1" w:styleId="UnresolvedMention1">
    <w:name w:val="Unresolved Mention1"/>
    <w:uiPriority w:val="99"/>
    <w:semiHidden/>
    <w:unhideWhenUsed/>
    <w:rsid w:val="008C56E2"/>
    <w:rPr>
      <w:color w:val="605E5C"/>
      <w:shd w:val="clear" w:color="auto" w:fill="E1DFDD"/>
    </w:rPr>
  </w:style>
  <w:style w:type="character" w:styleId="PlaceholderText">
    <w:name w:val="Placeholder Text"/>
    <w:uiPriority w:val="99"/>
    <w:semiHidden/>
    <w:rsid w:val="000F3E9D"/>
    <w:rPr>
      <w:color w:val="808080"/>
    </w:rPr>
  </w:style>
  <w:style w:type="character" w:customStyle="1" w:styleId="UnresolvedMention2">
    <w:name w:val="Unresolved Mention2"/>
    <w:uiPriority w:val="99"/>
    <w:semiHidden/>
    <w:unhideWhenUsed/>
    <w:rsid w:val="00E0445E"/>
    <w:rPr>
      <w:color w:val="605E5C"/>
      <w:shd w:val="clear" w:color="auto" w:fill="E1DFDD"/>
    </w:rPr>
  </w:style>
  <w:style w:type="character" w:customStyle="1" w:styleId="UnresolvedMention3">
    <w:name w:val="Unresolved Mention3"/>
    <w:uiPriority w:val="99"/>
    <w:semiHidden/>
    <w:unhideWhenUsed/>
    <w:rsid w:val="00941BC7"/>
    <w:rPr>
      <w:color w:val="605E5C"/>
      <w:shd w:val="clear" w:color="auto" w:fill="E1DFDD"/>
    </w:rPr>
  </w:style>
  <w:style w:type="paragraph" w:styleId="Revision">
    <w:name w:val="Revision"/>
    <w:hidden/>
    <w:uiPriority w:val="99"/>
    <w:semiHidden/>
    <w:rsid w:val="00C80F69"/>
    <w:rPr>
      <w:sz w:val="24"/>
      <w:szCs w:val="24"/>
      <w:lang w:eastAsia="en-US"/>
    </w:rPr>
  </w:style>
  <w:style w:type="character" w:styleId="FollowedHyperlink">
    <w:name w:val="FollowedHyperlink"/>
    <w:basedOn w:val="DefaultParagraphFont"/>
    <w:uiPriority w:val="99"/>
    <w:semiHidden/>
    <w:unhideWhenUsed/>
    <w:rsid w:val="0013781D"/>
    <w:rPr>
      <w:color w:val="954F72" w:themeColor="followedHyperlink"/>
      <w:u w:val="single"/>
    </w:rPr>
  </w:style>
  <w:style w:type="character" w:customStyle="1" w:styleId="UnresolvedMention4">
    <w:name w:val="Unresolved Mention4"/>
    <w:basedOn w:val="DefaultParagraphFont"/>
    <w:uiPriority w:val="99"/>
    <w:semiHidden/>
    <w:unhideWhenUsed/>
    <w:rsid w:val="00104E38"/>
    <w:rPr>
      <w:color w:val="605E5C"/>
      <w:shd w:val="clear" w:color="auto" w:fill="E1DFDD"/>
    </w:rPr>
  </w:style>
  <w:style w:type="character" w:customStyle="1" w:styleId="normaltextrun">
    <w:name w:val="normaltextrun"/>
    <w:basedOn w:val="DefaultParagraphFont"/>
    <w:rsid w:val="0059573D"/>
  </w:style>
  <w:style w:type="character" w:styleId="UnresolvedMention">
    <w:name w:val="Unresolved Mention"/>
    <w:basedOn w:val="DefaultParagraphFont"/>
    <w:uiPriority w:val="99"/>
    <w:semiHidden/>
    <w:unhideWhenUsed/>
    <w:rsid w:val="005B2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97289">
      <w:bodyDiv w:val="1"/>
      <w:marLeft w:val="0"/>
      <w:marRight w:val="0"/>
      <w:marTop w:val="0"/>
      <w:marBottom w:val="0"/>
      <w:divBdr>
        <w:top w:val="none" w:sz="0" w:space="0" w:color="auto"/>
        <w:left w:val="none" w:sz="0" w:space="0" w:color="auto"/>
        <w:bottom w:val="none" w:sz="0" w:space="0" w:color="auto"/>
        <w:right w:val="none" w:sz="0" w:space="0" w:color="auto"/>
      </w:divBdr>
      <w:divsChild>
        <w:div w:id="262303296">
          <w:marLeft w:val="0"/>
          <w:marRight w:val="0"/>
          <w:marTop w:val="0"/>
          <w:marBottom w:val="0"/>
          <w:divBdr>
            <w:top w:val="none" w:sz="0" w:space="0" w:color="auto"/>
            <w:left w:val="none" w:sz="0" w:space="0" w:color="auto"/>
            <w:bottom w:val="none" w:sz="0" w:space="0" w:color="auto"/>
            <w:right w:val="none" w:sz="0" w:space="0" w:color="auto"/>
          </w:divBdr>
        </w:div>
        <w:div w:id="956184625">
          <w:marLeft w:val="0"/>
          <w:marRight w:val="0"/>
          <w:marTop w:val="0"/>
          <w:marBottom w:val="0"/>
          <w:divBdr>
            <w:top w:val="none" w:sz="0" w:space="0" w:color="auto"/>
            <w:left w:val="none" w:sz="0" w:space="0" w:color="auto"/>
            <w:bottom w:val="none" w:sz="0" w:space="0" w:color="auto"/>
            <w:right w:val="none" w:sz="0" w:space="0" w:color="auto"/>
          </w:divBdr>
        </w:div>
        <w:div w:id="1372874518">
          <w:marLeft w:val="0"/>
          <w:marRight w:val="0"/>
          <w:marTop w:val="0"/>
          <w:marBottom w:val="0"/>
          <w:divBdr>
            <w:top w:val="none" w:sz="0" w:space="0" w:color="auto"/>
            <w:left w:val="none" w:sz="0" w:space="0" w:color="auto"/>
            <w:bottom w:val="none" w:sz="0" w:space="0" w:color="auto"/>
            <w:right w:val="none" w:sz="0" w:space="0" w:color="auto"/>
          </w:divBdr>
        </w:div>
        <w:div w:id="1659269048">
          <w:marLeft w:val="0"/>
          <w:marRight w:val="0"/>
          <w:marTop w:val="0"/>
          <w:marBottom w:val="0"/>
          <w:divBdr>
            <w:top w:val="none" w:sz="0" w:space="0" w:color="auto"/>
            <w:left w:val="none" w:sz="0" w:space="0" w:color="auto"/>
            <w:bottom w:val="none" w:sz="0" w:space="0" w:color="auto"/>
            <w:right w:val="none" w:sz="0" w:space="0" w:color="auto"/>
          </w:divBdr>
        </w:div>
        <w:div w:id="207181777">
          <w:marLeft w:val="0"/>
          <w:marRight w:val="0"/>
          <w:marTop w:val="0"/>
          <w:marBottom w:val="0"/>
          <w:divBdr>
            <w:top w:val="none" w:sz="0" w:space="0" w:color="auto"/>
            <w:left w:val="none" w:sz="0" w:space="0" w:color="auto"/>
            <w:bottom w:val="none" w:sz="0" w:space="0" w:color="auto"/>
            <w:right w:val="none" w:sz="0" w:space="0" w:color="auto"/>
          </w:divBdr>
        </w:div>
        <w:div w:id="552615913">
          <w:marLeft w:val="0"/>
          <w:marRight w:val="0"/>
          <w:marTop w:val="0"/>
          <w:marBottom w:val="0"/>
          <w:divBdr>
            <w:top w:val="none" w:sz="0" w:space="0" w:color="auto"/>
            <w:left w:val="none" w:sz="0" w:space="0" w:color="auto"/>
            <w:bottom w:val="none" w:sz="0" w:space="0" w:color="auto"/>
            <w:right w:val="none" w:sz="0" w:space="0" w:color="auto"/>
          </w:divBdr>
        </w:div>
        <w:div w:id="1442842589">
          <w:marLeft w:val="0"/>
          <w:marRight w:val="0"/>
          <w:marTop w:val="0"/>
          <w:marBottom w:val="0"/>
          <w:divBdr>
            <w:top w:val="none" w:sz="0" w:space="0" w:color="auto"/>
            <w:left w:val="none" w:sz="0" w:space="0" w:color="auto"/>
            <w:bottom w:val="none" w:sz="0" w:space="0" w:color="auto"/>
            <w:right w:val="none" w:sz="0" w:space="0" w:color="auto"/>
          </w:divBdr>
        </w:div>
      </w:divsChild>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dpb.europa.eu/sme-data-protection-guide/faq-frequently-asked-questions/answer/what-personal-data_en"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blioteka.vu.lt/en/science/research-data-and-research-data-management/data-management-plans" TargetMode="External"/><Relationship Id="rId2" Type="http://schemas.openxmlformats.org/officeDocument/2006/relationships/hyperlink" Target="https://e-seimas.lrs.lt/portal/legalActPrint/lt?jfwid=mmceoebhr&amp;documentId=63d84ec2236911ea8f0dfdc2b5879561&amp;category=TAD" TargetMode="External"/><Relationship Id="rId1" Type="http://schemas.openxmlformats.org/officeDocument/2006/relationships/hyperlink" Target="https://e-seimas.lrs.lt/portal/legalAct/lt/TAD/76582f93e9c811e59b76f36d7fa634f8?jfwid=-14ke1xygxl" TargetMode="External"/><Relationship Id="rId4" Type="http://schemas.openxmlformats.org/officeDocument/2006/relationships/hyperlink" Target="https://www.vu.lt/en/legal-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5947946AD1EA3647A623CAA33FF36BA2" ma:contentTypeVersion="3" ma:contentTypeDescription="Kurkite naują dokumentą." ma:contentTypeScope="" ma:versionID="119efb9a683cba8750a5f07560bb6712">
  <xsd:schema xmlns:xsd="http://www.w3.org/2001/XMLSchema" xmlns:xs="http://www.w3.org/2001/XMLSchema" xmlns:p="http://schemas.microsoft.com/office/2006/metadata/properties" xmlns:ns2="87ba7dc3-09e1-46e9-91b0-d72da8ca77ad" targetNamespace="http://schemas.microsoft.com/office/2006/metadata/properties" ma:root="true" ma:fieldsID="d57f5e4379120b8f9057a68ccd94b651" ns2:_="">
    <xsd:import namespace="87ba7dc3-09e1-46e9-91b0-d72da8ca77a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ba7dc3-09e1-46e9-91b0-d72da8ca77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writefull-cache xmlns="urn:writefull-cache:Suggestions">{"suggestions":{},"typeOfAccount":"freemium"}</writefull-cach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writefull-cache xmlns="urn:writefull-cache:Suggestions">{"suggestions":{},"typeOfAccount":"freemium"}</writefull-cache>
</file>

<file path=customXml/itemProps1.xml><?xml version="1.0" encoding="utf-8"?>
<ds:datastoreItem xmlns:ds="http://schemas.openxmlformats.org/officeDocument/2006/customXml" ds:itemID="{D547F6BC-5F81-48CA-9F27-B76D2FC3AECD}">
  <ds:schemaRefs>
    <ds:schemaRef ds:uri="http://schemas.microsoft.com/sharepoint/v3/contenttype/forms"/>
  </ds:schemaRefs>
</ds:datastoreItem>
</file>

<file path=customXml/itemProps2.xml><?xml version="1.0" encoding="utf-8"?>
<ds:datastoreItem xmlns:ds="http://schemas.openxmlformats.org/officeDocument/2006/customXml" ds:itemID="{6D8B4C79-DE5C-4DFE-9A09-ADAA1F1E1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ba7dc3-09e1-46e9-91b0-d72da8ca77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F912FC-802E-48F1-8653-F04DFE6E9E1A}">
  <ds:schemaRefs>
    <ds:schemaRef ds:uri="urn:writefull-cache:Suggestions"/>
  </ds:schemaRefs>
</ds:datastoreItem>
</file>

<file path=customXml/itemProps4.xml><?xml version="1.0" encoding="utf-8"?>
<ds:datastoreItem xmlns:ds="http://schemas.openxmlformats.org/officeDocument/2006/customXml" ds:itemID="{4409B0B7-98D5-4BEE-A9AB-0335C7E9BB5E}">
  <ds:schemaRefs>
    <ds:schemaRef ds:uri="http://schemas.openxmlformats.org/officeDocument/2006/bibliography"/>
  </ds:schemaRefs>
</ds:datastoreItem>
</file>

<file path=customXml/itemProps5.xml><?xml version="1.0" encoding="utf-8"?>
<ds:datastoreItem xmlns:ds="http://schemas.openxmlformats.org/officeDocument/2006/customXml" ds:itemID="{5CD08762-1F32-4B25-A460-FA14FB59B507}">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32B38EAB-CA3E-4CD4-9680-155549BF4FFF}">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4</Pages>
  <Words>1075</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rutė Švedaitė-Sakalauskė</dc:creator>
  <cp:lastModifiedBy>Indrė Bagdžiūtė</cp:lastModifiedBy>
  <cp:revision>102</cp:revision>
  <cp:lastPrinted>2025-06-05T06:32:00Z</cp:lastPrinted>
  <dcterms:created xsi:type="dcterms:W3CDTF">2025-07-01T12:32:00Z</dcterms:created>
  <dcterms:modified xsi:type="dcterms:W3CDTF">2026-07-0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7946AD1EA3647A623CAA33FF36BA2</vt:lpwstr>
  </property>
  <property fmtid="{D5CDD505-2E9C-101B-9397-08002B2CF9AE}" pid="3" name="GrammarlyDocumentId">
    <vt:lpwstr>dd3338cb30eae516dff80ebc1aa1f200a636c92f32c78d27a3f5bc961c286db6</vt:lpwstr>
  </property>
  <property fmtid="{D5CDD505-2E9C-101B-9397-08002B2CF9AE}" pid="4" name="MediaServiceImageTags">
    <vt:lpwstr/>
  </property>
</Properties>
</file>